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7"/>
        <w:tblW w:w="5000" w:type="pct"/>
        <w:tblBorders>
          <w:top w:val="single" w:sz="4" w:space="0" w:color="4F81BD"/>
          <w:left w:val="single" w:sz="4" w:space="0" w:color="4F81BD"/>
          <w:bottom w:val="single" w:sz="4" w:space="0" w:color="4F81BD"/>
          <w:right w:val="single" w:sz="4" w:space="0" w:color="4F81BD"/>
          <w:insideH w:val="none" w:sz="0" w:space="0" w:color="auto"/>
          <w:insideV w:val="none" w:sz="0" w:space="0" w:color="auto"/>
        </w:tblBorders>
        <w:tblLook w:val="04A0" w:firstRow="1" w:lastRow="0" w:firstColumn="1" w:lastColumn="0" w:noHBand="0" w:noVBand="1"/>
      </w:tblPr>
      <w:tblGrid>
        <w:gridCol w:w="9635"/>
      </w:tblGrid>
      <w:tr w:rsidR="003E65AE" w:rsidRPr="00FB1A36" w14:paraId="74A6E3CC" w14:textId="77777777" w:rsidTr="003E65AE">
        <w:trPr>
          <w:trHeight w:val="20"/>
        </w:trPr>
        <w:tc>
          <w:tcPr>
            <w:tcW w:w="5000" w:type="pct"/>
            <w:shd w:val="clear" w:color="auto" w:fill="FFFFCC"/>
          </w:tcPr>
          <w:p w14:paraId="76BABB0D" w14:textId="4A9FC184" w:rsidR="00284426" w:rsidRPr="00FB1A36" w:rsidRDefault="000C3DD0" w:rsidP="00284426">
            <w:pPr>
              <w:jc w:val="center"/>
              <w:rPr>
                <w:rFonts w:ascii="Calibri Light" w:hAnsi="Calibri Light" w:cs="Calibri Light"/>
                <w:b/>
                <w:sz w:val="22"/>
                <w:szCs w:val="22"/>
                <w:lang w:val="lt-LT"/>
              </w:rPr>
            </w:pPr>
            <w:r w:rsidRPr="000C3DD0">
              <w:rPr>
                <w:rFonts w:ascii="Calibri Light" w:hAnsi="Calibri Light" w:cs="Calibri Light"/>
                <w:b/>
                <w:bCs/>
                <w:lang w:val="lt-LT"/>
              </w:rPr>
              <w:t>Planšetiniai kompiuteriai su priedais</w:t>
            </w:r>
          </w:p>
        </w:tc>
      </w:tr>
    </w:tbl>
    <w:p w14:paraId="417DEF89" w14:textId="77777777" w:rsidR="00AE3B26" w:rsidRPr="00FB1A36" w:rsidRDefault="00AE3B26" w:rsidP="53269109">
      <w:pPr>
        <w:tabs>
          <w:tab w:val="center" w:pos="4680"/>
          <w:tab w:val="right" w:pos="9360"/>
        </w:tabs>
        <w:jc w:val="center"/>
        <w:rPr>
          <w:b/>
          <w:bCs/>
          <w:caps/>
          <w:lang w:val="lt-LT"/>
        </w:rPr>
      </w:pPr>
    </w:p>
    <w:tbl>
      <w:tblPr>
        <w:tblStyle w:val="Lentelstinklelis7"/>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DBE5F1" w:themeFill="accent1" w:themeFillTint="33"/>
        <w:tblLook w:val="04A0" w:firstRow="1" w:lastRow="0" w:firstColumn="1" w:lastColumn="0" w:noHBand="0" w:noVBand="1"/>
      </w:tblPr>
      <w:tblGrid>
        <w:gridCol w:w="9635"/>
      </w:tblGrid>
      <w:tr w:rsidR="00190CDD" w:rsidRPr="00FB1A36" w14:paraId="22BE822C" w14:textId="77777777" w:rsidTr="00190CDD">
        <w:trPr>
          <w:trHeight w:val="20"/>
        </w:trPr>
        <w:tc>
          <w:tcPr>
            <w:tcW w:w="5000" w:type="pct"/>
            <w:shd w:val="clear" w:color="auto" w:fill="DBE5F1" w:themeFill="accent1" w:themeFillTint="33"/>
          </w:tcPr>
          <w:p w14:paraId="175B404D" w14:textId="31DAB04A" w:rsidR="00190CDD" w:rsidRPr="00FB1A36" w:rsidRDefault="00190CDD" w:rsidP="00190CDD">
            <w:pPr>
              <w:jc w:val="center"/>
              <w:rPr>
                <w:lang w:val="lt-LT"/>
              </w:rPr>
            </w:pPr>
            <w:r w:rsidRPr="00FB1A36">
              <w:rPr>
                <w:rFonts w:asciiTheme="majorHAnsi" w:hAnsiTheme="majorHAnsi" w:cstheme="majorHAnsi"/>
                <w:b/>
                <w:i/>
                <w:color w:val="000000" w:themeColor="text1"/>
                <w:sz w:val="22"/>
                <w:lang w:val="lt-LT"/>
              </w:rPr>
              <w:t xml:space="preserve">Projektas „Diegti </w:t>
            </w:r>
            <w:proofErr w:type="spellStart"/>
            <w:r w:rsidRPr="00FB1A36">
              <w:rPr>
                <w:rFonts w:asciiTheme="majorHAnsi" w:hAnsiTheme="majorHAnsi" w:cstheme="majorHAnsi"/>
                <w:b/>
                <w:i/>
                <w:color w:val="000000" w:themeColor="text1"/>
                <w:sz w:val="22"/>
                <w:lang w:val="lt-LT"/>
              </w:rPr>
              <w:t>prieinamesnes</w:t>
            </w:r>
            <w:proofErr w:type="spellEnd"/>
            <w:r w:rsidRPr="00FB1A36">
              <w:rPr>
                <w:rFonts w:asciiTheme="majorHAnsi" w:hAnsiTheme="majorHAnsi" w:cstheme="majorHAnsi"/>
                <w:b/>
                <w:i/>
                <w:color w:val="000000" w:themeColor="text1"/>
                <w:sz w:val="22"/>
                <w:lang w:val="lt-LT"/>
              </w:rPr>
              <w:t>, greitesnes, klientų poreikius atitinkančias migracijos paslaugas, naudojant inovatyvius technologinius sprendimus“ Nr. 02-087-P-0001</w:t>
            </w:r>
          </w:p>
        </w:tc>
      </w:tr>
    </w:tbl>
    <w:p w14:paraId="01948E4E" w14:textId="77777777" w:rsidR="00190CDD" w:rsidRDefault="00190CDD" w:rsidP="00190CDD">
      <w:pPr>
        <w:tabs>
          <w:tab w:val="center" w:pos="4680"/>
          <w:tab w:val="right" w:pos="9360"/>
        </w:tabs>
        <w:jc w:val="center"/>
        <w:rPr>
          <w:b/>
          <w:bCs/>
          <w:caps/>
          <w:lang w:val="lt-LT"/>
        </w:rPr>
      </w:pPr>
    </w:p>
    <w:tbl>
      <w:tblPr>
        <w:tblStyle w:val="Lentelstinklelis8"/>
        <w:tblW w:w="0" w:type="auto"/>
        <w:tblLook w:val="04A0" w:firstRow="1" w:lastRow="0" w:firstColumn="1" w:lastColumn="0" w:noHBand="0" w:noVBand="1"/>
      </w:tblPr>
      <w:tblGrid>
        <w:gridCol w:w="9635"/>
      </w:tblGrid>
      <w:tr w:rsidR="008D4CC2" w:rsidRPr="008D4CC2" w14:paraId="07D4C300" w14:textId="77777777" w:rsidTr="00CE6BBF">
        <w:tc>
          <w:tcPr>
            <w:tcW w:w="9635" w:type="dxa"/>
          </w:tcPr>
          <w:p w14:paraId="36D4412A" w14:textId="449FB5FE" w:rsidR="008D4CC2" w:rsidRPr="008D4CC2" w:rsidRDefault="008D4CC2" w:rsidP="008D4CC2">
            <w:pPr>
              <w:spacing w:after="160" w:line="252" w:lineRule="auto"/>
              <w:contextualSpacing/>
              <w:jc w:val="center"/>
              <w:rPr>
                <w:rFonts w:ascii="Calibri" w:eastAsia="Calibri" w:hAnsi="Calibri" w:cs="Calibri"/>
                <w:b/>
                <w:bCs/>
                <w:caps/>
                <w:sz w:val="22"/>
                <w:szCs w:val="22"/>
                <w:lang w:val="lt-LT"/>
              </w:rPr>
            </w:pPr>
            <w:r w:rsidRPr="008D4CC2">
              <w:rPr>
                <w:rFonts w:ascii="Calibri" w:eastAsia="Calibri" w:hAnsi="Calibri" w:cs="Calibri"/>
                <w:b/>
                <w:bCs/>
                <w:caps/>
                <w:sz w:val="22"/>
                <w:szCs w:val="22"/>
                <w:lang w:val="lt-LT"/>
              </w:rPr>
              <w:t>Reikalavimai</w:t>
            </w:r>
            <w:r w:rsidR="00CE6BBF">
              <w:rPr>
                <w:rFonts w:ascii="Calibri" w:eastAsia="Calibri" w:hAnsi="Calibri" w:cs="Calibri"/>
                <w:b/>
                <w:bCs/>
                <w:caps/>
                <w:sz w:val="22"/>
                <w:szCs w:val="22"/>
                <w:lang w:val="lt-LT"/>
              </w:rPr>
              <w:t>,</w:t>
            </w:r>
            <w:r w:rsidRPr="008D4CC2">
              <w:rPr>
                <w:rFonts w:ascii="Calibri" w:eastAsia="Calibri" w:hAnsi="Calibri" w:cs="Calibri"/>
                <w:b/>
                <w:bCs/>
                <w:caps/>
                <w:sz w:val="22"/>
                <w:szCs w:val="22"/>
                <w:lang w:val="lt-LT"/>
              </w:rPr>
              <w:t xml:space="preserve"> susiję su nacionaliniu saugumu</w:t>
            </w:r>
          </w:p>
        </w:tc>
      </w:tr>
      <w:tr w:rsidR="008D4CC2" w:rsidRPr="008D4CC2" w14:paraId="50E817B4" w14:textId="77777777" w:rsidTr="00CE6BBF">
        <w:tc>
          <w:tcPr>
            <w:tcW w:w="9635" w:type="dxa"/>
          </w:tcPr>
          <w:p w14:paraId="1071E7BD" w14:textId="1A203ECF" w:rsidR="008D4CC2" w:rsidRPr="008D4CC2" w:rsidRDefault="008D4CC2" w:rsidP="008D4CC2">
            <w:pPr>
              <w:spacing w:before="60" w:after="60" w:line="252" w:lineRule="auto"/>
              <w:rPr>
                <w:rFonts w:ascii="Calibri Light" w:hAnsi="Calibri Light" w:cs="Calibri Light"/>
                <w:sz w:val="20"/>
                <w:szCs w:val="20"/>
                <w:lang w:val="lt-LT"/>
              </w:rPr>
            </w:pPr>
            <w:r w:rsidRPr="005A18C0">
              <w:rPr>
                <w:rFonts w:ascii="Calibri Light" w:hAnsi="Calibri Light" w:cs="Calibri Light"/>
                <w:b/>
                <w:sz w:val="20"/>
                <w:szCs w:val="20"/>
                <w:u w:val="single"/>
                <w:lang w:val="lt-LT"/>
              </w:rPr>
              <w:t>Pirkimo objektui</w:t>
            </w:r>
            <w:r w:rsidR="00C120AD">
              <w:rPr>
                <w:rFonts w:ascii="Calibri Light" w:hAnsi="Calibri Light" w:cs="Calibri Light"/>
                <w:b/>
                <w:sz w:val="20"/>
                <w:szCs w:val="20"/>
                <w:u w:val="single"/>
                <w:lang w:val="lt-LT"/>
              </w:rPr>
              <w:t xml:space="preserve">, kurio BVPŽ kodas </w:t>
            </w:r>
            <w:r w:rsidR="00C120AD" w:rsidRPr="00C120AD">
              <w:rPr>
                <w:rFonts w:ascii="Calibri Light" w:hAnsi="Calibri Light" w:cs="Calibri Light"/>
                <w:b/>
                <w:sz w:val="20"/>
                <w:szCs w:val="20"/>
                <w:u w:val="single"/>
                <w:lang w:val="lt-LT"/>
              </w:rPr>
              <w:t>30213200-7</w:t>
            </w:r>
            <w:r w:rsidR="00904702">
              <w:rPr>
                <w:rFonts w:ascii="Calibri Light" w:hAnsi="Calibri Light" w:cs="Calibri Light"/>
                <w:b/>
                <w:sz w:val="20"/>
                <w:szCs w:val="20"/>
                <w:u w:val="single"/>
                <w:lang w:val="lt-LT"/>
              </w:rPr>
              <w:t xml:space="preserve"> (</w:t>
            </w:r>
            <w:r w:rsidR="00D7590F">
              <w:rPr>
                <w:rFonts w:ascii="Calibri Light" w:hAnsi="Calibri Light" w:cs="Calibri Light"/>
                <w:b/>
                <w:sz w:val="20"/>
                <w:szCs w:val="20"/>
                <w:u w:val="single"/>
                <w:lang w:val="lt-LT"/>
              </w:rPr>
              <w:t>planšetini</w:t>
            </w:r>
            <w:r w:rsidR="00904702">
              <w:rPr>
                <w:rFonts w:ascii="Calibri Light" w:hAnsi="Calibri Light" w:cs="Calibri Light"/>
                <w:b/>
                <w:sz w:val="20"/>
                <w:szCs w:val="20"/>
                <w:u w:val="single"/>
                <w:lang w:val="lt-LT"/>
              </w:rPr>
              <w:t>ai</w:t>
            </w:r>
            <w:r w:rsidR="00D7590F">
              <w:rPr>
                <w:rFonts w:ascii="Calibri Light" w:hAnsi="Calibri Light" w:cs="Calibri Light"/>
                <w:b/>
                <w:sz w:val="20"/>
                <w:szCs w:val="20"/>
                <w:u w:val="single"/>
                <w:lang w:val="lt-LT"/>
              </w:rPr>
              <w:t xml:space="preserve"> </w:t>
            </w:r>
            <w:r w:rsidR="00904702">
              <w:rPr>
                <w:rFonts w:ascii="Calibri Light" w:hAnsi="Calibri Light" w:cs="Calibri Light"/>
                <w:b/>
                <w:sz w:val="20"/>
                <w:szCs w:val="20"/>
                <w:u w:val="single"/>
                <w:lang w:val="lt-LT"/>
              </w:rPr>
              <w:t>kompiuteriai)</w:t>
            </w:r>
            <w:r w:rsidR="00D7590F">
              <w:rPr>
                <w:rFonts w:ascii="Calibri Light" w:hAnsi="Calibri Light" w:cs="Calibri Light"/>
                <w:b/>
                <w:sz w:val="20"/>
                <w:szCs w:val="20"/>
                <w:u w:val="single"/>
                <w:lang w:val="lt-LT"/>
              </w:rPr>
              <w:t>,</w:t>
            </w:r>
            <w:r w:rsidRPr="005A18C0">
              <w:rPr>
                <w:rFonts w:ascii="Calibri Light" w:hAnsi="Calibri Light" w:cs="Calibri Light"/>
                <w:b/>
                <w:sz w:val="20"/>
                <w:szCs w:val="20"/>
                <w:u w:val="single"/>
                <w:lang w:val="lt-LT"/>
              </w:rPr>
              <w:t xml:space="preserve"> taikomi Lietuvos Respublikos viešųjų pirkimų įstatymo 37 str. 9 dalies reikalavimai</w:t>
            </w:r>
            <w:r w:rsidR="006B5E87" w:rsidRPr="005A18C0">
              <w:rPr>
                <w:rFonts w:ascii="Calibri Light" w:hAnsi="Calibri Light" w:cs="Calibri Light"/>
                <w:b/>
                <w:sz w:val="20"/>
                <w:szCs w:val="20"/>
                <w:u w:val="single"/>
                <w:lang w:val="lt-LT"/>
              </w:rPr>
              <w:t>,</w:t>
            </w:r>
            <w:r w:rsidRPr="005A18C0">
              <w:rPr>
                <w:rFonts w:ascii="Calibri Light" w:hAnsi="Calibri Light" w:cs="Calibri Light"/>
                <w:b/>
                <w:sz w:val="20"/>
                <w:szCs w:val="20"/>
                <w:u w:val="single"/>
                <w:lang w:val="lt-LT"/>
              </w:rPr>
              <w:t xml:space="preserve"> susiję su nacionaliniu saugumu*. </w:t>
            </w:r>
            <w:r w:rsidRPr="005A18C0">
              <w:rPr>
                <w:rFonts w:ascii="Calibri Light" w:hAnsi="Calibri Light" w:cs="Calibri Light"/>
                <w:sz w:val="20"/>
                <w:szCs w:val="20"/>
                <w:lang w:val="lt-LT"/>
              </w:rPr>
              <w:t>Tiekėjas privalo įrodyti, kad siūlomos prekės nekelia grėsmės nacionaliniam saugumui, nėra toliau nurodytų aplinkybių: prekių gamintojas ar jį kontroliuojantis asmuo yra registruoti (jeigu gamintojas ar jį kontroliuojantis asmuo yra fizinis asmuo – nu</w:t>
            </w:r>
            <w:r w:rsidRPr="008D4CC2">
              <w:rPr>
                <w:rFonts w:ascii="Calibri Light" w:hAnsi="Calibri Light" w:cs="Calibri Light"/>
                <w:sz w:val="20"/>
                <w:szCs w:val="20"/>
                <w:lang w:val="lt-LT"/>
              </w:rPr>
              <w:t>olat gyvenantis ar turintis pilietybę) VPĮ 92 straipsnio 14 dalyje numatytame sąraše nurodytose valstybėse ar teritorijose</w:t>
            </w:r>
            <w:r w:rsidR="004F443C">
              <w:rPr>
                <w:rFonts w:ascii="Calibri Light" w:hAnsi="Calibri Light" w:cs="Calibri Light"/>
                <w:sz w:val="20"/>
                <w:szCs w:val="20"/>
                <w:lang w:val="lt-LT"/>
              </w:rPr>
              <w:t>.</w:t>
            </w:r>
          </w:p>
          <w:p w14:paraId="69834123" w14:textId="77777777" w:rsidR="008D4CC2" w:rsidRPr="008D4CC2" w:rsidRDefault="008D4CC2" w:rsidP="008D4CC2">
            <w:pPr>
              <w:spacing w:before="60" w:after="60" w:line="252" w:lineRule="auto"/>
              <w:rPr>
                <w:rFonts w:ascii="Calibri Light" w:hAnsi="Calibri Light" w:cs="Calibri Light"/>
                <w:b/>
                <w:sz w:val="20"/>
                <w:szCs w:val="20"/>
                <w:lang w:val="lt-LT"/>
              </w:rPr>
            </w:pPr>
            <w:r w:rsidRPr="008D4CC2">
              <w:rPr>
                <w:rFonts w:ascii="Calibri Light" w:hAnsi="Calibri Light" w:cs="Calibri Light"/>
                <w:b/>
                <w:sz w:val="20"/>
                <w:szCs w:val="20"/>
                <w:lang w:val="lt-LT"/>
              </w:rPr>
              <w:t xml:space="preserve">Perkančioji organizacija pasiūlymo atitikčiai LR viešųjų pirkimų įstatymo 37 straipsnio 9 dalies reikalavimams patvirtinti iš tiekėjo reikalauja  </w:t>
            </w:r>
            <w:r w:rsidRPr="008D4CC2">
              <w:rPr>
                <w:rFonts w:ascii="Calibri Light" w:hAnsi="Calibri Light" w:cs="Calibri Light"/>
                <w:b/>
                <w:bCs/>
                <w:sz w:val="20"/>
                <w:szCs w:val="20"/>
                <w:lang w:val="lt-LT"/>
              </w:rPr>
              <w:t>KARTU SU PASIŪLYMU</w:t>
            </w:r>
            <w:r w:rsidRPr="008D4CC2">
              <w:rPr>
                <w:rFonts w:ascii="Calibri Light" w:hAnsi="Calibri Light" w:cs="Calibri Light"/>
                <w:sz w:val="20"/>
                <w:szCs w:val="20"/>
                <w:lang w:val="lt-LT"/>
              </w:rPr>
              <w:t xml:space="preserve"> </w:t>
            </w:r>
            <w:r w:rsidRPr="008D4CC2">
              <w:rPr>
                <w:rFonts w:ascii="Calibri Light" w:hAnsi="Calibri Light" w:cs="Calibri Light"/>
                <w:b/>
                <w:bCs/>
                <w:sz w:val="20"/>
                <w:szCs w:val="20"/>
                <w:lang w:val="lt-LT"/>
              </w:rPr>
              <w:t>PATEIKTI užpildytą pirkimo dokumentą „Nacionalinio saugumo reikalavimų atitikties deklaracija“ (8 IA PD ATITIKTIES DEKLARACIJA), o iš ekonomiškai naudingiausią pasiūlymą pateikusio tiekėjo reikalaus pateikti (</w:t>
            </w:r>
            <w:r w:rsidRPr="008D4CC2">
              <w:rPr>
                <w:rFonts w:ascii="Calibri Light" w:hAnsi="Calibri Light" w:cs="Calibri Light"/>
                <w:b/>
                <w:bCs/>
                <w:sz w:val="20"/>
                <w:szCs w:val="20"/>
                <w:u w:val="single"/>
                <w:lang w:val="lt-LT"/>
              </w:rPr>
              <w:t>kartu su pasiūlymu šių dokumentų tiekėjas pateikti neturi</w:t>
            </w:r>
            <w:r w:rsidRPr="008D4CC2">
              <w:rPr>
                <w:rFonts w:ascii="Calibri Light" w:hAnsi="Calibri Light" w:cs="Calibri Light"/>
                <w:b/>
                <w:bCs/>
                <w:sz w:val="20"/>
                <w:szCs w:val="20"/>
                <w:lang w:val="lt-LT"/>
              </w:rPr>
              <w:t xml:space="preserve">) – vieną ar kelis šiuos dokumentus**: </w:t>
            </w:r>
            <w:r w:rsidRPr="008D4CC2">
              <w:rPr>
                <w:rFonts w:ascii="Calibri Light" w:hAnsi="Calibri Light" w:cs="Calibri Light"/>
                <w:b/>
                <w:sz w:val="20"/>
                <w:szCs w:val="20"/>
                <w:lang w:val="lt-LT"/>
              </w:rPr>
              <w:t xml:space="preserve">juridinio asmens vadovo </w:t>
            </w:r>
            <w:r w:rsidRPr="008D4CC2">
              <w:rPr>
                <w:rFonts w:ascii="Calibri Light" w:hAnsi="Calibri Light" w:cs="Calibri Light"/>
                <w:b/>
                <w:bCs/>
                <w:sz w:val="20"/>
                <w:szCs w:val="20"/>
                <w:lang w:val="lt-LT"/>
              </w:rPr>
              <w:t>patvirtintą</w:t>
            </w:r>
            <w:r w:rsidRPr="008D4CC2">
              <w:rPr>
                <w:rFonts w:ascii="Calibri Light" w:hAnsi="Calibri Light" w:cs="Calibri Light"/>
                <w:b/>
                <w:sz w:val="20"/>
                <w:szCs w:val="20"/>
                <w:lang w:val="lt-LT"/>
              </w:rPr>
              <w:t xml:space="preserve"> juridinio asmens steigimo dokumentų </w:t>
            </w:r>
            <w:r w:rsidRPr="008D4CC2">
              <w:rPr>
                <w:rFonts w:ascii="Calibri Light" w:hAnsi="Calibri Light" w:cs="Calibri Light"/>
                <w:b/>
                <w:bCs/>
                <w:sz w:val="20"/>
                <w:szCs w:val="20"/>
                <w:lang w:val="lt-LT"/>
              </w:rPr>
              <w:t>kopiją</w:t>
            </w:r>
            <w:r w:rsidRPr="008D4CC2">
              <w:rPr>
                <w:rFonts w:ascii="Calibri Light" w:hAnsi="Calibri Light" w:cs="Calibri Light"/>
                <w:b/>
                <w:sz w:val="20"/>
                <w:szCs w:val="20"/>
                <w:lang w:val="lt-LT"/>
              </w:rPr>
              <w:t xml:space="preserve">, Juridinių asmenų registro </w:t>
            </w:r>
            <w:r w:rsidRPr="008D4CC2">
              <w:rPr>
                <w:rFonts w:ascii="Calibri Light" w:hAnsi="Calibri Light" w:cs="Calibri Light"/>
                <w:b/>
                <w:bCs/>
                <w:sz w:val="20"/>
                <w:szCs w:val="20"/>
                <w:lang w:val="lt-LT"/>
              </w:rPr>
              <w:t>išplėstinį išrašą</w:t>
            </w:r>
            <w:r w:rsidRPr="008D4CC2">
              <w:rPr>
                <w:rFonts w:ascii="Calibri Light" w:hAnsi="Calibri Light" w:cs="Calibri Light"/>
                <w:b/>
                <w:sz w:val="20"/>
                <w:szCs w:val="20"/>
                <w:lang w:val="lt-LT"/>
              </w:rPr>
              <w:t xml:space="preserve"> su istorija, </w:t>
            </w:r>
            <w:r w:rsidRPr="008D4CC2">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8D4CC2">
              <w:rPr>
                <w:rFonts w:ascii="Calibri Light" w:hAnsi="Calibri Light" w:cs="Calibri Light"/>
                <w:b/>
                <w:sz w:val="20"/>
                <w:szCs w:val="20"/>
                <w:lang w:val="lt-LT"/>
              </w:rPr>
              <w:t xml:space="preserve"> arba </w:t>
            </w:r>
            <w:r w:rsidRPr="008D4CC2">
              <w:rPr>
                <w:rFonts w:ascii="Calibri Light" w:hAnsi="Calibri Light" w:cs="Calibri Light"/>
                <w:b/>
                <w:bCs/>
                <w:sz w:val="20"/>
                <w:szCs w:val="20"/>
                <w:lang w:val="lt-LT"/>
              </w:rPr>
              <w:t xml:space="preserve">atitinkamus </w:t>
            </w:r>
            <w:r w:rsidRPr="008D4CC2">
              <w:rPr>
                <w:rFonts w:ascii="Calibri Light" w:hAnsi="Calibri Light" w:cs="Calibri Light"/>
                <w:b/>
                <w:sz w:val="20"/>
                <w:szCs w:val="20"/>
                <w:lang w:val="lt-LT"/>
              </w:rPr>
              <w:t xml:space="preserve">valstybės narės ar trečiosios šalies </w:t>
            </w:r>
            <w:r w:rsidRPr="008D4CC2">
              <w:rPr>
                <w:rFonts w:ascii="Calibri Light" w:hAnsi="Calibri Light" w:cs="Calibri Light"/>
                <w:b/>
                <w:bCs/>
                <w:sz w:val="20"/>
                <w:szCs w:val="20"/>
                <w:lang w:val="lt-LT"/>
              </w:rPr>
              <w:t>dokumentus, ar kitus perkančiajai organizacijai priimtinus dokumentus</w:t>
            </w:r>
            <w:r w:rsidRPr="008D4CC2">
              <w:rPr>
                <w:rFonts w:ascii="Calibri Light" w:hAnsi="Calibri Light" w:cs="Calibri Light"/>
                <w:b/>
                <w:sz w:val="20"/>
                <w:szCs w:val="20"/>
                <w:lang w:val="lt-LT"/>
              </w:rPr>
              <w:t>.</w:t>
            </w:r>
          </w:p>
          <w:p w14:paraId="6B66B999" w14:textId="77777777" w:rsidR="008D4CC2" w:rsidRPr="008D4CC2" w:rsidRDefault="008D4CC2" w:rsidP="008D4CC2">
            <w:pPr>
              <w:spacing w:before="60" w:after="60" w:line="252" w:lineRule="auto"/>
              <w:rPr>
                <w:rFonts w:ascii="Calibri Light" w:hAnsi="Calibri Light" w:cs="Calibri Light"/>
                <w:b/>
                <w:sz w:val="20"/>
                <w:szCs w:val="20"/>
                <w:lang w:val="lt-LT"/>
              </w:rPr>
            </w:pPr>
            <w:r w:rsidRPr="008D4CC2">
              <w:rPr>
                <w:rFonts w:ascii="Calibri Light" w:hAnsi="Calibri Light" w:cs="Calibri Light"/>
                <w:b/>
                <w:sz w:val="20"/>
                <w:szCs w:val="20"/>
                <w:lang w:val="lt-LT"/>
              </w:rPr>
              <w:t>Pastabos:</w:t>
            </w:r>
          </w:p>
          <w:p w14:paraId="5EEB1346" w14:textId="77777777" w:rsidR="008D4CC2" w:rsidRPr="008D4CC2" w:rsidRDefault="008D4CC2" w:rsidP="008D4CC2">
            <w:pPr>
              <w:spacing w:before="60" w:after="60" w:line="252" w:lineRule="auto"/>
              <w:rPr>
                <w:rFonts w:ascii="Calibri Light" w:hAnsi="Calibri Light" w:cs="Calibri Light"/>
                <w:bCs/>
                <w:sz w:val="20"/>
                <w:szCs w:val="20"/>
                <w:lang w:val="lt-LT"/>
              </w:rPr>
            </w:pPr>
            <w:r w:rsidRPr="008D4CC2">
              <w:rPr>
                <w:rFonts w:ascii="Calibri Light" w:hAnsi="Calibri Light" w:cs="Calibri Light"/>
                <w:bCs/>
                <w:sz w:val="20"/>
                <w:szCs w:val="20"/>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2B28A253" w14:textId="1F712E92" w:rsidR="008D4CC2" w:rsidRPr="008D4CC2" w:rsidRDefault="008D4CC2" w:rsidP="008D4CC2">
            <w:pPr>
              <w:spacing w:before="60" w:after="60" w:line="252" w:lineRule="auto"/>
              <w:rPr>
                <w:rFonts w:ascii="Calibri Light" w:hAnsi="Calibri Light" w:cs="Calibri Light"/>
                <w:sz w:val="20"/>
                <w:szCs w:val="20"/>
                <w:lang w:val="lt-LT"/>
              </w:rPr>
            </w:pPr>
            <w:r w:rsidRPr="008D4CC2">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8D4CC2">
              <w:rPr>
                <w:rFonts w:ascii="Calibri Light" w:hAnsi="Calibri Light" w:cs="Calibri Light"/>
                <w:sz w:val="20"/>
                <w:szCs w:val="20"/>
                <w:lang w:val="lt-LT"/>
              </w:rPr>
              <w:t>.</w:t>
            </w:r>
          </w:p>
        </w:tc>
      </w:tr>
    </w:tbl>
    <w:p w14:paraId="0335E74D" w14:textId="77777777" w:rsidR="008D4CC2" w:rsidRPr="00FB1A36" w:rsidRDefault="008D4CC2" w:rsidP="004F46AA">
      <w:pPr>
        <w:tabs>
          <w:tab w:val="center" w:pos="4680"/>
          <w:tab w:val="right" w:pos="9360"/>
        </w:tabs>
        <w:rPr>
          <w:b/>
          <w:bCs/>
          <w:caps/>
          <w:lang w:val="lt-LT"/>
        </w:rPr>
      </w:pPr>
    </w:p>
    <w:p w14:paraId="739759C4" w14:textId="77777777" w:rsidR="00551D5E" w:rsidRDefault="00551D5E" w:rsidP="006406D2">
      <w:pPr>
        <w:numPr>
          <w:ilvl w:val="0"/>
          <w:numId w:val="4"/>
        </w:numPr>
        <w:suppressAutoHyphens/>
        <w:autoSpaceDN w:val="0"/>
        <w:jc w:val="both"/>
        <w:textAlignment w:val="baseline"/>
        <w:rPr>
          <w:rFonts w:ascii="Calibri Light" w:eastAsia="Calibri" w:hAnsi="Calibri Light" w:cs="Calibri Light"/>
          <w:lang w:val="lt-LT"/>
        </w:rPr>
      </w:pPr>
      <w:r w:rsidRPr="00FB1A36">
        <w:rPr>
          <w:rFonts w:ascii="Calibri Light" w:eastAsia="Calibri" w:hAnsi="Calibri Light" w:cs="Calibri Light"/>
          <w:b/>
          <w:lang w:val="lt-LT"/>
        </w:rPr>
        <w:t>Pirkimo objektas.</w:t>
      </w:r>
      <w:r w:rsidRPr="00FB1A36">
        <w:rPr>
          <w:rFonts w:ascii="Calibri Light" w:eastAsia="Calibri" w:hAnsi="Calibri Light" w:cs="Calibri Light"/>
          <w:lang w:val="lt-LT"/>
        </w:rPr>
        <w:t xml:space="preserve"> Planšetiniai kompiuteriai </w:t>
      </w:r>
      <w:r w:rsidR="00B5486D">
        <w:rPr>
          <w:rFonts w:ascii="Calibri Light" w:eastAsia="Calibri" w:hAnsi="Calibri Light" w:cs="Calibri Light"/>
          <w:lang w:val="lt-LT"/>
        </w:rPr>
        <w:t>su priedais</w:t>
      </w:r>
      <w:r w:rsidR="008A2E25">
        <w:rPr>
          <w:rFonts w:ascii="Calibri Light" w:eastAsia="Calibri" w:hAnsi="Calibri Light" w:cs="Calibri Light"/>
          <w:lang w:val="lt-LT"/>
        </w:rPr>
        <w:t>.</w:t>
      </w:r>
    </w:p>
    <w:p w14:paraId="105BAC2B" w14:textId="77777777" w:rsidR="00B5486D" w:rsidRDefault="00B5486D" w:rsidP="006406D2">
      <w:pPr>
        <w:numPr>
          <w:ilvl w:val="0"/>
          <w:numId w:val="4"/>
        </w:numPr>
        <w:suppressAutoHyphens/>
        <w:autoSpaceDN w:val="0"/>
        <w:jc w:val="both"/>
        <w:textAlignment w:val="baseline"/>
        <w:rPr>
          <w:rFonts w:ascii="Calibri Light" w:eastAsia="Calibri" w:hAnsi="Calibri Light" w:cs="Calibri Light"/>
          <w:lang w:val="lt-LT"/>
        </w:rPr>
      </w:pPr>
      <w:r>
        <w:rPr>
          <w:rFonts w:ascii="Calibri Light" w:eastAsia="Calibri" w:hAnsi="Calibri Light" w:cs="Calibri Light"/>
          <w:b/>
          <w:lang w:val="lt-LT"/>
        </w:rPr>
        <w:t>Pirkimo objekto kiekis.</w:t>
      </w:r>
      <w:r>
        <w:rPr>
          <w:rFonts w:ascii="Calibri Light" w:eastAsia="Calibri" w:hAnsi="Calibri Light" w:cs="Calibri Light"/>
          <w:lang w:val="lt-LT"/>
        </w:rPr>
        <w:t xml:space="preserve"> </w:t>
      </w:r>
    </w:p>
    <w:tbl>
      <w:tblPr>
        <w:tblStyle w:val="Lentelstinklelis"/>
        <w:tblW w:w="9571" w:type="dxa"/>
        <w:tblLook w:val="04A0" w:firstRow="1" w:lastRow="0" w:firstColumn="1" w:lastColumn="0" w:noHBand="0" w:noVBand="1"/>
      </w:tblPr>
      <w:tblGrid>
        <w:gridCol w:w="780"/>
        <w:gridCol w:w="6698"/>
        <w:gridCol w:w="1023"/>
        <w:gridCol w:w="1057"/>
        <w:gridCol w:w="13"/>
      </w:tblGrid>
      <w:tr w:rsidR="008A2E25" w:rsidRPr="004A4967" w14:paraId="4C1E70F2" w14:textId="77777777" w:rsidTr="008A2E25">
        <w:trPr>
          <w:gridAfter w:val="1"/>
          <w:wAfter w:w="13" w:type="dxa"/>
        </w:trPr>
        <w:tc>
          <w:tcPr>
            <w:tcW w:w="780" w:type="dxa"/>
          </w:tcPr>
          <w:p w14:paraId="27E899C1" w14:textId="77777777" w:rsidR="00B5486D" w:rsidRPr="00B5486D" w:rsidRDefault="00B5486D" w:rsidP="00B5486D">
            <w:pPr>
              <w:widowControl w:val="0"/>
              <w:autoSpaceDE w:val="0"/>
              <w:adjustRightInd w:val="0"/>
              <w:ind w:firstLine="33"/>
              <w:jc w:val="center"/>
              <w:rPr>
                <w:rFonts w:ascii="Calibri Light" w:hAnsi="Calibri Light" w:cs="Calibri Light"/>
                <w:b/>
                <w:color w:val="000000" w:themeColor="text1"/>
                <w:lang w:val="lt-LT" w:eastAsia="lt-LT" w:bidi="ar-SA"/>
              </w:rPr>
            </w:pPr>
            <w:r w:rsidRPr="00B5486D">
              <w:rPr>
                <w:rFonts w:ascii="Calibri Light" w:hAnsi="Calibri Light" w:cs="Calibri Light"/>
                <w:b/>
                <w:color w:val="000000" w:themeColor="text1"/>
                <w:lang w:val="lt-LT" w:eastAsia="lt-LT" w:bidi="ar-SA"/>
              </w:rPr>
              <w:t>Eil. Nr.</w:t>
            </w:r>
          </w:p>
        </w:tc>
        <w:tc>
          <w:tcPr>
            <w:tcW w:w="6728" w:type="dxa"/>
          </w:tcPr>
          <w:p w14:paraId="215F5A6E" w14:textId="77777777" w:rsidR="00B5486D" w:rsidRPr="00B5486D" w:rsidRDefault="00B5486D" w:rsidP="00B5486D">
            <w:pPr>
              <w:widowControl w:val="0"/>
              <w:autoSpaceDE w:val="0"/>
              <w:adjustRightInd w:val="0"/>
              <w:ind w:firstLine="33"/>
              <w:jc w:val="center"/>
              <w:rPr>
                <w:rFonts w:ascii="Calibri Light" w:hAnsi="Calibri Light" w:cs="Calibri Light"/>
                <w:b/>
                <w:color w:val="000000" w:themeColor="text1"/>
                <w:lang w:val="lt-LT" w:eastAsia="lt-LT" w:bidi="ar-SA"/>
              </w:rPr>
            </w:pPr>
            <w:r w:rsidRPr="00B5486D">
              <w:rPr>
                <w:rFonts w:ascii="Calibri Light" w:hAnsi="Calibri Light" w:cs="Calibri Light"/>
                <w:b/>
                <w:color w:val="000000" w:themeColor="text1"/>
                <w:lang w:val="lt-LT" w:eastAsia="lt-LT" w:bidi="ar-SA"/>
              </w:rPr>
              <w:t>Pavadinimas</w:t>
            </w:r>
          </w:p>
        </w:tc>
        <w:tc>
          <w:tcPr>
            <w:tcW w:w="992" w:type="dxa"/>
          </w:tcPr>
          <w:p w14:paraId="621CF537" w14:textId="77777777" w:rsidR="00B5486D" w:rsidRPr="00B5486D" w:rsidRDefault="00B5486D" w:rsidP="00B5486D">
            <w:pPr>
              <w:widowControl w:val="0"/>
              <w:autoSpaceDE w:val="0"/>
              <w:adjustRightInd w:val="0"/>
              <w:ind w:firstLine="33"/>
              <w:jc w:val="center"/>
              <w:rPr>
                <w:rFonts w:ascii="Calibri Light" w:hAnsi="Calibri Light" w:cs="Calibri Light"/>
                <w:b/>
                <w:color w:val="000000" w:themeColor="text1"/>
                <w:lang w:val="lt-LT" w:eastAsia="lt-LT" w:bidi="ar-SA"/>
              </w:rPr>
            </w:pPr>
            <w:r w:rsidRPr="00B5486D">
              <w:rPr>
                <w:rFonts w:ascii="Calibri Light" w:hAnsi="Calibri Light" w:cs="Calibri Light"/>
                <w:b/>
                <w:color w:val="000000" w:themeColor="text1"/>
                <w:lang w:val="lt-LT" w:eastAsia="lt-LT" w:bidi="ar-SA"/>
              </w:rPr>
              <w:t>Mato vienetas</w:t>
            </w:r>
          </w:p>
        </w:tc>
        <w:tc>
          <w:tcPr>
            <w:tcW w:w="1058" w:type="dxa"/>
          </w:tcPr>
          <w:p w14:paraId="0BF83539" w14:textId="77777777" w:rsidR="00B5486D" w:rsidRPr="00B5486D" w:rsidRDefault="00B5486D" w:rsidP="00B5486D">
            <w:pPr>
              <w:widowControl w:val="0"/>
              <w:autoSpaceDE w:val="0"/>
              <w:adjustRightInd w:val="0"/>
              <w:ind w:firstLine="33"/>
              <w:jc w:val="center"/>
              <w:rPr>
                <w:rFonts w:ascii="Calibri Light" w:hAnsi="Calibri Light" w:cs="Calibri Light"/>
                <w:b/>
                <w:color w:val="000000" w:themeColor="text1"/>
                <w:lang w:val="lt-LT" w:eastAsia="lt-LT" w:bidi="ar-SA"/>
              </w:rPr>
            </w:pPr>
            <w:r w:rsidRPr="00B5486D">
              <w:rPr>
                <w:rFonts w:ascii="Calibri Light" w:hAnsi="Calibri Light" w:cs="Calibri Light"/>
                <w:b/>
                <w:color w:val="000000" w:themeColor="text1"/>
                <w:lang w:val="lt-LT" w:eastAsia="lt-LT" w:bidi="ar-SA"/>
              </w:rPr>
              <w:t>Kiekis</w:t>
            </w:r>
          </w:p>
        </w:tc>
      </w:tr>
      <w:tr w:rsidR="008A2E25" w:rsidRPr="004A4967" w14:paraId="147A848E" w14:textId="77777777" w:rsidTr="008A2E25">
        <w:tc>
          <w:tcPr>
            <w:tcW w:w="9571" w:type="dxa"/>
            <w:gridSpan w:val="5"/>
          </w:tcPr>
          <w:p w14:paraId="46DFD851" w14:textId="0D82DF74" w:rsidR="008A2E25" w:rsidRPr="008A2E25" w:rsidRDefault="008A2E25" w:rsidP="008A2E25">
            <w:pPr>
              <w:pStyle w:val="Sraopastraipa"/>
              <w:widowControl w:val="0"/>
              <w:numPr>
                <w:ilvl w:val="1"/>
                <w:numId w:val="4"/>
              </w:numPr>
              <w:autoSpaceDE w:val="0"/>
              <w:adjustRightInd w:val="0"/>
              <w:rPr>
                <w:rFonts w:ascii="Calibri Light" w:hAnsi="Calibri Light" w:cs="Calibri Light"/>
                <w:b/>
                <w:color w:val="000000" w:themeColor="text1"/>
                <w:lang w:val="lt-LT" w:eastAsia="lt-LT"/>
              </w:rPr>
            </w:pPr>
            <w:r w:rsidRPr="008A2E25">
              <w:rPr>
                <w:rFonts w:ascii="Calibri Light" w:hAnsi="Calibri Light" w:cs="Calibri Light"/>
                <w:b/>
                <w:lang w:val="lt-LT" w:eastAsia="lt-LT" w:bidi="ar-SA"/>
              </w:rPr>
              <w:t xml:space="preserve">Migracijos departamentas prie </w:t>
            </w:r>
            <w:r w:rsidR="00CF5996" w:rsidRPr="008A2E25">
              <w:rPr>
                <w:rFonts w:ascii="Calibri Light" w:hAnsi="Calibri Light" w:cs="Calibri Light"/>
                <w:b/>
                <w:noProof/>
                <w:color w:val="000000" w:themeColor="text1"/>
                <w:lang w:val="lt-LT" w:eastAsia="lt-LT"/>
              </w:rPr>
              <w:t>L</w:t>
            </w:r>
            <w:r w:rsidR="00CF5996">
              <w:rPr>
                <w:rFonts w:ascii="Calibri Light" w:hAnsi="Calibri Light" w:cs="Calibri Light"/>
                <w:b/>
                <w:noProof/>
                <w:color w:val="000000" w:themeColor="text1"/>
                <w:lang w:val="lt-LT" w:eastAsia="lt-LT"/>
              </w:rPr>
              <w:t>ietuvos Respublikos vidaus reikalų ministerijos</w:t>
            </w:r>
            <w:r w:rsidRPr="008A2E25">
              <w:rPr>
                <w:rFonts w:ascii="Calibri Light" w:hAnsi="Calibri Light" w:cs="Calibri Light"/>
                <w:b/>
                <w:lang w:val="lt-LT" w:eastAsia="lt-LT" w:bidi="ar-SA"/>
              </w:rPr>
              <w:t>, L. Sapiegos g. 1, Vilnius</w:t>
            </w:r>
          </w:p>
        </w:tc>
      </w:tr>
      <w:tr w:rsidR="008A2E25" w:rsidRPr="004A4967" w14:paraId="6A8DC5DF" w14:textId="77777777" w:rsidTr="008A2E25">
        <w:trPr>
          <w:gridAfter w:val="1"/>
          <w:wAfter w:w="13" w:type="dxa"/>
        </w:trPr>
        <w:tc>
          <w:tcPr>
            <w:tcW w:w="780" w:type="dxa"/>
          </w:tcPr>
          <w:p w14:paraId="3B3BE8FE" w14:textId="77777777" w:rsidR="00B5486D" w:rsidRPr="008A2E25" w:rsidRDefault="008A2E25" w:rsidP="008A2E25">
            <w:pPr>
              <w:widowControl w:val="0"/>
              <w:autoSpaceDE w:val="0"/>
              <w:adjustRightInd w:val="0"/>
              <w:ind w:left="22"/>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2.1.1.</w:t>
            </w:r>
          </w:p>
        </w:tc>
        <w:tc>
          <w:tcPr>
            <w:tcW w:w="6728" w:type="dxa"/>
          </w:tcPr>
          <w:p w14:paraId="046634F7" w14:textId="77777777" w:rsidR="00B5486D" w:rsidRPr="00B5486D" w:rsidRDefault="00B5486D" w:rsidP="00B5486D">
            <w:pPr>
              <w:widowControl w:val="0"/>
              <w:autoSpaceDE w:val="0"/>
              <w:adjustRightInd w:val="0"/>
              <w:ind w:firstLine="33"/>
              <w:rPr>
                <w:rFonts w:ascii="Calibri Light" w:hAnsi="Calibri Light" w:cs="Calibri Light"/>
                <w:color w:val="000000" w:themeColor="text1"/>
                <w:lang w:val="lt-LT" w:eastAsia="lt-LT" w:bidi="ar-SA"/>
              </w:rPr>
            </w:pPr>
            <w:r w:rsidRPr="00B5486D">
              <w:rPr>
                <w:rFonts w:ascii="Calibri Light" w:hAnsi="Calibri Light" w:cs="Calibri Light"/>
                <w:color w:val="000000" w:themeColor="text1"/>
                <w:lang w:val="lt-LT" w:eastAsia="lt-LT" w:bidi="ar-SA"/>
              </w:rPr>
              <w:t>Planšetinis kompiuteris</w:t>
            </w:r>
          </w:p>
        </w:tc>
        <w:tc>
          <w:tcPr>
            <w:tcW w:w="992" w:type="dxa"/>
          </w:tcPr>
          <w:p w14:paraId="600A8F4A" w14:textId="77777777" w:rsidR="00B5486D" w:rsidRPr="00B5486D" w:rsidRDefault="0034206F" w:rsidP="00B5486D">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v</w:t>
            </w:r>
            <w:r w:rsidR="00B5486D" w:rsidRPr="00B5486D">
              <w:rPr>
                <w:rFonts w:ascii="Calibri Light" w:hAnsi="Calibri Light" w:cs="Calibri Light"/>
                <w:color w:val="000000" w:themeColor="text1"/>
                <w:lang w:val="lt-LT" w:eastAsia="lt-LT" w:bidi="ar-SA"/>
              </w:rPr>
              <w:t>nt.</w:t>
            </w:r>
          </w:p>
        </w:tc>
        <w:tc>
          <w:tcPr>
            <w:tcW w:w="1058" w:type="dxa"/>
          </w:tcPr>
          <w:p w14:paraId="1028067E" w14:textId="77777777" w:rsidR="00B5486D" w:rsidRPr="00B5486D" w:rsidRDefault="00B5486D" w:rsidP="00B5486D">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300</w:t>
            </w:r>
          </w:p>
        </w:tc>
      </w:tr>
      <w:tr w:rsidR="008A2E25" w:rsidRPr="004A4967" w14:paraId="7977DCFA" w14:textId="77777777" w:rsidTr="008A2E25">
        <w:trPr>
          <w:gridAfter w:val="1"/>
          <w:wAfter w:w="13" w:type="dxa"/>
        </w:trPr>
        <w:tc>
          <w:tcPr>
            <w:tcW w:w="780" w:type="dxa"/>
          </w:tcPr>
          <w:p w14:paraId="5BECDB65" w14:textId="77777777" w:rsidR="00B5486D" w:rsidRPr="008A2E25" w:rsidRDefault="008A2E25" w:rsidP="008A2E25">
            <w:pPr>
              <w:widowControl w:val="0"/>
              <w:autoSpaceDE w:val="0"/>
              <w:adjustRightInd w:val="0"/>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2.1.2.</w:t>
            </w:r>
          </w:p>
        </w:tc>
        <w:tc>
          <w:tcPr>
            <w:tcW w:w="6728" w:type="dxa"/>
          </w:tcPr>
          <w:p w14:paraId="28A9944C" w14:textId="77178014" w:rsidR="00B5486D" w:rsidRPr="00B5486D" w:rsidRDefault="001D4099" w:rsidP="00B5486D">
            <w:pPr>
              <w:widowControl w:val="0"/>
              <w:autoSpaceDE w:val="0"/>
              <w:adjustRightInd w:val="0"/>
              <w:ind w:firstLine="33"/>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Apsauginis dėklas</w:t>
            </w:r>
          </w:p>
        </w:tc>
        <w:tc>
          <w:tcPr>
            <w:tcW w:w="992" w:type="dxa"/>
          </w:tcPr>
          <w:p w14:paraId="0CAB02F3" w14:textId="45F5945D" w:rsidR="00B5486D" w:rsidRPr="00B5486D" w:rsidRDefault="0034206F" w:rsidP="00B5486D">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v</w:t>
            </w:r>
            <w:r w:rsidR="00B5486D" w:rsidRPr="00B5486D">
              <w:rPr>
                <w:rFonts w:ascii="Calibri Light" w:hAnsi="Calibri Light" w:cs="Calibri Light"/>
                <w:color w:val="000000" w:themeColor="text1"/>
                <w:lang w:val="lt-LT" w:eastAsia="lt-LT" w:bidi="ar-SA"/>
              </w:rPr>
              <w:t>nt.</w:t>
            </w:r>
          </w:p>
        </w:tc>
        <w:tc>
          <w:tcPr>
            <w:tcW w:w="1058" w:type="dxa"/>
          </w:tcPr>
          <w:p w14:paraId="179CE7DE" w14:textId="5A278964" w:rsidR="00B5486D" w:rsidRPr="00B5486D" w:rsidRDefault="00FC7062" w:rsidP="00B5486D">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300</w:t>
            </w:r>
          </w:p>
        </w:tc>
      </w:tr>
      <w:tr w:rsidR="008A2E25" w:rsidRPr="004A4967" w14:paraId="2B290B0B" w14:textId="77777777" w:rsidTr="008A2E25">
        <w:trPr>
          <w:gridAfter w:val="1"/>
          <w:wAfter w:w="13" w:type="dxa"/>
        </w:trPr>
        <w:tc>
          <w:tcPr>
            <w:tcW w:w="780" w:type="dxa"/>
          </w:tcPr>
          <w:p w14:paraId="06655EE8" w14:textId="77777777" w:rsidR="0034206F" w:rsidRPr="008A2E25" w:rsidRDefault="008A2E25" w:rsidP="008A2E25">
            <w:pPr>
              <w:widowControl w:val="0"/>
              <w:autoSpaceDE w:val="0"/>
              <w:adjustRightInd w:val="0"/>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1.3.</w:t>
            </w:r>
          </w:p>
        </w:tc>
        <w:tc>
          <w:tcPr>
            <w:tcW w:w="6728" w:type="dxa"/>
          </w:tcPr>
          <w:p w14:paraId="79F695F6" w14:textId="77777777" w:rsidR="0034206F" w:rsidRDefault="00FC7062" w:rsidP="0034206F">
            <w:pPr>
              <w:widowControl w:val="0"/>
              <w:autoSpaceDE w:val="0"/>
              <w:adjustRightInd w:val="0"/>
              <w:ind w:firstLine="33"/>
              <w:rPr>
                <w:rFonts w:ascii="Calibri Light" w:hAnsi="Calibri Light" w:cs="Calibri Light"/>
                <w:color w:val="000000" w:themeColor="text1"/>
                <w:lang w:val="lt-LT" w:eastAsia="lt-LT"/>
              </w:rPr>
            </w:pPr>
            <w:r>
              <w:rPr>
                <w:rFonts w:ascii="Calibri Light" w:hAnsi="Calibri Light" w:cs="Calibri Light"/>
                <w:noProof/>
                <w:color w:val="000000" w:themeColor="text1"/>
                <w:lang w:val="lt-LT" w:eastAsia="lt-LT"/>
              </w:rPr>
              <w:t>D</w:t>
            </w:r>
            <w:r w:rsidRPr="00B5486D">
              <w:rPr>
                <w:rFonts w:ascii="Calibri Light" w:hAnsi="Calibri Light" w:cs="Calibri Light"/>
                <w:noProof/>
                <w:color w:val="000000" w:themeColor="text1"/>
                <w:lang w:val="lt-LT" w:eastAsia="lt-LT"/>
              </w:rPr>
              <w:t>uomenų perdavimo laid</w:t>
            </w:r>
            <w:r>
              <w:rPr>
                <w:rFonts w:ascii="Calibri Light" w:hAnsi="Calibri Light" w:cs="Calibri Light"/>
                <w:noProof/>
                <w:color w:val="000000" w:themeColor="text1"/>
                <w:lang w:val="lt-LT" w:eastAsia="lt-LT"/>
              </w:rPr>
              <w:t>as</w:t>
            </w:r>
            <w:r w:rsidRPr="00B5486D">
              <w:rPr>
                <w:rFonts w:ascii="Calibri Light" w:hAnsi="Calibri Light" w:cs="Calibri Light"/>
                <w:noProof/>
                <w:color w:val="000000" w:themeColor="text1"/>
                <w:lang w:val="lt-LT" w:eastAsia="lt-LT"/>
              </w:rPr>
              <w:t xml:space="preserve"> </w:t>
            </w:r>
            <w:r>
              <w:rPr>
                <w:rFonts w:ascii="Calibri Light" w:hAnsi="Calibri Light" w:cs="Calibri Light"/>
                <w:noProof/>
                <w:color w:val="000000" w:themeColor="text1"/>
                <w:lang w:val="lt-LT" w:eastAsia="lt-LT"/>
              </w:rPr>
              <w:t xml:space="preserve">USB-A–USB-C </w:t>
            </w:r>
            <w:r w:rsidRPr="00B5486D">
              <w:rPr>
                <w:rFonts w:ascii="Calibri Light" w:hAnsi="Calibri Light" w:cs="Calibri Light"/>
                <w:noProof/>
                <w:color w:val="000000" w:themeColor="text1"/>
                <w:lang w:val="lt-LT" w:eastAsia="lt-LT"/>
              </w:rPr>
              <w:t>(ne</w:t>
            </w:r>
            <w:r w:rsidR="008A2E25">
              <w:rPr>
                <w:rFonts w:ascii="Calibri Light" w:hAnsi="Calibri Light" w:cs="Calibri Light"/>
                <w:noProof/>
                <w:color w:val="000000" w:themeColor="text1"/>
                <w:lang w:val="lt-LT" w:eastAsia="lt-LT"/>
              </w:rPr>
              <w:t xml:space="preserve"> </w:t>
            </w:r>
            <w:r w:rsidRPr="00B5486D">
              <w:rPr>
                <w:rFonts w:ascii="Calibri Light" w:hAnsi="Calibri Light" w:cs="Calibri Light"/>
                <w:noProof/>
                <w:color w:val="000000" w:themeColor="text1"/>
                <w:lang w:val="lt-LT" w:eastAsia="lt-LT"/>
              </w:rPr>
              <w:t>trumpesnis nei 2m)</w:t>
            </w:r>
          </w:p>
        </w:tc>
        <w:tc>
          <w:tcPr>
            <w:tcW w:w="992" w:type="dxa"/>
          </w:tcPr>
          <w:p w14:paraId="03E3FA9A" w14:textId="77777777" w:rsidR="0034206F" w:rsidRPr="00B5486D" w:rsidRDefault="0034206F" w:rsidP="0034206F">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5C119FB7" w14:textId="77777777" w:rsidR="0034206F" w:rsidRDefault="001D4099" w:rsidP="0034206F">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300</w:t>
            </w:r>
          </w:p>
        </w:tc>
      </w:tr>
      <w:tr w:rsidR="008A2E25" w:rsidRPr="004A4967" w14:paraId="1E20B0A4" w14:textId="77777777" w:rsidTr="008A2E25">
        <w:trPr>
          <w:gridAfter w:val="1"/>
          <w:wAfter w:w="13" w:type="dxa"/>
        </w:trPr>
        <w:tc>
          <w:tcPr>
            <w:tcW w:w="780" w:type="dxa"/>
          </w:tcPr>
          <w:p w14:paraId="60997D7C" w14:textId="77777777" w:rsidR="001D4099" w:rsidRPr="008A2E25" w:rsidRDefault="008A2E25" w:rsidP="008A2E25">
            <w:pPr>
              <w:widowControl w:val="0"/>
              <w:autoSpaceDE w:val="0"/>
              <w:adjustRightInd w:val="0"/>
              <w:ind w:left="22"/>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1.4.</w:t>
            </w:r>
          </w:p>
        </w:tc>
        <w:tc>
          <w:tcPr>
            <w:tcW w:w="6728" w:type="dxa"/>
          </w:tcPr>
          <w:p w14:paraId="7B6FEBBD" w14:textId="77777777" w:rsidR="001D4099" w:rsidRDefault="001D4099" w:rsidP="001D4099">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Apsauginis stiklas</w:t>
            </w:r>
          </w:p>
        </w:tc>
        <w:tc>
          <w:tcPr>
            <w:tcW w:w="992" w:type="dxa"/>
          </w:tcPr>
          <w:p w14:paraId="0FB3AEDE" w14:textId="77777777" w:rsidR="001D4099" w:rsidRDefault="001D4099"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7B484234" w14:textId="77777777" w:rsidR="001D4099" w:rsidRDefault="001D4099"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300</w:t>
            </w:r>
          </w:p>
        </w:tc>
      </w:tr>
      <w:tr w:rsidR="008A2E25" w:rsidRPr="004A4967" w14:paraId="38F46181" w14:textId="77777777" w:rsidTr="008A2E25">
        <w:trPr>
          <w:gridAfter w:val="1"/>
          <w:wAfter w:w="13" w:type="dxa"/>
        </w:trPr>
        <w:tc>
          <w:tcPr>
            <w:tcW w:w="780" w:type="dxa"/>
          </w:tcPr>
          <w:p w14:paraId="67253ED8" w14:textId="77777777" w:rsidR="008E2779" w:rsidRPr="008A2E25" w:rsidRDefault="008A2E25" w:rsidP="008A2E25">
            <w:pPr>
              <w:widowControl w:val="0"/>
              <w:autoSpaceDE w:val="0"/>
              <w:adjustRightInd w:val="0"/>
              <w:ind w:firstLine="22"/>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1.5.</w:t>
            </w:r>
          </w:p>
        </w:tc>
        <w:tc>
          <w:tcPr>
            <w:tcW w:w="6728" w:type="dxa"/>
          </w:tcPr>
          <w:p w14:paraId="1AE8D84F" w14:textId="5F1E1CF9" w:rsidR="008E2779" w:rsidRDefault="008E2779" w:rsidP="001D4099">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Rašikli</w:t>
            </w:r>
            <w:r w:rsidR="000321C9">
              <w:rPr>
                <w:rFonts w:ascii="Calibri Light" w:hAnsi="Calibri Light" w:cs="Calibri Light"/>
                <w:noProof/>
                <w:color w:val="000000" w:themeColor="text1"/>
                <w:lang w:val="lt-LT" w:eastAsia="lt-LT"/>
              </w:rPr>
              <w:t>s</w:t>
            </w:r>
          </w:p>
        </w:tc>
        <w:tc>
          <w:tcPr>
            <w:tcW w:w="992" w:type="dxa"/>
          </w:tcPr>
          <w:p w14:paraId="71BF217E" w14:textId="0B41D3E7" w:rsidR="008E2779" w:rsidRDefault="008E2779"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vnt.</w:t>
            </w:r>
          </w:p>
        </w:tc>
        <w:tc>
          <w:tcPr>
            <w:tcW w:w="1058" w:type="dxa"/>
          </w:tcPr>
          <w:p w14:paraId="4C74D3F6" w14:textId="141BD833" w:rsidR="008E2779" w:rsidRDefault="008E2779"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700</w:t>
            </w:r>
          </w:p>
        </w:tc>
      </w:tr>
      <w:tr w:rsidR="008A2E25" w:rsidRPr="004A4967" w14:paraId="3DE4D8AD" w14:textId="77777777" w:rsidTr="008A2E25">
        <w:tc>
          <w:tcPr>
            <w:tcW w:w="9571" w:type="dxa"/>
            <w:gridSpan w:val="5"/>
          </w:tcPr>
          <w:p w14:paraId="124D633D" w14:textId="77777777" w:rsidR="008A2E25" w:rsidRPr="008A2E25" w:rsidRDefault="008A2E25" w:rsidP="008A2E25">
            <w:pPr>
              <w:pStyle w:val="Sraopastraipa"/>
              <w:widowControl w:val="0"/>
              <w:numPr>
                <w:ilvl w:val="1"/>
                <w:numId w:val="4"/>
              </w:numPr>
              <w:autoSpaceDE w:val="0"/>
              <w:adjustRightInd w:val="0"/>
              <w:rPr>
                <w:rFonts w:ascii="Calibri Light" w:hAnsi="Calibri Light" w:cs="Calibri Light"/>
                <w:b/>
                <w:color w:val="000000" w:themeColor="text1"/>
                <w:lang w:val="lt-LT" w:eastAsia="lt-LT"/>
              </w:rPr>
            </w:pPr>
            <w:r w:rsidRPr="008A2E25">
              <w:rPr>
                <w:rFonts w:ascii="Calibri Light" w:hAnsi="Calibri Light" w:cs="Calibri Light"/>
                <w:b/>
                <w:noProof/>
                <w:color w:val="000000" w:themeColor="text1"/>
                <w:lang w:val="lt-LT" w:eastAsia="lt-LT"/>
              </w:rPr>
              <w:t>L</w:t>
            </w:r>
            <w:r w:rsidR="00CF5996">
              <w:rPr>
                <w:rFonts w:ascii="Calibri Light" w:hAnsi="Calibri Light" w:cs="Calibri Light"/>
                <w:b/>
                <w:noProof/>
                <w:color w:val="000000" w:themeColor="text1"/>
                <w:lang w:val="lt-LT" w:eastAsia="lt-LT"/>
              </w:rPr>
              <w:t>ietuvos Respublikos u</w:t>
            </w:r>
            <w:r w:rsidRPr="008A2E25">
              <w:rPr>
                <w:rFonts w:ascii="Calibri Light" w:hAnsi="Calibri Light" w:cs="Calibri Light"/>
                <w:b/>
                <w:noProof/>
                <w:color w:val="000000" w:themeColor="text1"/>
                <w:lang w:val="lt-LT" w:eastAsia="lt-LT"/>
              </w:rPr>
              <w:t>žsienio reikalų ministerija</w:t>
            </w:r>
            <w:r>
              <w:rPr>
                <w:rFonts w:ascii="Calibri Light" w:hAnsi="Calibri Light" w:cs="Calibri Light"/>
                <w:b/>
                <w:noProof/>
                <w:color w:val="000000" w:themeColor="text1"/>
                <w:lang w:val="lt-LT" w:eastAsia="lt-LT"/>
              </w:rPr>
              <w:t xml:space="preserve">, </w:t>
            </w:r>
            <w:r w:rsidRPr="008A2E25">
              <w:rPr>
                <w:rFonts w:ascii="Calibri Light" w:hAnsi="Calibri Light" w:cs="Calibri Light"/>
                <w:b/>
                <w:noProof/>
                <w:color w:val="000000" w:themeColor="text1"/>
                <w:lang w:val="lt-LT" w:eastAsia="lt-LT"/>
              </w:rPr>
              <w:t>J. Tumo-Vaižganto g. 2, Vilnius</w:t>
            </w:r>
          </w:p>
        </w:tc>
      </w:tr>
      <w:tr w:rsidR="008A2E25" w:rsidRPr="004A4967" w14:paraId="6D45BB2F" w14:textId="77777777" w:rsidTr="008A2E25">
        <w:trPr>
          <w:gridAfter w:val="1"/>
          <w:wAfter w:w="13" w:type="dxa"/>
        </w:trPr>
        <w:tc>
          <w:tcPr>
            <w:tcW w:w="780" w:type="dxa"/>
          </w:tcPr>
          <w:p w14:paraId="0F59438F" w14:textId="77777777" w:rsidR="00BD3A28" w:rsidRPr="008A2E25" w:rsidRDefault="008A2E25" w:rsidP="008A2E25">
            <w:pPr>
              <w:widowControl w:val="0"/>
              <w:autoSpaceDE w:val="0"/>
              <w:adjustRightInd w:val="0"/>
              <w:rPr>
                <w:rFonts w:ascii="Calibri Light" w:hAnsi="Calibri Light" w:cs="Calibri Light"/>
                <w:color w:val="000000" w:themeColor="text1"/>
                <w:lang w:val="lt-LT" w:eastAsia="lt-LT"/>
              </w:rPr>
            </w:pPr>
            <w:r w:rsidRPr="008A2E25">
              <w:rPr>
                <w:rFonts w:ascii="Calibri Light" w:hAnsi="Calibri Light" w:cs="Calibri Light"/>
                <w:color w:val="000000" w:themeColor="text1"/>
                <w:lang w:val="lt-LT" w:eastAsia="lt-LT"/>
              </w:rPr>
              <w:t>2.2.1</w:t>
            </w:r>
          </w:p>
        </w:tc>
        <w:tc>
          <w:tcPr>
            <w:tcW w:w="6728" w:type="dxa"/>
          </w:tcPr>
          <w:p w14:paraId="6E818F33" w14:textId="77777777" w:rsidR="00BD3A28" w:rsidRDefault="00BD3A28" w:rsidP="001D4099">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Planšetinis kompiuteris</w:t>
            </w:r>
          </w:p>
        </w:tc>
        <w:tc>
          <w:tcPr>
            <w:tcW w:w="992" w:type="dxa"/>
          </w:tcPr>
          <w:p w14:paraId="7B5F97F3" w14:textId="77777777" w:rsidR="00BD3A28" w:rsidRDefault="00BD3A28"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1D55525F" w14:textId="77777777" w:rsidR="00BD3A28" w:rsidRDefault="00BD3A28"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100</w:t>
            </w:r>
          </w:p>
        </w:tc>
      </w:tr>
      <w:tr w:rsidR="008A2E25" w:rsidRPr="004A4967" w14:paraId="6F71BF22" w14:textId="77777777" w:rsidTr="008A2E25">
        <w:trPr>
          <w:gridAfter w:val="1"/>
          <w:wAfter w:w="13" w:type="dxa"/>
        </w:trPr>
        <w:tc>
          <w:tcPr>
            <w:tcW w:w="780" w:type="dxa"/>
          </w:tcPr>
          <w:p w14:paraId="272AEE84" w14:textId="77777777" w:rsidR="00BD3A28" w:rsidRPr="003A1A33" w:rsidRDefault="008A2E25" w:rsidP="008A2E25">
            <w:pPr>
              <w:widowControl w:val="0"/>
              <w:autoSpaceDE w:val="0"/>
              <w:adjustRightInd w:val="0"/>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2.2.2.</w:t>
            </w:r>
          </w:p>
        </w:tc>
        <w:tc>
          <w:tcPr>
            <w:tcW w:w="6728" w:type="dxa"/>
          </w:tcPr>
          <w:p w14:paraId="350CFBEB" w14:textId="7A66B1DA" w:rsidR="00BD3A28" w:rsidRPr="00B5486D" w:rsidRDefault="00BD3A28" w:rsidP="003A1A33">
            <w:pPr>
              <w:widowControl w:val="0"/>
              <w:autoSpaceDE w:val="0"/>
              <w:adjustRightInd w:val="0"/>
              <w:ind w:firstLine="33"/>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Apsauginis dėklas</w:t>
            </w:r>
          </w:p>
        </w:tc>
        <w:tc>
          <w:tcPr>
            <w:tcW w:w="992" w:type="dxa"/>
          </w:tcPr>
          <w:p w14:paraId="4E294887" w14:textId="62C442F4" w:rsidR="00BD3A28" w:rsidRPr="00B5486D" w:rsidRDefault="00BD3A28" w:rsidP="003A1A33">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20D03AF0" w14:textId="214A5E3E" w:rsidR="00BD3A28" w:rsidRPr="00B5486D" w:rsidRDefault="00BD3A28" w:rsidP="003A1A33">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100</w:t>
            </w:r>
          </w:p>
        </w:tc>
      </w:tr>
      <w:tr w:rsidR="008A2E25" w:rsidRPr="004A4967" w14:paraId="3C81D065" w14:textId="77777777" w:rsidTr="008A2E25">
        <w:trPr>
          <w:gridAfter w:val="1"/>
          <w:wAfter w:w="13" w:type="dxa"/>
        </w:trPr>
        <w:tc>
          <w:tcPr>
            <w:tcW w:w="780" w:type="dxa"/>
          </w:tcPr>
          <w:p w14:paraId="79BE7329" w14:textId="77777777" w:rsidR="00BD3A28" w:rsidRPr="003A1A33" w:rsidRDefault="008A2E25" w:rsidP="008A2E25">
            <w:pPr>
              <w:widowControl w:val="0"/>
              <w:autoSpaceDE w:val="0"/>
              <w:adjustRightInd w:val="0"/>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2.3.</w:t>
            </w:r>
          </w:p>
        </w:tc>
        <w:tc>
          <w:tcPr>
            <w:tcW w:w="6728" w:type="dxa"/>
          </w:tcPr>
          <w:p w14:paraId="1A54D6D2" w14:textId="77777777" w:rsidR="00BD3A28" w:rsidRDefault="00BD3A28" w:rsidP="003A1A33">
            <w:pPr>
              <w:widowControl w:val="0"/>
              <w:autoSpaceDE w:val="0"/>
              <w:adjustRightInd w:val="0"/>
              <w:ind w:firstLine="33"/>
              <w:rPr>
                <w:rFonts w:ascii="Calibri Light" w:hAnsi="Calibri Light" w:cs="Calibri Light"/>
                <w:color w:val="000000" w:themeColor="text1"/>
                <w:lang w:val="lt-LT" w:eastAsia="lt-LT"/>
              </w:rPr>
            </w:pPr>
            <w:r>
              <w:rPr>
                <w:rFonts w:ascii="Calibri Light" w:hAnsi="Calibri Light" w:cs="Calibri Light"/>
                <w:noProof/>
                <w:color w:val="000000" w:themeColor="text1"/>
                <w:lang w:val="lt-LT" w:eastAsia="lt-LT"/>
              </w:rPr>
              <w:t>D</w:t>
            </w:r>
            <w:r w:rsidRPr="00B5486D">
              <w:rPr>
                <w:rFonts w:ascii="Calibri Light" w:hAnsi="Calibri Light" w:cs="Calibri Light"/>
                <w:noProof/>
                <w:color w:val="000000" w:themeColor="text1"/>
                <w:lang w:val="lt-LT" w:eastAsia="lt-LT"/>
              </w:rPr>
              <w:t>uomenų perdavimo laid</w:t>
            </w:r>
            <w:r>
              <w:rPr>
                <w:rFonts w:ascii="Calibri Light" w:hAnsi="Calibri Light" w:cs="Calibri Light"/>
                <w:noProof/>
                <w:color w:val="000000" w:themeColor="text1"/>
                <w:lang w:val="lt-LT" w:eastAsia="lt-LT"/>
              </w:rPr>
              <w:t>as</w:t>
            </w:r>
            <w:r w:rsidRPr="00B5486D">
              <w:rPr>
                <w:rFonts w:ascii="Calibri Light" w:hAnsi="Calibri Light" w:cs="Calibri Light"/>
                <w:noProof/>
                <w:color w:val="000000" w:themeColor="text1"/>
                <w:lang w:val="lt-LT" w:eastAsia="lt-LT"/>
              </w:rPr>
              <w:t xml:space="preserve"> </w:t>
            </w:r>
            <w:r>
              <w:rPr>
                <w:rFonts w:ascii="Calibri Light" w:hAnsi="Calibri Light" w:cs="Calibri Light"/>
                <w:noProof/>
                <w:color w:val="000000" w:themeColor="text1"/>
                <w:lang w:val="lt-LT" w:eastAsia="lt-LT"/>
              </w:rPr>
              <w:t xml:space="preserve">USB-A–USB-C </w:t>
            </w:r>
            <w:r w:rsidRPr="00B5486D">
              <w:rPr>
                <w:rFonts w:ascii="Calibri Light" w:hAnsi="Calibri Light" w:cs="Calibri Light"/>
                <w:noProof/>
                <w:color w:val="000000" w:themeColor="text1"/>
                <w:lang w:val="lt-LT" w:eastAsia="lt-LT"/>
              </w:rPr>
              <w:t>(ne</w:t>
            </w:r>
            <w:r>
              <w:rPr>
                <w:rFonts w:ascii="Calibri Light" w:hAnsi="Calibri Light" w:cs="Calibri Light"/>
                <w:noProof/>
                <w:color w:val="000000" w:themeColor="text1"/>
                <w:lang w:val="lt-LT" w:eastAsia="lt-LT"/>
              </w:rPr>
              <w:t xml:space="preserve"> </w:t>
            </w:r>
            <w:r w:rsidRPr="00B5486D">
              <w:rPr>
                <w:rFonts w:ascii="Calibri Light" w:hAnsi="Calibri Light" w:cs="Calibri Light"/>
                <w:noProof/>
                <w:color w:val="000000" w:themeColor="text1"/>
                <w:lang w:val="lt-LT" w:eastAsia="lt-LT"/>
              </w:rPr>
              <w:t>trumpesnis nei 2m)</w:t>
            </w:r>
          </w:p>
        </w:tc>
        <w:tc>
          <w:tcPr>
            <w:tcW w:w="992" w:type="dxa"/>
          </w:tcPr>
          <w:p w14:paraId="43C1F18F" w14:textId="77777777" w:rsidR="00BD3A28" w:rsidRPr="00B5486D"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025CC86E" w14:textId="77777777"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100</w:t>
            </w:r>
          </w:p>
        </w:tc>
      </w:tr>
      <w:tr w:rsidR="008A2E25" w:rsidRPr="004A4967" w14:paraId="78DE44BC" w14:textId="77777777" w:rsidTr="008A2E25">
        <w:trPr>
          <w:gridAfter w:val="1"/>
          <w:wAfter w:w="13" w:type="dxa"/>
        </w:trPr>
        <w:tc>
          <w:tcPr>
            <w:tcW w:w="780" w:type="dxa"/>
          </w:tcPr>
          <w:p w14:paraId="5B248184" w14:textId="77777777" w:rsidR="00BD3A28" w:rsidRPr="003A1A33" w:rsidRDefault="008A2E25" w:rsidP="008A2E25">
            <w:pPr>
              <w:widowControl w:val="0"/>
              <w:autoSpaceDE w:val="0"/>
              <w:adjustRightInd w:val="0"/>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2.4.</w:t>
            </w:r>
          </w:p>
        </w:tc>
        <w:tc>
          <w:tcPr>
            <w:tcW w:w="6728" w:type="dxa"/>
          </w:tcPr>
          <w:p w14:paraId="22899918" w14:textId="77777777" w:rsidR="00BD3A28" w:rsidRDefault="00BD3A28" w:rsidP="003A1A33">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Apsauginis stiklas</w:t>
            </w:r>
          </w:p>
        </w:tc>
        <w:tc>
          <w:tcPr>
            <w:tcW w:w="992" w:type="dxa"/>
          </w:tcPr>
          <w:p w14:paraId="13C2F607" w14:textId="77777777"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396528E2" w14:textId="77777777"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100</w:t>
            </w:r>
          </w:p>
        </w:tc>
      </w:tr>
      <w:tr w:rsidR="008A2E25" w:rsidRPr="004A4967" w14:paraId="447BF5D5" w14:textId="77777777" w:rsidTr="008A2E25">
        <w:trPr>
          <w:gridAfter w:val="1"/>
          <w:wAfter w:w="13" w:type="dxa"/>
        </w:trPr>
        <w:tc>
          <w:tcPr>
            <w:tcW w:w="780" w:type="dxa"/>
          </w:tcPr>
          <w:p w14:paraId="01FFC9F3" w14:textId="77777777" w:rsidR="00BD3A28" w:rsidRPr="003A1A33" w:rsidRDefault="008A2E25" w:rsidP="008A2E25">
            <w:pPr>
              <w:widowControl w:val="0"/>
              <w:autoSpaceDE w:val="0"/>
              <w:adjustRightInd w:val="0"/>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2.5.</w:t>
            </w:r>
          </w:p>
        </w:tc>
        <w:tc>
          <w:tcPr>
            <w:tcW w:w="6728" w:type="dxa"/>
          </w:tcPr>
          <w:p w14:paraId="4CF32740" w14:textId="45EE4241" w:rsidR="00BD3A28" w:rsidRDefault="00BD3A28" w:rsidP="003A1A33">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Rašikli</w:t>
            </w:r>
            <w:r w:rsidR="000321C9">
              <w:rPr>
                <w:rFonts w:ascii="Calibri Light" w:hAnsi="Calibri Light" w:cs="Calibri Light"/>
                <w:noProof/>
                <w:color w:val="000000" w:themeColor="text1"/>
                <w:lang w:val="lt-LT" w:eastAsia="lt-LT"/>
              </w:rPr>
              <w:t>s</w:t>
            </w:r>
          </w:p>
        </w:tc>
        <w:tc>
          <w:tcPr>
            <w:tcW w:w="992" w:type="dxa"/>
          </w:tcPr>
          <w:p w14:paraId="27359008" w14:textId="6C284F7D"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vnt.</w:t>
            </w:r>
          </w:p>
        </w:tc>
        <w:tc>
          <w:tcPr>
            <w:tcW w:w="1058" w:type="dxa"/>
          </w:tcPr>
          <w:p w14:paraId="4CE33BDA" w14:textId="2E46C60B"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3</w:t>
            </w:r>
            <w:r w:rsidR="008A2E25">
              <w:rPr>
                <w:rFonts w:ascii="Calibri Light" w:hAnsi="Calibri Light" w:cs="Calibri Light"/>
                <w:color w:val="000000" w:themeColor="text1"/>
                <w:lang w:val="lt-LT" w:eastAsia="lt-LT"/>
              </w:rPr>
              <w:t>0</w:t>
            </w:r>
            <w:r>
              <w:rPr>
                <w:rFonts w:ascii="Calibri Light" w:hAnsi="Calibri Light" w:cs="Calibri Light"/>
                <w:color w:val="000000" w:themeColor="text1"/>
                <w:lang w:val="lt-LT" w:eastAsia="lt-LT"/>
              </w:rPr>
              <w:t>0</w:t>
            </w:r>
          </w:p>
        </w:tc>
      </w:tr>
    </w:tbl>
    <w:p w14:paraId="6292CBD6" w14:textId="77777777" w:rsidR="00551D5E" w:rsidRPr="00FB1A36" w:rsidRDefault="00551D5E" w:rsidP="006406D2">
      <w:pPr>
        <w:numPr>
          <w:ilvl w:val="0"/>
          <w:numId w:val="4"/>
        </w:numPr>
        <w:suppressAutoHyphens/>
        <w:autoSpaceDN w:val="0"/>
        <w:jc w:val="both"/>
        <w:textAlignment w:val="baseline"/>
        <w:rPr>
          <w:rFonts w:ascii="Calibri Light" w:eastAsia="Calibri" w:hAnsi="Calibri Light" w:cs="Calibri Light"/>
          <w:lang w:val="lt-LT"/>
        </w:rPr>
      </w:pPr>
      <w:r w:rsidRPr="00FB1A36">
        <w:rPr>
          <w:rFonts w:ascii="Calibri Light" w:eastAsia="Calibri" w:hAnsi="Calibri Light" w:cs="Calibri Light"/>
          <w:b/>
          <w:lang w:val="lt-LT"/>
        </w:rPr>
        <w:t>Reikalavimai pirkimo objektui.</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268"/>
        <w:gridCol w:w="6662"/>
      </w:tblGrid>
      <w:tr w:rsidR="00551D5E" w:rsidRPr="00FB1A36" w14:paraId="10D430D6" w14:textId="77777777" w:rsidTr="00FB1A36">
        <w:trPr>
          <w:tblHeader/>
        </w:trPr>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A2BA51" w14:textId="77777777" w:rsidR="00551D5E" w:rsidRPr="00FB1A36" w:rsidRDefault="00551D5E" w:rsidP="00C54552">
            <w:pPr>
              <w:widowControl w:val="0"/>
              <w:autoSpaceDE w:val="0"/>
              <w:adjustRightInd w:val="0"/>
              <w:ind w:right="-108"/>
              <w:jc w:val="center"/>
              <w:rPr>
                <w:rFonts w:ascii="Calibri Light" w:hAnsi="Calibri Light" w:cs="Calibri Light"/>
                <w:b/>
                <w:color w:val="000000" w:themeColor="text1"/>
                <w:lang w:val="lt-LT" w:eastAsia="lt-LT"/>
              </w:rPr>
            </w:pPr>
            <w:r w:rsidRPr="00FB1A36">
              <w:rPr>
                <w:rFonts w:ascii="Calibri Light" w:hAnsi="Calibri Light" w:cs="Calibri Light"/>
                <w:b/>
                <w:color w:val="000000" w:themeColor="text1"/>
                <w:lang w:val="lt-LT" w:eastAsia="lt-LT"/>
              </w:rPr>
              <w:lastRenderedPageBreak/>
              <w:t>Eil.</w:t>
            </w:r>
          </w:p>
          <w:p w14:paraId="61D28CA4" w14:textId="77777777" w:rsidR="00551D5E" w:rsidRPr="00FB1A36" w:rsidRDefault="00551D5E" w:rsidP="00C54552">
            <w:pPr>
              <w:widowControl w:val="0"/>
              <w:autoSpaceDE w:val="0"/>
              <w:adjustRightInd w:val="0"/>
              <w:ind w:right="-108"/>
              <w:jc w:val="center"/>
              <w:rPr>
                <w:rFonts w:ascii="Calibri Light" w:hAnsi="Calibri Light" w:cs="Calibri Light"/>
                <w:b/>
                <w:color w:val="000000" w:themeColor="text1"/>
                <w:lang w:val="lt-LT" w:eastAsia="lt-LT"/>
              </w:rPr>
            </w:pPr>
            <w:r w:rsidRPr="00FB1A36">
              <w:rPr>
                <w:rFonts w:ascii="Calibri Light" w:hAnsi="Calibri Light" w:cs="Calibri Light"/>
                <w:b/>
                <w:color w:val="000000" w:themeColor="text1"/>
                <w:lang w:val="lt-LT" w:eastAsia="lt-LT"/>
              </w:rPr>
              <w:t>Nr.</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A59E6" w14:textId="77777777" w:rsidR="00551D5E" w:rsidRPr="00FB1A36" w:rsidRDefault="00551D5E" w:rsidP="00C54552">
            <w:pPr>
              <w:widowControl w:val="0"/>
              <w:autoSpaceDE w:val="0"/>
              <w:adjustRightInd w:val="0"/>
              <w:ind w:firstLine="33"/>
              <w:jc w:val="center"/>
              <w:rPr>
                <w:rFonts w:ascii="Calibri Light" w:hAnsi="Calibri Light" w:cs="Calibri Light"/>
                <w:b/>
                <w:color w:val="000000" w:themeColor="text1"/>
                <w:lang w:val="lt-LT" w:eastAsia="lt-LT"/>
              </w:rPr>
            </w:pPr>
            <w:r w:rsidRPr="00FB1A36">
              <w:rPr>
                <w:rFonts w:ascii="Calibri Light" w:hAnsi="Calibri Light" w:cs="Calibri Light"/>
                <w:b/>
                <w:color w:val="000000" w:themeColor="text1"/>
                <w:lang w:val="lt-LT" w:eastAsia="lt-LT"/>
              </w:rPr>
              <w:t>Parametras</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07C318" w14:textId="77777777" w:rsidR="00551D5E" w:rsidRPr="00FB1A36" w:rsidRDefault="00551D5E" w:rsidP="00C54552">
            <w:pPr>
              <w:widowControl w:val="0"/>
              <w:autoSpaceDE w:val="0"/>
              <w:adjustRightInd w:val="0"/>
              <w:ind w:firstLine="720"/>
              <w:jc w:val="center"/>
              <w:rPr>
                <w:rFonts w:ascii="Calibri Light" w:hAnsi="Calibri Light" w:cs="Calibri Light"/>
                <w:b/>
                <w:color w:val="000000" w:themeColor="text1"/>
                <w:lang w:val="lt-LT" w:eastAsia="lt-LT"/>
              </w:rPr>
            </w:pPr>
            <w:r w:rsidRPr="00FB1A36">
              <w:rPr>
                <w:rFonts w:ascii="Calibri Light" w:hAnsi="Calibri Light" w:cs="Calibri Light"/>
                <w:b/>
                <w:color w:val="000000" w:themeColor="text1"/>
                <w:lang w:val="lt-LT" w:eastAsia="lt-LT"/>
              </w:rPr>
              <w:t xml:space="preserve">Reikalaujama </w:t>
            </w:r>
            <w:r w:rsidRPr="00FB1A36">
              <w:rPr>
                <w:rFonts w:ascii="Calibri Light" w:hAnsi="Calibri Light" w:cs="Calibri Light"/>
                <w:b/>
                <w:bCs/>
                <w:color w:val="000000" w:themeColor="text1"/>
                <w:lang w:val="lt-LT" w:eastAsia="lt-LT"/>
              </w:rPr>
              <w:t>reikšmė</w:t>
            </w:r>
          </w:p>
        </w:tc>
      </w:tr>
      <w:tr w:rsidR="00FB1A36" w:rsidRPr="00FB1A36" w14:paraId="1D947614" w14:textId="77777777" w:rsidTr="00FB1A36">
        <w:trPr>
          <w:trHeight w:val="359"/>
        </w:trPr>
        <w:tc>
          <w:tcPr>
            <w:tcW w:w="709" w:type="dxa"/>
            <w:tcBorders>
              <w:top w:val="single" w:sz="4" w:space="0" w:color="auto"/>
              <w:left w:val="single" w:sz="4" w:space="0" w:color="auto"/>
              <w:bottom w:val="single" w:sz="4" w:space="0" w:color="auto"/>
              <w:right w:val="single" w:sz="4" w:space="0" w:color="auto"/>
            </w:tcBorders>
            <w:vAlign w:val="center"/>
            <w:hideMark/>
          </w:tcPr>
          <w:p w14:paraId="5248D344" w14:textId="5F35A355" w:rsidR="00FB1A36" w:rsidRPr="00FB1A36" w:rsidRDefault="00372751" w:rsidP="00FB1A36">
            <w:pPr>
              <w:widowControl w:val="0"/>
              <w:autoSpaceDE w:val="0"/>
              <w:adjustRightInd w:val="0"/>
              <w:jc w:val="center"/>
              <w:rPr>
                <w:rFonts w:ascii="Calibri Light" w:hAnsi="Calibri Light" w:cs="Calibri Light"/>
                <w:color w:val="000000" w:themeColor="text1"/>
                <w:lang w:val="lt-LT"/>
              </w:rPr>
            </w:pPr>
            <w:r>
              <w:rPr>
                <w:rFonts w:ascii="Calibri Light" w:hAnsi="Calibri Light" w:cs="Calibri Light"/>
                <w:color w:val="000000" w:themeColor="text1"/>
                <w:lang w:val="lt-LT"/>
              </w:rPr>
              <w:t>1</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4EDDB43D" w14:textId="584D8839" w:rsidR="00FB1A36" w:rsidRPr="00FB1A36" w:rsidRDefault="00570324" w:rsidP="00FB1A36">
            <w:pPr>
              <w:widowControl w:val="0"/>
              <w:autoSpaceDE w:val="0"/>
              <w:adjustRightInd w:val="0"/>
              <w:ind w:right="-112"/>
              <w:rPr>
                <w:rFonts w:ascii="Calibri Light" w:eastAsia="Calibri" w:hAnsi="Calibri Light" w:cs="Calibri Light"/>
                <w:lang w:val="lt-LT"/>
              </w:rPr>
            </w:pPr>
            <w:r>
              <w:rPr>
                <w:rFonts w:ascii="Calibri Light" w:eastAsia="Calibri" w:hAnsi="Calibri Light" w:cs="Calibri Light"/>
                <w:lang w:val="lt-LT"/>
              </w:rPr>
              <w:t>Kita</w:t>
            </w:r>
          </w:p>
        </w:tc>
        <w:tc>
          <w:tcPr>
            <w:tcW w:w="6662" w:type="dxa"/>
            <w:tcBorders>
              <w:top w:val="single" w:sz="4" w:space="0" w:color="auto"/>
              <w:left w:val="single" w:sz="4" w:space="0" w:color="auto"/>
              <w:bottom w:val="single" w:sz="4" w:space="0" w:color="auto"/>
              <w:right w:val="single" w:sz="4" w:space="0" w:color="auto"/>
            </w:tcBorders>
            <w:hideMark/>
          </w:tcPr>
          <w:p w14:paraId="2A586E84" w14:textId="0927D61B" w:rsidR="00FB1A36" w:rsidRPr="00FB1A36" w:rsidRDefault="00C1431B" w:rsidP="00FB1A36">
            <w:pPr>
              <w:widowControl w:val="0"/>
              <w:autoSpaceDE w:val="0"/>
              <w:adjustRightInd w:val="0"/>
              <w:jc w:val="both"/>
              <w:rPr>
                <w:rFonts w:ascii="Calibri Light" w:eastAsia="Calibri" w:hAnsi="Calibri Light" w:cs="Calibri Light"/>
                <w:lang w:val="lt-LT"/>
              </w:rPr>
            </w:pPr>
            <w:r w:rsidRPr="00C1431B">
              <w:rPr>
                <w:rFonts w:ascii="Calibri Light" w:eastAsia="Calibri" w:hAnsi="Calibri Light" w:cs="Calibri Light"/>
                <w:lang w:val="lt-LT"/>
              </w:rPr>
              <w:t>Kartu su pasiūlymu pateik</w:t>
            </w:r>
            <w:r w:rsidR="00D458EC">
              <w:rPr>
                <w:rFonts w:ascii="Calibri Light" w:eastAsia="Calibri" w:hAnsi="Calibri Light" w:cs="Calibri Light"/>
                <w:lang w:val="lt-LT"/>
              </w:rPr>
              <w:t>ti</w:t>
            </w:r>
            <w:r w:rsidRPr="00C1431B">
              <w:rPr>
                <w:rFonts w:ascii="Calibri Light" w:eastAsia="Calibri" w:hAnsi="Calibri Light" w:cs="Calibri Light"/>
                <w:lang w:val="lt-LT"/>
              </w:rPr>
              <w:t xml:space="preserve"> katalogą (aprašą) ar kitą gaminio dokumentą (jo kopiją) arba nuorodą į elektroninį katalogą (aprašą) gamintojo interneto svetainėje, kur yra nurodyti visi šioje techninėje specifikacijoje reikalaujami siūlomos įrangos techniniai parametrai</w:t>
            </w:r>
          </w:p>
        </w:tc>
      </w:tr>
      <w:tr w:rsidR="00FB1A36" w:rsidRPr="00FB1A36" w14:paraId="6FD89211" w14:textId="77777777" w:rsidTr="00FB1A36">
        <w:trPr>
          <w:trHeight w:val="613"/>
        </w:trPr>
        <w:tc>
          <w:tcPr>
            <w:tcW w:w="709" w:type="dxa"/>
            <w:tcBorders>
              <w:top w:val="single" w:sz="4" w:space="0" w:color="auto"/>
              <w:left w:val="single" w:sz="4" w:space="0" w:color="auto"/>
              <w:bottom w:val="single" w:sz="4" w:space="0" w:color="auto"/>
              <w:right w:val="single" w:sz="4" w:space="0" w:color="auto"/>
            </w:tcBorders>
            <w:vAlign w:val="center"/>
            <w:hideMark/>
          </w:tcPr>
          <w:p w14:paraId="529DF40A" w14:textId="6354ED43" w:rsidR="00FB1A36" w:rsidRPr="00FB1A36" w:rsidRDefault="00362C87" w:rsidP="00FB1A36">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t>2</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10A80591"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Procesorius</w:t>
            </w:r>
          </w:p>
        </w:tc>
        <w:tc>
          <w:tcPr>
            <w:tcW w:w="6662" w:type="dxa"/>
            <w:tcBorders>
              <w:top w:val="single" w:sz="4" w:space="0" w:color="auto"/>
              <w:left w:val="single" w:sz="4" w:space="0" w:color="auto"/>
              <w:bottom w:val="single" w:sz="4" w:space="0" w:color="auto"/>
              <w:right w:val="single" w:sz="4" w:space="0" w:color="auto"/>
            </w:tcBorders>
            <w:hideMark/>
          </w:tcPr>
          <w:p w14:paraId="18EA4EAA" w14:textId="77777777" w:rsidR="00FB1A36" w:rsidRPr="00FB1A36"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64-bitų, ne mažiau kaip 8 branduolių</w:t>
            </w:r>
          </w:p>
        </w:tc>
      </w:tr>
      <w:tr w:rsidR="00FB1A36" w:rsidRPr="00FB1A36" w14:paraId="52CB29BE"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62688CDC" w14:textId="5D3C8FDD" w:rsidR="00FB1A36" w:rsidRPr="00FB1A36" w:rsidRDefault="00362C87" w:rsidP="00FB1A36">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t>3</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5FF0C955"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Vidinė atmintis</w:t>
            </w:r>
          </w:p>
        </w:tc>
        <w:tc>
          <w:tcPr>
            <w:tcW w:w="6662" w:type="dxa"/>
            <w:tcBorders>
              <w:top w:val="single" w:sz="4" w:space="0" w:color="auto"/>
              <w:left w:val="single" w:sz="4" w:space="0" w:color="auto"/>
              <w:bottom w:val="single" w:sz="4" w:space="0" w:color="auto"/>
              <w:right w:val="single" w:sz="4" w:space="0" w:color="auto"/>
            </w:tcBorders>
            <w:hideMark/>
          </w:tcPr>
          <w:p w14:paraId="3368B3EC" w14:textId="77777777" w:rsidR="00FB1A36" w:rsidRPr="00FB1A36"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Ne mažiau kaip 8 GB operatyvinės atminties (RAM), ne mažiau 64 GB („Flash“) atminties.</w:t>
            </w:r>
          </w:p>
        </w:tc>
      </w:tr>
      <w:tr w:rsidR="00FB1A36" w:rsidRPr="00FB1A36" w14:paraId="6259E9A9"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570D4307" w14:textId="6943B5D4" w:rsidR="00FB1A36" w:rsidRPr="00FB1A36" w:rsidRDefault="00362C87" w:rsidP="00FB1A36">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t>4</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32D137B0"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Ekranas</w:t>
            </w:r>
          </w:p>
        </w:tc>
        <w:tc>
          <w:tcPr>
            <w:tcW w:w="6662" w:type="dxa"/>
            <w:tcBorders>
              <w:top w:val="single" w:sz="4" w:space="0" w:color="auto"/>
              <w:left w:val="single" w:sz="4" w:space="0" w:color="auto"/>
              <w:bottom w:val="single" w:sz="4" w:space="0" w:color="auto"/>
              <w:right w:val="single" w:sz="4" w:space="0" w:color="auto"/>
            </w:tcBorders>
            <w:hideMark/>
          </w:tcPr>
          <w:p w14:paraId="1F52341B" w14:textId="77777777" w:rsidR="009328CE"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Raiška: ne mažesnė kaip 1920x1080</w:t>
            </w:r>
          </w:p>
          <w:p w14:paraId="2FA5A921" w14:textId="77777777" w:rsidR="009328CE"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Įstrižainė: ne mažiau 9,7 colių</w:t>
            </w:r>
            <w:r w:rsidR="009328CE">
              <w:rPr>
                <w:rFonts w:ascii="Calibri Light" w:eastAsia="Calibri" w:hAnsi="Calibri Light" w:cs="Calibri Light"/>
                <w:lang w:val="lt-LT"/>
              </w:rPr>
              <w:t xml:space="preserve"> ir ne didesnis kaip 11 colių</w:t>
            </w:r>
          </w:p>
          <w:p w14:paraId="01562F1C" w14:textId="77777777" w:rsidR="00FB1A36" w:rsidRPr="00FB1A36"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Tipas (technologija): TFT arba alternatyvi</w:t>
            </w:r>
          </w:p>
        </w:tc>
      </w:tr>
      <w:tr w:rsidR="00FB1A36" w:rsidRPr="00FB1A36" w14:paraId="51001FB1"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2E65E3D8" w14:textId="4B2D7D5D" w:rsidR="00FB1A36" w:rsidRPr="00FB1A36" w:rsidRDefault="00362C87" w:rsidP="00FB1A36">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t>5</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15E2A68B" w14:textId="77777777" w:rsidR="00FB1A36" w:rsidRPr="00FB1A36" w:rsidRDefault="00FB1A36" w:rsidP="00FB1A36">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4" w:hanging="34"/>
              <w:rPr>
                <w:rFonts w:ascii="Calibri Light" w:eastAsia="Calibri" w:hAnsi="Calibri Light" w:cs="Calibri Light"/>
                <w:lang w:val="lt-LT"/>
              </w:rPr>
            </w:pPr>
            <w:r w:rsidRPr="00FB1A36">
              <w:rPr>
                <w:rFonts w:ascii="Calibri Light" w:eastAsia="Calibri" w:hAnsi="Calibri Light" w:cs="Calibri Light"/>
                <w:lang w:val="lt-LT"/>
              </w:rPr>
              <w:t>Garso adapteris</w:t>
            </w:r>
          </w:p>
        </w:tc>
        <w:tc>
          <w:tcPr>
            <w:tcW w:w="6662" w:type="dxa"/>
            <w:tcBorders>
              <w:top w:val="single" w:sz="4" w:space="0" w:color="auto"/>
              <w:left w:val="single" w:sz="4" w:space="0" w:color="auto"/>
              <w:bottom w:val="single" w:sz="4" w:space="0" w:color="auto"/>
              <w:right w:val="single" w:sz="4" w:space="0" w:color="auto"/>
            </w:tcBorders>
            <w:hideMark/>
          </w:tcPr>
          <w:p w14:paraId="331BEA81" w14:textId="77777777" w:rsidR="00FB1A36" w:rsidRP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rPr>
                <w:rFonts w:ascii="Calibri Light" w:eastAsia="Calibri" w:hAnsi="Calibri Light" w:cs="Calibri Light"/>
                <w:lang w:val="lt-LT"/>
              </w:rPr>
            </w:pPr>
            <w:proofErr w:type="spellStart"/>
            <w:r w:rsidRPr="00FB1A36">
              <w:rPr>
                <w:rFonts w:ascii="Calibri Light" w:eastAsia="Calibri" w:hAnsi="Calibri Light" w:cs="Calibri Light"/>
                <w:lang w:val="lt-LT"/>
              </w:rPr>
              <w:t>Stereo</w:t>
            </w:r>
            <w:proofErr w:type="spellEnd"/>
            <w:r w:rsidRPr="00FB1A36">
              <w:rPr>
                <w:rFonts w:ascii="Calibri Light" w:eastAsia="Calibri" w:hAnsi="Calibri Light" w:cs="Calibri Light"/>
                <w:lang w:val="lt-LT"/>
              </w:rPr>
              <w:t xml:space="preserve"> garsiakalbiai ir mikrofonas</w:t>
            </w:r>
          </w:p>
        </w:tc>
      </w:tr>
      <w:tr w:rsidR="00FB1A36" w:rsidRPr="00FB1A36" w14:paraId="44F584E4" w14:textId="77777777" w:rsidTr="00FB1A36">
        <w:trPr>
          <w:trHeight w:val="431"/>
        </w:trPr>
        <w:tc>
          <w:tcPr>
            <w:tcW w:w="709" w:type="dxa"/>
            <w:tcBorders>
              <w:top w:val="single" w:sz="4" w:space="0" w:color="auto"/>
              <w:left w:val="single" w:sz="4" w:space="0" w:color="auto"/>
              <w:bottom w:val="single" w:sz="4" w:space="0" w:color="auto"/>
              <w:right w:val="single" w:sz="4" w:space="0" w:color="auto"/>
            </w:tcBorders>
            <w:vAlign w:val="center"/>
            <w:hideMark/>
          </w:tcPr>
          <w:p w14:paraId="0CCCB86C" w14:textId="4CF532F4" w:rsidR="00FB1A36" w:rsidRPr="00FB1A36" w:rsidRDefault="00362C87" w:rsidP="00FB1A36">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t>6</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24CBC906"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eastAsia="Calibri" w:hAnsi="Calibri Light" w:cs="Calibri Light"/>
                <w:lang w:val="lt-LT"/>
              </w:rPr>
            </w:pPr>
            <w:r w:rsidRPr="00FB1A36">
              <w:rPr>
                <w:rFonts w:ascii="Calibri Light" w:eastAsia="Calibri" w:hAnsi="Calibri Light" w:cs="Calibri Light"/>
                <w:lang w:val="lt-LT"/>
              </w:rPr>
              <w:t>Vaizdo kamera</w:t>
            </w:r>
          </w:p>
        </w:tc>
        <w:tc>
          <w:tcPr>
            <w:tcW w:w="6662" w:type="dxa"/>
            <w:tcBorders>
              <w:top w:val="single" w:sz="4" w:space="0" w:color="auto"/>
              <w:left w:val="single" w:sz="4" w:space="0" w:color="auto"/>
              <w:bottom w:val="single" w:sz="4" w:space="0" w:color="auto"/>
              <w:right w:val="single" w:sz="4" w:space="0" w:color="auto"/>
            </w:tcBorders>
            <w:hideMark/>
          </w:tcPr>
          <w:p w14:paraId="38EBB117" w14:textId="77777777" w:rsidR="00FB1A36" w:rsidRP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ascii="Calibri Light" w:eastAsia="Calibri" w:hAnsi="Calibri Light" w:cs="Calibri Light"/>
                <w:lang w:val="lt-LT"/>
              </w:rPr>
            </w:pPr>
            <w:r w:rsidRPr="00FB1A36">
              <w:rPr>
                <w:rFonts w:ascii="Calibri Light" w:eastAsia="Calibri" w:hAnsi="Calibri Light" w:cs="Calibri Light"/>
                <w:lang w:val="lt-LT"/>
              </w:rPr>
              <w:t xml:space="preserve">Integruotos kameros: priekinė ne mažiau 5 </w:t>
            </w:r>
            <w:proofErr w:type="spellStart"/>
            <w:r w:rsidRPr="00FB1A36">
              <w:rPr>
                <w:rFonts w:ascii="Calibri Light" w:eastAsia="Calibri" w:hAnsi="Calibri Light" w:cs="Calibri Light"/>
                <w:lang w:val="lt-LT"/>
              </w:rPr>
              <w:t>mgpx</w:t>
            </w:r>
            <w:proofErr w:type="spellEnd"/>
            <w:r w:rsidRPr="00FB1A36">
              <w:rPr>
                <w:rFonts w:ascii="Calibri Light" w:eastAsia="Calibri" w:hAnsi="Calibri Light" w:cs="Calibri Light"/>
                <w:lang w:val="lt-LT"/>
              </w:rPr>
              <w:t xml:space="preserve"> skiriamosios gebos vaizdo kamera, galinė ne mažiau 8 </w:t>
            </w:r>
            <w:proofErr w:type="spellStart"/>
            <w:r w:rsidRPr="00FB1A36">
              <w:rPr>
                <w:rFonts w:ascii="Calibri Light" w:eastAsia="Calibri" w:hAnsi="Calibri Light" w:cs="Calibri Light"/>
                <w:lang w:val="lt-LT"/>
              </w:rPr>
              <w:t>mgpx</w:t>
            </w:r>
            <w:proofErr w:type="spellEnd"/>
            <w:r w:rsidRPr="00FB1A36">
              <w:rPr>
                <w:rFonts w:ascii="Calibri Light" w:eastAsia="Calibri" w:hAnsi="Calibri Light" w:cs="Calibri Light"/>
                <w:lang w:val="lt-LT"/>
              </w:rPr>
              <w:t xml:space="preserve"> skiriamosios gebos vaizdo kamera.</w:t>
            </w:r>
          </w:p>
        </w:tc>
      </w:tr>
      <w:tr w:rsidR="00FB1A36" w:rsidRPr="00FB1A36" w14:paraId="28758186" w14:textId="77777777" w:rsidTr="00FB1A36">
        <w:trPr>
          <w:trHeight w:val="431"/>
        </w:trPr>
        <w:tc>
          <w:tcPr>
            <w:tcW w:w="709" w:type="dxa"/>
            <w:tcBorders>
              <w:top w:val="single" w:sz="4" w:space="0" w:color="auto"/>
              <w:left w:val="single" w:sz="4" w:space="0" w:color="auto"/>
              <w:bottom w:val="single" w:sz="4" w:space="0" w:color="auto"/>
              <w:right w:val="single" w:sz="4" w:space="0" w:color="auto"/>
            </w:tcBorders>
            <w:vAlign w:val="center"/>
            <w:hideMark/>
          </w:tcPr>
          <w:p w14:paraId="19F7E7E3" w14:textId="10151D30" w:rsidR="00FB1A36" w:rsidRPr="00FB1A36" w:rsidRDefault="00362C87" w:rsidP="00FB1A36">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t>7</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5687A6C3"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eastAsia="Calibri" w:hAnsi="Calibri Light" w:cs="Calibri Light"/>
                <w:lang w:val="lt-LT"/>
              </w:rPr>
            </w:pPr>
            <w:r w:rsidRPr="00FB1A36">
              <w:rPr>
                <w:rFonts w:ascii="Calibri Light" w:eastAsia="Calibri" w:hAnsi="Calibri Light" w:cs="Calibri Light"/>
                <w:lang w:val="lt-LT"/>
              </w:rPr>
              <w:t>Klaviatūra ekrane</w:t>
            </w:r>
          </w:p>
        </w:tc>
        <w:tc>
          <w:tcPr>
            <w:tcW w:w="6662" w:type="dxa"/>
            <w:tcBorders>
              <w:top w:val="single" w:sz="4" w:space="0" w:color="auto"/>
              <w:left w:val="single" w:sz="4" w:space="0" w:color="auto"/>
              <w:bottom w:val="single" w:sz="4" w:space="0" w:color="auto"/>
              <w:right w:val="single" w:sz="4" w:space="0" w:color="auto"/>
            </w:tcBorders>
            <w:hideMark/>
          </w:tcPr>
          <w:p w14:paraId="2D1562A1" w14:textId="77777777" w:rsidR="00FB1A36" w:rsidRP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ascii="Calibri Light" w:eastAsia="Calibri" w:hAnsi="Calibri Light" w:cs="Calibri Light"/>
                <w:lang w:val="lt-LT"/>
              </w:rPr>
            </w:pPr>
            <w:r w:rsidRPr="00FB1A36">
              <w:rPr>
                <w:rFonts w:ascii="Calibri Light" w:eastAsia="Calibri" w:hAnsi="Calibri Light" w:cs="Calibri Light"/>
                <w:lang w:val="lt-LT"/>
              </w:rPr>
              <w:t>Galima „išsikviesti“ ir naudoti virtualią jutiminę klaviatūrą, rodomą kompiuterio ekrane; su kuria galima būtų dirbti liečiant ją rankos pirštais.</w:t>
            </w:r>
          </w:p>
        </w:tc>
      </w:tr>
      <w:tr w:rsidR="00FB1A36" w:rsidRPr="00FB1A36" w14:paraId="0BCD09A9"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3EF6ACA6" w14:textId="42CAD2D0" w:rsidR="00FB1A36" w:rsidRPr="00FB1A36" w:rsidRDefault="00362C87" w:rsidP="00FB1A36">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t>8</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184A3446" w14:textId="77777777" w:rsidR="00FB1A36" w:rsidRPr="00FB1A36" w:rsidRDefault="00FB1A36" w:rsidP="00FB1A36">
            <w:pPr>
              <w:widowControl w:val="0"/>
              <w:tabs>
                <w:tab w:val="left" w:pos="-108"/>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Prievadai</w:t>
            </w:r>
          </w:p>
        </w:tc>
        <w:tc>
          <w:tcPr>
            <w:tcW w:w="6662" w:type="dxa"/>
            <w:tcBorders>
              <w:top w:val="single" w:sz="4" w:space="0" w:color="auto"/>
              <w:left w:val="single" w:sz="4" w:space="0" w:color="auto"/>
              <w:bottom w:val="single" w:sz="4" w:space="0" w:color="auto"/>
              <w:right w:val="single" w:sz="4" w:space="0" w:color="auto"/>
            </w:tcBorders>
            <w:hideMark/>
          </w:tcPr>
          <w:p w14:paraId="71C41E58" w14:textId="77777777" w:rsidR="00FB1A36" w:rsidRP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ascii="Calibri Light" w:eastAsia="Calibri" w:hAnsi="Calibri Light" w:cs="Calibri Light"/>
                <w:lang w:val="lt-LT"/>
              </w:rPr>
            </w:pPr>
            <w:r w:rsidRPr="00FB1A36">
              <w:rPr>
                <w:rFonts w:ascii="Calibri Light" w:eastAsia="Calibri" w:hAnsi="Calibri Light" w:cs="Calibri Light"/>
                <w:lang w:val="lt-LT"/>
              </w:rPr>
              <w:t>Ne mažiau 1xUSB-C, „</w:t>
            </w:r>
            <w:proofErr w:type="spellStart"/>
            <w:r w:rsidRPr="00FB1A36">
              <w:rPr>
                <w:rFonts w:ascii="Calibri Light" w:eastAsia="Calibri" w:hAnsi="Calibri Light" w:cs="Calibri Light"/>
                <w:lang w:val="lt-LT"/>
              </w:rPr>
              <w:t>microSD</w:t>
            </w:r>
            <w:proofErr w:type="spellEnd"/>
            <w:r w:rsidRPr="00FB1A36">
              <w:rPr>
                <w:rFonts w:ascii="Calibri Light" w:eastAsia="Calibri" w:hAnsi="Calibri Light" w:cs="Calibri Light"/>
                <w:lang w:val="lt-LT"/>
              </w:rPr>
              <w:t xml:space="preserve">“ kortelių jungtis </w:t>
            </w:r>
          </w:p>
        </w:tc>
      </w:tr>
      <w:tr w:rsidR="00FB1A36" w:rsidRPr="00FB1A36" w14:paraId="6F429E12"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53F85D41" w14:textId="5F60313E" w:rsidR="00FB1A36" w:rsidRPr="00FB1A36" w:rsidRDefault="00362C87" w:rsidP="00FB1A36">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t>9</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tcPr>
          <w:p w14:paraId="7A1E5DAD" w14:textId="77777777" w:rsidR="00FB1A36" w:rsidRPr="00FB1A36" w:rsidRDefault="00FB1A36" w:rsidP="00FB1A36">
            <w:pPr>
              <w:widowControl w:val="0"/>
              <w:tabs>
                <w:tab w:val="left" w:pos="-108"/>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Bevielio ryšio technologijos</w:t>
            </w:r>
          </w:p>
        </w:tc>
        <w:tc>
          <w:tcPr>
            <w:tcW w:w="6662" w:type="dxa"/>
            <w:tcBorders>
              <w:top w:val="single" w:sz="4" w:space="0" w:color="auto"/>
              <w:left w:val="single" w:sz="4" w:space="0" w:color="auto"/>
              <w:bottom w:val="single" w:sz="4" w:space="0" w:color="auto"/>
              <w:right w:val="single" w:sz="4" w:space="0" w:color="auto"/>
            </w:tcBorders>
            <w:hideMark/>
          </w:tcPr>
          <w:p w14:paraId="79FCB898" w14:textId="77777777" w:rsidR="00FB1A36" w:rsidRPr="00FB1A36" w:rsidRDefault="00FB1A36" w:rsidP="00FB1A36">
            <w:pPr>
              <w:pStyle w:val="prastasiniatinklio"/>
              <w:autoSpaceDN w:val="0"/>
              <w:spacing w:after="0"/>
              <w:rPr>
                <w:rFonts w:ascii="Calibri Light" w:eastAsia="Calibri" w:hAnsi="Calibri Light" w:cs="Calibri Light"/>
                <w:lang w:eastAsia="en-US"/>
              </w:rPr>
            </w:pPr>
            <w:proofErr w:type="spellStart"/>
            <w:r w:rsidRPr="00FB1A36">
              <w:rPr>
                <w:rFonts w:ascii="Calibri Light" w:eastAsia="Calibri" w:hAnsi="Calibri Light" w:cs="Calibri Light"/>
                <w:lang w:eastAsia="en-US"/>
              </w:rPr>
              <w:t>Wi</w:t>
            </w:r>
            <w:proofErr w:type="spellEnd"/>
            <w:r w:rsidRPr="00FB1A36">
              <w:rPr>
                <w:rFonts w:ascii="Calibri Light" w:eastAsia="Calibri" w:hAnsi="Calibri Light" w:cs="Calibri Light"/>
                <w:lang w:eastAsia="en-US"/>
              </w:rPr>
              <w:t>-Fi 802.11 a/b/g/n/</w:t>
            </w:r>
            <w:proofErr w:type="spellStart"/>
            <w:r w:rsidRPr="00FB1A36">
              <w:rPr>
                <w:rFonts w:ascii="Calibri Light" w:eastAsia="Calibri" w:hAnsi="Calibri Light" w:cs="Calibri Light"/>
                <w:lang w:eastAsia="en-US"/>
              </w:rPr>
              <w:t>ac</w:t>
            </w:r>
            <w:proofErr w:type="spellEnd"/>
            <w:r w:rsidRPr="00FB1A36">
              <w:rPr>
                <w:rFonts w:ascii="Calibri Light" w:eastAsia="Calibri" w:hAnsi="Calibri Light" w:cs="Calibri Light"/>
                <w:lang w:eastAsia="en-US"/>
              </w:rPr>
              <w:t xml:space="preserve"> 2,4 ir 5 GHz dažnių juostose, ne prastesnis kaip Bluetooth 5.0.</w:t>
            </w:r>
          </w:p>
        </w:tc>
      </w:tr>
      <w:tr w:rsidR="00FB1A36" w:rsidRPr="00FB1A36" w14:paraId="01A07F53" w14:textId="77777777" w:rsidTr="009D5A29">
        <w:trPr>
          <w:trHeight w:val="302"/>
        </w:trPr>
        <w:tc>
          <w:tcPr>
            <w:tcW w:w="709" w:type="dxa"/>
            <w:tcBorders>
              <w:top w:val="single" w:sz="4" w:space="0" w:color="auto"/>
              <w:left w:val="single" w:sz="4" w:space="0" w:color="auto"/>
              <w:bottom w:val="single" w:sz="4" w:space="0" w:color="auto"/>
              <w:right w:val="single" w:sz="4" w:space="0" w:color="auto"/>
            </w:tcBorders>
            <w:vAlign w:val="center"/>
            <w:hideMark/>
          </w:tcPr>
          <w:p w14:paraId="69B7064F" w14:textId="34C92513" w:rsidR="00FB1A36" w:rsidRPr="00FB1A36" w:rsidRDefault="00372751"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1</w:t>
            </w:r>
            <w:r w:rsidR="00362C87">
              <w:rPr>
                <w:rFonts w:ascii="Calibri Light" w:hAnsi="Calibri Light" w:cs="Calibri Light"/>
                <w:color w:val="000000" w:themeColor="text1"/>
                <w:lang w:val="lt-LT"/>
              </w:rPr>
              <w:t>0</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tcPr>
          <w:p w14:paraId="2D79E296" w14:textId="77777777" w:rsidR="00FB1A36" w:rsidRPr="00FB1A36" w:rsidRDefault="00FB1A36" w:rsidP="00FB1A36">
            <w:pPr>
              <w:rPr>
                <w:rFonts w:ascii="Calibri Light" w:eastAsia="Calibri" w:hAnsi="Calibri Light" w:cs="Calibri Light"/>
                <w:lang w:val="lt-LT"/>
              </w:rPr>
            </w:pPr>
            <w:r w:rsidRPr="00FB1A36">
              <w:rPr>
                <w:rFonts w:ascii="Calibri Light" w:eastAsia="Calibri" w:hAnsi="Calibri Light" w:cs="Calibri Light"/>
                <w:lang w:val="lt-LT"/>
              </w:rPr>
              <w:t>Baterija</w:t>
            </w:r>
          </w:p>
        </w:tc>
        <w:tc>
          <w:tcPr>
            <w:tcW w:w="6662" w:type="dxa"/>
            <w:tcBorders>
              <w:top w:val="single" w:sz="4" w:space="0" w:color="auto"/>
              <w:left w:val="single" w:sz="4" w:space="0" w:color="auto"/>
              <w:bottom w:val="single" w:sz="4" w:space="0" w:color="auto"/>
              <w:right w:val="single" w:sz="4" w:space="0" w:color="auto"/>
            </w:tcBorders>
            <w:hideMark/>
          </w:tcPr>
          <w:p w14:paraId="37F65ED2" w14:textId="77777777" w:rsidR="00FB1A36" w:rsidRPr="00FB1A36" w:rsidRDefault="00FB1A36" w:rsidP="00FB1A36">
            <w:pPr>
              <w:jc w:val="both"/>
              <w:rPr>
                <w:rFonts w:ascii="Calibri Light" w:eastAsia="Calibri" w:hAnsi="Calibri Light" w:cs="Calibri Light"/>
                <w:lang w:val="lt-LT"/>
              </w:rPr>
            </w:pPr>
            <w:r w:rsidRPr="00FB1A36">
              <w:rPr>
                <w:rFonts w:ascii="Calibri Light" w:eastAsia="Calibri" w:hAnsi="Calibri Light" w:cs="Calibri Light"/>
                <w:lang w:val="lt-LT"/>
              </w:rPr>
              <w:t xml:space="preserve">Ne mažiau 7000 </w:t>
            </w:r>
            <w:proofErr w:type="spellStart"/>
            <w:r w:rsidRPr="00FB1A36">
              <w:rPr>
                <w:rFonts w:ascii="Calibri Light" w:eastAsia="Calibri" w:hAnsi="Calibri Light" w:cs="Calibri Light"/>
                <w:lang w:val="lt-LT"/>
              </w:rPr>
              <w:t>mAh</w:t>
            </w:r>
            <w:proofErr w:type="spellEnd"/>
          </w:p>
        </w:tc>
      </w:tr>
      <w:tr w:rsidR="00FB1A36" w:rsidRPr="00FB1A36" w14:paraId="2F557A3E" w14:textId="77777777" w:rsidTr="00FB1A36">
        <w:trPr>
          <w:trHeight w:val="279"/>
        </w:trPr>
        <w:tc>
          <w:tcPr>
            <w:tcW w:w="709" w:type="dxa"/>
            <w:tcBorders>
              <w:top w:val="single" w:sz="4" w:space="0" w:color="auto"/>
              <w:left w:val="single" w:sz="4" w:space="0" w:color="auto"/>
              <w:bottom w:val="single" w:sz="4" w:space="0" w:color="auto"/>
              <w:right w:val="single" w:sz="4" w:space="0" w:color="auto"/>
            </w:tcBorders>
            <w:vAlign w:val="center"/>
            <w:hideMark/>
          </w:tcPr>
          <w:p w14:paraId="05414F40" w14:textId="4F4EDB4D" w:rsidR="00FB1A36" w:rsidRPr="00FB1A36" w:rsidRDefault="00372751"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1</w:t>
            </w:r>
            <w:r w:rsidR="00362C87">
              <w:rPr>
                <w:rFonts w:ascii="Calibri Light" w:hAnsi="Calibri Light" w:cs="Calibri Light"/>
                <w:color w:val="000000" w:themeColor="text1"/>
                <w:lang w:val="lt-LT"/>
              </w:rPr>
              <w:t>1</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3589F14A" w14:textId="77777777" w:rsidR="00FB1A36" w:rsidRPr="00FB1A36" w:rsidRDefault="00FB1A36" w:rsidP="00FB1A36">
            <w:pPr>
              <w:rPr>
                <w:rFonts w:ascii="Calibri Light" w:eastAsia="Calibri" w:hAnsi="Calibri Light" w:cs="Calibri Light"/>
                <w:lang w:val="lt-LT"/>
              </w:rPr>
            </w:pPr>
            <w:r w:rsidRPr="00FB1A36">
              <w:rPr>
                <w:rFonts w:ascii="Calibri Light" w:eastAsia="Calibri" w:hAnsi="Calibri Light" w:cs="Calibri Light"/>
                <w:lang w:val="lt-LT"/>
              </w:rPr>
              <w:t>Operacinė sistema</w:t>
            </w:r>
          </w:p>
        </w:tc>
        <w:tc>
          <w:tcPr>
            <w:tcW w:w="6662" w:type="dxa"/>
            <w:tcBorders>
              <w:top w:val="single" w:sz="4" w:space="0" w:color="auto"/>
              <w:left w:val="single" w:sz="4" w:space="0" w:color="auto"/>
              <w:bottom w:val="single" w:sz="4" w:space="0" w:color="auto"/>
              <w:right w:val="single" w:sz="4" w:space="0" w:color="auto"/>
            </w:tcBorders>
            <w:hideMark/>
          </w:tcPr>
          <w:p w14:paraId="07FA7B36" w14:textId="77777777" w:rsidR="00FB1A36" w:rsidRPr="00FB1A36" w:rsidRDefault="00FB1A36" w:rsidP="00FB1A36">
            <w:pPr>
              <w:jc w:val="both"/>
              <w:rPr>
                <w:rFonts w:ascii="Calibri Light" w:eastAsia="Calibri" w:hAnsi="Calibri Light" w:cs="Calibri Light"/>
                <w:lang w:val="lt-LT"/>
              </w:rPr>
            </w:pPr>
            <w:r w:rsidRPr="00FB1A36">
              <w:rPr>
                <w:rFonts w:ascii="Calibri Light" w:eastAsia="Calibri" w:hAnsi="Calibri Light" w:cs="Calibri Light"/>
                <w:lang w:val="lt-LT"/>
              </w:rPr>
              <w:t>Ne prastesnė kaip Android 13 arba naujesnė</w:t>
            </w:r>
          </w:p>
        </w:tc>
      </w:tr>
      <w:tr w:rsidR="00FB1A36" w:rsidRPr="00FB1A36" w14:paraId="458132E6" w14:textId="77777777" w:rsidTr="00FB1A36">
        <w:trPr>
          <w:trHeight w:val="279"/>
        </w:trPr>
        <w:tc>
          <w:tcPr>
            <w:tcW w:w="709" w:type="dxa"/>
            <w:tcBorders>
              <w:top w:val="single" w:sz="4" w:space="0" w:color="auto"/>
              <w:left w:val="single" w:sz="4" w:space="0" w:color="auto"/>
              <w:bottom w:val="single" w:sz="4" w:space="0" w:color="auto"/>
              <w:right w:val="single" w:sz="4" w:space="0" w:color="auto"/>
            </w:tcBorders>
            <w:vAlign w:val="center"/>
            <w:hideMark/>
          </w:tcPr>
          <w:p w14:paraId="7D3F7C21" w14:textId="74CE5629" w:rsidR="00FB1A36" w:rsidRPr="00FB1A36" w:rsidRDefault="00372751" w:rsidP="00FB1A36">
            <w:pPr>
              <w:widowControl w:val="0"/>
              <w:autoSpaceDE w:val="0"/>
              <w:adjustRightInd w:val="0"/>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1</w:t>
            </w:r>
            <w:r w:rsidR="00362C87">
              <w:rPr>
                <w:rFonts w:ascii="Calibri Light" w:hAnsi="Calibri Light" w:cs="Calibri Light"/>
                <w:color w:val="000000" w:themeColor="text1"/>
                <w:lang w:val="lt-LT"/>
              </w:rPr>
              <w:t>2</w:t>
            </w:r>
            <w:r w:rsidR="00FB1A36"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tcPr>
          <w:p w14:paraId="0789F581" w14:textId="77777777" w:rsidR="00FB1A36" w:rsidRPr="00FB1A36" w:rsidRDefault="00FB1A36" w:rsidP="00FB1A36">
            <w:pPr>
              <w:rPr>
                <w:rFonts w:ascii="Calibri Light" w:eastAsia="Calibri" w:hAnsi="Calibri Light" w:cs="Calibri Light"/>
                <w:lang w:val="lt-LT"/>
              </w:rPr>
            </w:pPr>
            <w:r w:rsidRPr="00FB1A36">
              <w:rPr>
                <w:rFonts w:ascii="Calibri Light" w:eastAsia="Calibri" w:hAnsi="Calibri Light" w:cs="Calibri Light"/>
                <w:lang w:val="lt-LT"/>
              </w:rPr>
              <w:t>Garantinis laikotarpis</w:t>
            </w:r>
          </w:p>
        </w:tc>
        <w:tc>
          <w:tcPr>
            <w:tcW w:w="6662" w:type="dxa"/>
            <w:tcBorders>
              <w:top w:val="single" w:sz="4" w:space="0" w:color="auto"/>
              <w:left w:val="single" w:sz="4" w:space="0" w:color="auto"/>
              <w:bottom w:val="single" w:sz="4" w:space="0" w:color="auto"/>
              <w:right w:val="single" w:sz="4" w:space="0" w:color="auto"/>
            </w:tcBorders>
            <w:hideMark/>
          </w:tcPr>
          <w:p w14:paraId="529BFE8C" w14:textId="2393D72C" w:rsidR="002A36D6" w:rsidRPr="00FB1A36" w:rsidRDefault="00FB1A36" w:rsidP="00FB1A36">
            <w:pPr>
              <w:jc w:val="both"/>
              <w:rPr>
                <w:rFonts w:ascii="Calibri Light" w:eastAsia="Calibri" w:hAnsi="Calibri Light" w:cs="Calibri Light"/>
                <w:lang w:val="lt-LT"/>
              </w:rPr>
            </w:pPr>
            <w:r w:rsidRPr="00FB1A36">
              <w:rPr>
                <w:rFonts w:ascii="Calibri Light" w:eastAsia="Calibri" w:hAnsi="Calibri Light" w:cs="Calibri Light"/>
                <w:lang w:val="lt-LT"/>
              </w:rPr>
              <w:t xml:space="preserve">Ne mažiau </w:t>
            </w:r>
            <w:r w:rsidR="006406D2">
              <w:rPr>
                <w:rFonts w:ascii="Calibri Light" w:eastAsia="Calibri" w:hAnsi="Calibri Light" w:cs="Calibri Light"/>
                <w:lang w:val="lt-LT"/>
              </w:rPr>
              <w:t>36</w:t>
            </w:r>
            <w:r w:rsidR="002A36D6">
              <w:rPr>
                <w:rFonts w:ascii="Calibri Light" w:eastAsia="Calibri" w:hAnsi="Calibri Light" w:cs="Calibri Light"/>
                <w:lang w:val="lt-LT"/>
              </w:rPr>
              <w:t xml:space="preserve"> (trisdešimt šeši)</w:t>
            </w:r>
            <w:r w:rsidRPr="00FB1A36">
              <w:rPr>
                <w:rFonts w:ascii="Calibri Light" w:eastAsia="Calibri" w:hAnsi="Calibri Light" w:cs="Calibri Light"/>
                <w:lang w:val="lt-LT"/>
              </w:rPr>
              <w:t xml:space="preserve"> mėn. </w:t>
            </w:r>
          </w:p>
        </w:tc>
      </w:tr>
      <w:tr w:rsidR="00B5486D" w:rsidRPr="00FB1A36" w14:paraId="19A3EF7B" w14:textId="77777777" w:rsidTr="00FB1A36">
        <w:trPr>
          <w:trHeight w:val="279"/>
        </w:trPr>
        <w:tc>
          <w:tcPr>
            <w:tcW w:w="709" w:type="dxa"/>
            <w:tcBorders>
              <w:top w:val="single" w:sz="4" w:space="0" w:color="auto"/>
              <w:left w:val="single" w:sz="4" w:space="0" w:color="auto"/>
              <w:bottom w:val="single" w:sz="4" w:space="0" w:color="auto"/>
              <w:right w:val="single" w:sz="4" w:space="0" w:color="auto"/>
            </w:tcBorders>
            <w:vAlign w:val="center"/>
          </w:tcPr>
          <w:p w14:paraId="088A8CEE" w14:textId="7CE8D480" w:rsidR="00B5486D" w:rsidRPr="00FB1A36" w:rsidRDefault="00372751" w:rsidP="00FB1A36">
            <w:pPr>
              <w:widowControl w:val="0"/>
              <w:autoSpaceDE w:val="0"/>
              <w:adjustRightInd w:val="0"/>
              <w:jc w:val="center"/>
              <w:rPr>
                <w:rFonts w:ascii="Calibri Light" w:hAnsi="Calibri Light" w:cs="Calibri Light"/>
                <w:color w:val="000000" w:themeColor="text1"/>
                <w:lang w:val="lt-LT"/>
              </w:rPr>
            </w:pPr>
            <w:r>
              <w:rPr>
                <w:rFonts w:ascii="Calibri Light" w:hAnsi="Calibri Light" w:cs="Calibri Light"/>
                <w:color w:val="000000" w:themeColor="text1"/>
                <w:lang w:val="lt-LT"/>
              </w:rPr>
              <w:t>1</w:t>
            </w:r>
            <w:r w:rsidR="00362C87">
              <w:rPr>
                <w:rFonts w:ascii="Calibri Light" w:hAnsi="Calibri Light" w:cs="Calibri Light"/>
                <w:color w:val="000000" w:themeColor="text1"/>
                <w:lang w:val="lt-LT"/>
              </w:rPr>
              <w:t>3</w:t>
            </w:r>
            <w:r w:rsidR="00B5486D">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tcPr>
          <w:p w14:paraId="464D451A" w14:textId="77777777" w:rsidR="00B5486D" w:rsidRPr="00FB1A36" w:rsidRDefault="00B5486D" w:rsidP="00FB1A36">
            <w:pPr>
              <w:rPr>
                <w:rFonts w:ascii="Calibri Light" w:eastAsia="Calibri" w:hAnsi="Calibri Light" w:cs="Calibri Light"/>
                <w:lang w:val="lt-LT"/>
              </w:rPr>
            </w:pPr>
            <w:r>
              <w:rPr>
                <w:rFonts w:ascii="Calibri Light" w:eastAsia="Calibri" w:hAnsi="Calibri Light" w:cs="Calibri Light"/>
                <w:lang w:val="lt-LT"/>
              </w:rPr>
              <w:t>Priedai</w:t>
            </w:r>
          </w:p>
        </w:tc>
        <w:tc>
          <w:tcPr>
            <w:tcW w:w="6662" w:type="dxa"/>
            <w:tcBorders>
              <w:top w:val="single" w:sz="4" w:space="0" w:color="auto"/>
              <w:left w:val="single" w:sz="4" w:space="0" w:color="auto"/>
              <w:bottom w:val="single" w:sz="4" w:space="0" w:color="auto"/>
              <w:right w:val="single" w:sz="4" w:space="0" w:color="auto"/>
            </w:tcBorders>
          </w:tcPr>
          <w:p w14:paraId="1D60CA98" w14:textId="77777777"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P</w:t>
            </w:r>
            <w:r w:rsidR="002F7E6D" w:rsidRPr="00521049">
              <w:rPr>
                <w:rFonts w:ascii="Calibri Light" w:hAnsi="Calibri Light" w:cs="Calibri Light"/>
                <w:noProof/>
                <w:color w:val="000000" w:themeColor="text1"/>
                <w:lang w:val="lt-LT" w:eastAsia="lt-LT"/>
              </w:rPr>
              <w:t xml:space="preserve">lanšetinis </w:t>
            </w:r>
            <w:r w:rsidR="00181CFE" w:rsidRPr="00521049">
              <w:rPr>
                <w:rFonts w:ascii="Calibri Light" w:hAnsi="Calibri Light" w:cs="Calibri Light"/>
                <w:noProof/>
                <w:color w:val="000000" w:themeColor="text1"/>
                <w:lang w:val="lt-LT" w:eastAsia="lt-LT"/>
              </w:rPr>
              <w:t>k</w:t>
            </w:r>
            <w:r w:rsidR="00B5486D" w:rsidRPr="00521049">
              <w:rPr>
                <w:rFonts w:ascii="Calibri Light" w:hAnsi="Calibri Light" w:cs="Calibri Light"/>
                <w:noProof/>
                <w:color w:val="000000" w:themeColor="text1"/>
                <w:lang w:val="lt-LT" w:eastAsia="lt-LT"/>
              </w:rPr>
              <w:t xml:space="preserve">ompiuteris </w:t>
            </w:r>
            <w:r w:rsidR="00181CFE" w:rsidRPr="00521049">
              <w:rPr>
                <w:rFonts w:ascii="Calibri Light" w:hAnsi="Calibri Light" w:cs="Calibri Light"/>
                <w:noProof/>
                <w:color w:val="000000" w:themeColor="text1"/>
                <w:lang w:val="lt-LT" w:eastAsia="lt-LT"/>
              </w:rPr>
              <w:t xml:space="preserve">turi būti </w:t>
            </w:r>
            <w:r w:rsidR="00B5486D" w:rsidRPr="00521049">
              <w:rPr>
                <w:rFonts w:ascii="Calibri Light" w:hAnsi="Calibri Light" w:cs="Calibri Light"/>
                <w:noProof/>
                <w:color w:val="000000" w:themeColor="text1"/>
                <w:lang w:val="lt-LT" w:eastAsia="lt-LT"/>
              </w:rPr>
              <w:t>komplektuojamas su</w:t>
            </w:r>
            <w:r>
              <w:rPr>
                <w:rFonts w:ascii="Calibri Light" w:hAnsi="Calibri Light" w:cs="Calibri Light"/>
                <w:noProof/>
                <w:color w:val="000000" w:themeColor="text1"/>
                <w:lang w:val="lt-LT" w:eastAsia="lt-LT"/>
              </w:rPr>
              <w:t>:</w:t>
            </w:r>
          </w:p>
          <w:p w14:paraId="2548DC06" w14:textId="1EED29A4"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w:t>
            </w:r>
            <w:r w:rsidR="00B5486D" w:rsidRPr="00521049">
              <w:rPr>
                <w:rFonts w:ascii="Calibri Light" w:hAnsi="Calibri Light" w:cs="Calibri Light"/>
                <w:noProof/>
                <w:color w:val="000000" w:themeColor="text1"/>
                <w:lang w:val="lt-LT" w:eastAsia="lt-LT"/>
              </w:rPr>
              <w:t xml:space="preserve"> </w:t>
            </w:r>
            <w:r w:rsidR="001D4099" w:rsidRPr="00521049">
              <w:rPr>
                <w:rFonts w:ascii="Calibri Light" w:hAnsi="Calibri Light" w:cs="Calibri Light"/>
                <w:noProof/>
                <w:color w:val="000000" w:themeColor="text1"/>
                <w:lang w:val="lt-LT" w:eastAsia="lt-LT"/>
              </w:rPr>
              <w:t>apsauginiu dėklu</w:t>
            </w:r>
            <w:r>
              <w:rPr>
                <w:rFonts w:ascii="Calibri Light" w:hAnsi="Calibri Light" w:cs="Calibri Light"/>
                <w:noProof/>
                <w:color w:val="000000" w:themeColor="text1"/>
                <w:lang w:val="lt-LT" w:eastAsia="lt-LT"/>
              </w:rPr>
              <w:t>;</w:t>
            </w:r>
          </w:p>
          <w:p w14:paraId="772D8B7F" w14:textId="6F78AF84"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w:t>
            </w:r>
            <w:r w:rsidR="001D4099" w:rsidRPr="00521049">
              <w:rPr>
                <w:rFonts w:ascii="Calibri Light" w:hAnsi="Calibri Light" w:cs="Calibri Light"/>
                <w:noProof/>
                <w:color w:val="000000" w:themeColor="text1"/>
                <w:lang w:val="lt-LT" w:eastAsia="lt-LT"/>
              </w:rPr>
              <w:t xml:space="preserve"> duomenų perdavimo laidu USB-A–USB-C (ne trumpesnis nei 2m)</w:t>
            </w:r>
            <w:r w:rsidR="00B16FEB">
              <w:rPr>
                <w:rFonts w:ascii="Calibri Light" w:hAnsi="Calibri Light" w:cs="Calibri Light"/>
                <w:noProof/>
                <w:color w:val="000000" w:themeColor="text1"/>
                <w:lang w:val="lt-LT" w:eastAsia="lt-LT"/>
              </w:rPr>
              <w:t>;</w:t>
            </w:r>
          </w:p>
          <w:p w14:paraId="294D859E" w14:textId="3E295E5E"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w:t>
            </w:r>
            <w:r w:rsidR="00B5486D" w:rsidRPr="00521049">
              <w:rPr>
                <w:rFonts w:ascii="Calibri Light" w:hAnsi="Calibri Light" w:cs="Calibri Light"/>
                <w:noProof/>
                <w:color w:val="000000" w:themeColor="text1"/>
                <w:lang w:val="lt-LT" w:eastAsia="lt-LT"/>
              </w:rPr>
              <w:t xml:space="preserve"> apsauginiu ekrano stiklu</w:t>
            </w:r>
            <w:r>
              <w:rPr>
                <w:rFonts w:ascii="Calibri Light" w:hAnsi="Calibri Light" w:cs="Calibri Light"/>
                <w:noProof/>
                <w:color w:val="000000" w:themeColor="text1"/>
                <w:lang w:val="lt-LT" w:eastAsia="lt-LT"/>
              </w:rPr>
              <w:t>;</w:t>
            </w:r>
          </w:p>
          <w:p w14:paraId="1E0BC941" w14:textId="266B4338"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w:t>
            </w:r>
            <w:r w:rsidRPr="00521049">
              <w:rPr>
                <w:rFonts w:ascii="Calibri Light" w:hAnsi="Calibri Light" w:cs="Calibri Light"/>
                <w:noProof/>
                <w:color w:val="000000" w:themeColor="text1"/>
                <w:lang w:val="lt-LT" w:eastAsia="lt-LT"/>
              </w:rPr>
              <w:t xml:space="preserve"> rašikliu.</w:t>
            </w:r>
            <w:r w:rsidR="00B5486D" w:rsidRPr="00521049">
              <w:rPr>
                <w:rFonts w:ascii="Calibri Light" w:hAnsi="Calibri Light" w:cs="Calibri Light"/>
                <w:noProof/>
                <w:color w:val="000000" w:themeColor="text1"/>
                <w:lang w:val="lt-LT" w:eastAsia="lt-LT"/>
              </w:rPr>
              <w:t xml:space="preserve"> </w:t>
            </w:r>
          </w:p>
          <w:p w14:paraId="453487B2" w14:textId="77777777" w:rsidR="00B5486D" w:rsidRP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sidRPr="00521049">
              <w:rPr>
                <w:rFonts w:ascii="Calibri Light" w:hAnsi="Calibri Light" w:cs="Calibri Light"/>
                <w:noProof/>
                <w:color w:val="000000" w:themeColor="text1"/>
                <w:lang w:val="lt-LT" w:eastAsia="lt-LT"/>
              </w:rPr>
              <w:t>Visi priedai turi būti suderinami su siūlomais</w:t>
            </w:r>
            <w:r w:rsidR="00B5486D" w:rsidRPr="00521049">
              <w:rPr>
                <w:rFonts w:ascii="Calibri Light" w:hAnsi="Calibri Light" w:cs="Calibri Light"/>
                <w:noProof/>
                <w:color w:val="000000" w:themeColor="text1"/>
                <w:lang w:val="lt-LT" w:eastAsia="lt-LT"/>
              </w:rPr>
              <w:t xml:space="preserve"> planšetinia</w:t>
            </w:r>
            <w:r w:rsidRPr="00521049">
              <w:rPr>
                <w:rFonts w:ascii="Calibri Light" w:hAnsi="Calibri Light" w:cs="Calibri Light"/>
                <w:noProof/>
                <w:color w:val="000000" w:themeColor="text1"/>
                <w:lang w:val="lt-LT" w:eastAsia="lt-LT"/>
              </w:rPr>
              <w:t>is</w:t>
            </w:r>
            <w:r w:rsidR="00B5486D" w:rsidRPr="00521049">
              <w:rPr>
                <w:rFonts w:ascii="Calibri Light" w:hAnsi="Calibri Light" w:cs="Calibri Light"/>
                <w:noProof/>
                <w:color w:val="000000" w:themeColor="text1"/>
                <w:lang w:val="lt-LT" w:eastAsia="lt-LT"/>
              </w:rPr>
              <w:t xml:space="preserve"> kompiuteri</w:t>
            </w:r>
            <w:r w:rsidRPr="00521049">
              <w:rPr>
                <w:rFonts w:ascii="Calibri Light" w:hAnsi="Calibri Light" w:cs="Calibri Light"/>
                <w:noProof/>
                <w:color w:val="000000" w:themeColor="text1"/>
                <w:lang w:val="lt-LT" w:eastAsia="lt-LT"/>
              </w:rPr>
              <w:t>ais</w:t>
            </w:r>
            <w:r w:rsidR="00864B98" w:rsidRPr="00521049">
              <w:rPr>
                <w:rFonts w:ascii="Calibri Light" w:hAnsi="Calibri Light" w:cs="Calibri Light"/>
                <w:noProof/>
                <w:color w:val="000000" w:themeColor="text1"/>
                <w:lang w:val="lt-LT" w:eastAsia="lt-LT"/>
              </w:rPr>
              <w:t>.</w:t>
            </w:r>
            <w:r w:rsidR="00B5486D" w:rsidRPr="00521049">
              <w:rPr>
                <w:rFonts w:ascii="Calibri Light" w:hAnsi="Calibri Light" w:cs="Calibri Light"/>
                <w:noProof/>
                <w:color w:val="000000" w:themeColor="text1"/>
                <w:lang w:val="lt-LT" w:eastAsia="lt-LT"/>
              </w:rPr>
              <w:t xml:space="preserve">  </w:t>
            </w:r>
          </w:p>
          <w:p w14:paraId="0B46A3A4" w14:textId="77777777" w:rsidR="00521049" w:rsidRDefault="00521049" w:rsidP="00864B98">
            <w:pPr>
              <w:pStyle w:val="Sraopastraipa"/>
              <w:tabs>
                <w:tab w:val="left" w:pos="313"/>
              </w:tabs>
              <w:ind w:left="30"/>
              <w:jc w:val="both"/>
              <w:rPr>
                <w:rFonts w:ascii="Calibri Light" w:hAnsi="Calibri Light" w:cs="Calibri Light"/>
                <w:noProof/>
                <w:color w:val="000000" w:themeColor="text1"/>
                <w:lang w:val="lt-LT" w:eastAsia="lt-LT"/>
              </w:rPr>
            </w:pPr>
          </w:p>
          <w:p w14:paraId="3000743D" w14:textId="77777777" w:rsidR="00B5486D" w:rsidRPr="00864B98" w:rsidRDefault="00864B98" w:rsidP="00864B98">
            <w:pPr>
              <w:pStyle w:val="Sraopastraipa"/>
              <w:tabs>
                <w:tab w:val="left" w:pos="313"/>
              </w:tabs>
              <w:ind w:left="30"/>
              <w:jc w:val="both"/>
              <w:rPr>
                <w:rFonts w:ascii="Calibri Light" w:eastAsia="Calibri" w:hAnsi="Calibri Light" w:cs="Calibri Light"/>
                <w:lang w:val="lt-LT"/>
              </w:rPr>
            </w:pPr>
            <w:r w:rsidRPr="00864B98">
              <w:rPr>
                <w:rFonts w:ascii="Calibri Light" w:hAnsi="Calibri Light" w:cs="Calibri Light"/>
                <w:noProof/>
                <w:color w:val="000000" w:themeColor="text1"/>
                <w:lang w:val="lt-LT" w:eastAsia="lt-LT"/>
              </w:rPr>
              <w:t>A</w:t>
            </w:r>
            <w:r w:rsidR="001D4099" w:rsidRPr="00864B98">
              <w:rPr>
                <w:rFonts w:ascii="Calibri Light" w:hAnsi="Calibri Light" w:cs="Calibri Light"/>
                <w:noProof/>
                <w:color w:val="000000" w:themeColor="text1"/>
                <w:lang w:val="lt-LT" w:eastAsia="lt-LT"/>
              </w:rPr>
              <w:t>psaugin</w:t>
            </w:r>
            <w:r w:rsidRPr="00864B98">
              <w:rPr>
                <w:rFonts w:ascii="Calibri Light" w:hAnsi="Calibri Light" w:cs="Calibri Light"/>
                <w:noProof/>
                <w:color w:val="000000" w:themeColor="text1"/>
                <w:lang w:val="lt-LT" w:eastAsia="lt-LT"/>
              </w:rPr>
              <w:t>iai</w:t>
            </w:r>
            <w:r w:rsidR="001D4099" w:rsidRPr="00864B98">
              <w:rPr>
                <w:rFonts w:ascii="Calibri Light" w:hAnsi="Calibri Light" w:cs="Calibri Light"/>
                <w:noProof/>
                <w:color w:val="000000" w:themeColor="text1"/>
                <w:lang w:val="lt-LT" w:eastAsia="lt-LT"/>
              </w:rPr>
              <w:t xml:space="preserve"> dėkl</w:t>
            </w:r>
            <w:r w:rsidRPr="00864B98">
              <w:rPr>
                <w:rFonts w:ascii="Calibri Light" w:hAnsi="Calibri Light" w:cs="Calibri Light"/>
                <w:noProof/>
                <w:color w:val="000000" w:themeColor="text1"/>
                <w:lang w:val="lt-LT" w:eastAsia="lt-LT"/>
              </w:rPr>
              <w:t xml:space="preserve">ai turi </w:t>
            </w:r>
            <w:r w:rsidR="00181CFE" w:rsidRPr="00864B98">
              <w:rPr>
                <w:rFonts w:ascii="Calibri Light" w:hAnsi="Calibri Light" w:cs="Calibri Light"/>
                <w:noProof/>
                <w:color w:val="000000" w:themeColor="text1"/>
                <w:lang w:val="lt-LT" w:eastAsia="lt-LT"/>
              </w:rPr>
              <w:t>atitik</w:t>
            </w:r>
            <w:r w:rsidR="00521049">
              <w:rPr>
                <w:rFonts w:ascii="Calibri Light" w:hAnsi="Calibri Light" w:cs="Calibri Light"/>
                <w:noProof/>
                <w:color w:val="000000" w:themeColor="text1"/>
                <w:lang w:val="lt-LT" w:eastAsia="lt-LT"/>
              </w:rPr>
              <w:t>ti</w:t>
            </w:r>
            <w:r w:rsidR="00181CFE" w:rsidRPr="00864B98">
              <w:rPr>
                <w:rFonts w:ascii="Calibri Light" w:hAnsi="Calibri Light" w:cs="Calibri Light"/>
                <w:noProof/>
                <w:color w:val="000000" w:themeColor="text1"/>
                <w:lang w:val="lt-LT" w:eastAsia="lt-LT"/>
              </w:rPr>
              <w:t xml:space="preserve"> šiuos reikalavimus: </w:t>
            </w:r>
          </w:p>
          <w:p w14:paraId="1C7821B4" w14:textId="673B75CA" w:rsidR="00864B98" w:rsidRPr="00864B98" w:rsidRDefault="00115A73" w:rsidP="00115A73">
            <w:pPr>
              <w:pStyle w:val="Sraopastraipa"/>
              <w:tabs>
                <w:tab w:val="left" w:pos="313"/>
              </w:tabs>
              <w:ind w:left="30"/>
              <w:jc w:val="both"/>
              <w:rPr>
                <w:rFonts w:ascii="Calibri Light" w:eastAsia="Calibri" w:hAnsi="Calibri Light" w:cs="Calibri Light"/>
                <w:lang w:val="lt-LT"/>
              </w:rPr>
            </w:pPr>
            <w:r w:rsidRPr="00864B98">
              <w:rPr>
                <w:rFonts w:ascii="Calibri Light" w:eastAsia="Calibri" w:hAnsi="Calibri Light" w:cs="Calibri Light"/>
                <w:lang w:val="lt-LT"/>
              </w:rPr>
              <w:t xml:space="preserve">- </w:t>
            </w:r>
            <w:r w:rsidR="00492754" w:rsidRPr="00864B98">
              <w:rPr>
                <w:rFonts w:ascii="Calibri Light" w:eastAsia="Calibri" w:hAnsi="Calibri Light" w:cs="Calibri Light"/>
                <w:lang w:val="lt-LT"/>
              </w:rPr>
              <w:t>korpusas</w:t>
            </w:r>
            <w:r w:rsidR="009D5A29">
              <w:rPr>
                <w:rFonts w:ascii="Calibri Light" w:eastAsia="Calibri" w:hAnsi="Calibri Light" w:cs="Calibri Light"/>
                <w:lang w:val="lt-LT"/>
              </w:rPr>
              <w:t>,</w:t>
            </w:r>
            <w:r w:rsidR="00492754" w:rsidRPr="00864B98">
              <w:rPr>
                <w:rFonts w:ascii="Calibri Light" w:eastAsia="Calibri" w:hAnsi="Calibri Light" w:cs="Calibri Light"/>
                <w:lang w:val="lt-LT"/>
              </w:rPr>
              <w:t xml:space="preserve"> </w:t>
            </w:r>
            <w:r w:rsidR="009D5A29" w:rsidRPr="00864B98">
              <w:rPr>
                <w:rFonts w:ascii="Calibri Light" w:eastAsia="Calibri" w:hAnsi="Calibri Light" w:cs="Calibri Light"/>
                <w:lang w:val="lt-LT"/>
              </w:rPr>
              <w:t>apsaugan</w:t>
            </w:r>
            <w:r w:rsidR="009D5A29">
              <w:rPr>
                <w:rFonts w:ascii="Calibri Light" w:eastAsia="Calibri" w:hAnsi="Calibri Light" w:cs="Calibri Light"/>
                <w:lang w:val="lt-LT"/>
              </w:rPr>
              <w:t>tis</w:t>
            </w:r>
            <w:r w:rsidR="009D5A29" w:rsidRPr="00864B98">
              <w:rPr>
                <w:rFonts w:ascii="Calibri Light" w:eastAsia="Calibri" w:hAnsi="Calibri Light" w:cs="Calibri Light"/>
                <w:lang w:val="lt-LT"/>
              </w:rPr>
              <w:t xml:space="preserve"> </w:t>
            </w:r>
            <w:r w:rsidR="00864B98" w:rsidRPr="00864B98">
              <w:rPr>
                <w:rFonts w:ascii="Calibri Light" w:eastAsia="Calibri" w:hAnsi="Calibri Light" w:cs="Calibri Light"/>
                <w:lang w:val="lt-LT"/>
              </w:rPr>
              <w:t>nuo atsitiktinių smūgių ir įbrėžimų;</w:t>
            </w:r>
          </w:p>
          <w:p w14:paraId="47B1AC30" w14:textId="315EA94C" w:rsidR="00181CFE" w:rsidRPr="00864B98" w:rsidRDefault="00492754" w:rsidP="00492754">
            <w:pPr>
              <w:pStyle w:val="Sraopastraipa"/>
              <w:tabs>
                <w:tab w:val="left" w:pos="313"/>
              </w:tabs>
              <w:ind w:left="30"/>
              <w:jc w:val="both"/>
              <w:rPr>
                <w:rFonts w:ascii="Calibri Light" w:eastAsia="Calibri" w:hAnsi="Calibri Light" w:cs="Calibri Light"/>
                <w:lang w:val="lt-LT"/>
              </w:rPr>
            </w:pPr>
            <w:r w:rsidRPr="00864B98">
              <w:rPr>
                <w:rFonts w:ascii="Calibri Light" w:eastAsia="Calibri" w:hAnsi="Calibri Light" w:cs="Calibri Light"/>
                <w:lang w:val="lt-LT"/>
              </w:rPr>
              <w:t>- turi turėti</w:t>
            </w:r>
            <w:r w:rsidR="001C782D" w:rsidRPr="00864B98">
              <w:rPr>
                <w:rFonts w:ascii="Calibri Light" w:eastAsia="Calibri" w:hAnsi="Calibri Light" w:cs="Calibri Light"/>
                <w:lang w:val="lt-LT"/>
              </w:rPr>
              <w:t xml:space="preserve"> kojel</w:t>
            </w:r>
            <w:r w:rsidRPr="00864B98">
              <w:rPr>
                <w:rFonts w:ascii="Calibri Light" w:eastAsia="Calibri" w:hAnsi="Calibri Light" w:cs="Calibri Light"/>
                <w:lang w:val="lt-LT"/>
              </w:rPr>
              <w:t>ę</w:t>
            </w:r>
            <w:r w:rsidR="001C782D" w:rsidRPr="00864B98">
              <w:rPr>
                <w:rFonts w:ascii="Calibri Light" w:eastAsia="Calibri" w:hAnsi="Calibri Light" w:cs="Calibri Light"/>
                <w:lang w:val="lt-LT"/>
              </w:rPr>
              <w:t>, skirt</w:t>
            </w:r>
            <w:r w:rsidRPr="00864B98">
              <w:rPr>
                <w:rFonts w:ascii="Calibri Light" w:eastAsia="Calibri" w:hAnsi="Calibri Light" w:cs="Calibri Light"/>
                <w:lang w:val="lt-LT"/>
              </w:rPr>
              <w:t>ą</w:t>
            </w:r>
            <w:r w:rsidR="001C782D" w:rsidRPr="00864B98">
              <w:rPr>
                <w:rFonts w:ascii="Calibri Light" w:eastAsia="Calibri" w:hAnsi="Calibri Light" w:cs="Calibri Light"/>
                <w:lang w:val="lt-LT"/>
              </w:rPr>
              <w:t xml:space="preserve"> </w:t>
            </w:r>
            <w:r w:rsidRPr="00864B98">
              <w:rPr>
                <w:rFonts w:ascii="Calibri Light" w:eastAsia="Calibri" w:hAnsi="Calibri Light" w:cs="Calibri Light"/>
                <w:lang w:val="lt-LT"/>
              </w:rPr>
              <w:t xml:space="preserve">dėklo </w:t>
            </w:r>
            <w:r w:rsidR="001C782D" w:rsidRPr="00864B98">
              <w:rPr>
                <w:rFonts w:ascii="Calibri Light" w:eastAsia="Calibri" w:hAnsi="Calibri Light" w:cs="Calibri Light"/>
                <w:lang w:val="lt-LT"/>
              </w:rPr>
              <w:t xml:space="preserve">pastatymui. </w:t>
            </w:r>
            <w:r w:rsidRPr="00864B98">
              <w:rPr>
                <w:rFonts w:ascii="Calibri Light" w:eastAsia="Calibri" w:hAnsi="Calibri Light" w:cs="Calibri Light"/>
                <w:lang w:val="lt-LT"/>
              </w:rPr>
              <w:t>K</w:t>
            </w:r>
            <w:r w:rsidR="001C782D" w:rsidRPr="00864B98">
              <w:rPr>
                <w:rFonts w:ascii="Calibri Light" w:eastAsia="Calibri" w:hAnsi="Calibri Light" w:cs="Calibri Light"/>
                <w:lang w:val="lt-LT"/>
              </w:rPr>
              <w:t xml:space="preserve">ojelės </w:t>
            </w:r>
            <w:r w:rsidR="00864B98" w:rsidRPr="00864B98">
              <w:rPr>
                <w:rFonts w:ascii="Calibri Light" w:eastAsia="Calibri" w:hAnsi="Calibri Light" w:cs="Calibri Light"/>
                <w:lang w:val="lt-LT"/>
              </w:rPr>
              <w:t>pasvirimo kampas</w:t>
            </w:r>
            <w:r w:rsidRPr="00864B98">
              <w:rPr>
                <w:rFonts w:ascii="Calibri Light" w:eastAsia="Calibri" w:hAnsi="Calibri Light" w:cs="Calibri Light"/>
                <w:lang w:val="lt-LT"/>
              </w:rPr>
              <w:t xml:space="preserve"> </w:t>
            </w:r>
            <w:r w:rsidR="001C782D" w:rsidRPr="00864B98">
              <w:rPr>
                <w:rFonts w:ascii="Calibri Light" w:eastAsia="Calibri" w:hAnsi="Calibri Light" w:cs="Calibri Light"/>
                <w:lang w:val="lt-LT"/>
              </w:rPr>
              <w:t>nuo</w:t>
            </w:r>
            <w:r w:rsidR="009D5A29">
              <w:rPr>
                <w:rFonts w:ascii="Calibri Light" w:eastAsia="Calibri" w:hAnsi="Calibri Light" w:cs="Calibri Light"/>
                <w:lang w:val="lt-LT"/>
              </w:rPr>
              <w:t xml:space="preserve"> 0</w:t>
            </w:r>
            <w:r w:rsidR="001C782D" w:rsidRPr="00864B98">
              <w:rPr>
                <w:rFonts w:ascii="Calibri Light" w:eastAsia="Calibri" w:hAnsi="Calibri Light" w:cs="Calibri Light"/>
                <w:lang w:val="lt-LT"/>
              </w:rPr>
              <w:t xml:space="preserve"> iki 30 laipsnių</w:t>
            </w:r>
            <w:r w:rsidR="00181CFE" w:rsidRPr="00864B98">
              <w:rPr>
                <w:rFonts w:ascii="Calibri Light" w:eastAsia="Calibri" w:hAnsi="Calibri Light" w:cs="Calibri Light"/>
                <w:lang w:val="lt-LT"/>
              </w:rPr>
              <w:t>;</w:t>
            </w:r>
          </w:p>
          <w:p w14:paraId="06279751" w14:textId="77777777" w:rsidR="00181CFE" w:rsidRDefault="00181CFE" w:rsidP="00864B98">
            <w:pPr>
              <w:pStyle w:val="Sraopastraipa"/>
              <w:tabs>
                <w:tab w:val="left" w:pos="313"/>
              </w:tabs>
              <w:ind w:left="30"/>
              <w:jc w:val="both"/>
              <w:rPr>
                <w:rFonts w:ascii="Calibri Light" w:eastAsia="Calibri" w:hAnsi="Calibri Light" w:cs="Calibri Light"/>
                <w:lang w:val="lt-LT"/>
              </w:rPr>
            </w:pPr>
            <w:r w:rsidRPr="00864B98">
              <w:rPr>
                <w:rFonts w:ascii="Calibri Light" w:eastAsia="Calibri" w:hAnsi="Calibri Light" w:cs="Calibri Light"/>
                <w:lang w:val="lt-LT"/>
              </w:rPr>
              <w:t xml:space="preserve">- </w:t>
            </w:r>
            <w:r w:rsidR="001C782D" w:rsidRPr="00864B98">
              <w:rPr>
                <w:rFonts w:ascii="Calibri Light" w:eastAsia="Calibri" w:hAnsi="Calibri Light" w:cs="Calibri Light"/>
                <w:lang w:val="lt-LT"/>
              </w:rPr>
              <w:t xml:space="preserve">turi turėti </w:t>
            </w:r>
            <w:r w:rsidR="00492754" w:rsidRPr="00864B98">
              <w:rPr>
                <w:rFonts w:ascii="Calibri Light" w:eastAsia="Calibri" w:hAnsi="Calibri Light" w:cs="Calibri Light"/>
                <w:lang w:val="lt-LT"/>
              </w:rPr>
              <w:t xml:space="preserve">kabelį ne trumpesnį kaip 1,8m su </w:t>
            </w:r>
            <w:proofErr w:type="spellStart"/>
            <w:r w:rsidR="001C782D" w:rsidRPr="00864B98">
              <w:rPr>
                <w:rFonts w:ascii="Calibri Light" w:eastAsia="Calibri" w:hAnsi="Calibri Light" w:cs="Calibri Light"/>
                <w:lang w:val="lt-LT"/>
              </w:rPr>
              <w:t>Kensington</w:t>
            </w:r>
            <w:proofErr w:type="spellEnd"/>
            <w:r w:rsidR="001C782D" w:rsidRPr="00864B98">
              <w:rPr>
                <w:rFonts w:ascii="Calibri Light" w:eastAsia="Calibri" w:hAnsi="Calibri Light" w:cs="Calibri Light"/>
                <w:lang w:val="lt-LT"/>
              </w:rPr>
              <w:t xml:space="preserve"> </w:t>
            </w:r>
            <w:r w:rsidR="00492754" w:rsidRPr="00864B98">
              <w:rPr>
                <w:rFonts w:ascii="Calibri Light" w:eastAsia="Calibri" w:hAnsi="Calibri Light" w:cs="Calibri Light"/>
                <w:lang w:val="lt-LT"/>
              </w:rPr>
              <w:t>užraktu ir rakt</w:t>
            </w:r>
            <w:r w:rsidR="00864B98" w:rsidRPr="00864B98">
              <w:rPr>
                <w:rFonts w:ascii="Calibri Light" w:eastAsia="Calibri" w:hAnsi="Calibri Light" w:cs="Calibri Light"/>
                <w:lang w:val="lt-LT"/>
              </w:rPr>
              <w:t>u.</w:t>
            </w:r>
          </w:p>
          <w:p w14:paraId="37E4A4CA" w14:textId="77777777" w:rsidR="00864B98" w:rsidRPr="00EE76F8" w:rsidRDefault="00864B98" w:rsidP="00864B98">
            <w:pPr>
              <w:pStyle w:val="Sraopastraipa"/>
              <w:tabs>
                <w:tab w:val="left" w:pos="313"/>
              </w:tabs>
              <w:ind w:left="30"/>
              <w:jc w:val="both"/>
              <w:rPr>
                <w:rFonts w:ascii="Calibri Light" w:eastAsia="Calibri" w:hAnsi="Calibri Light" w:cs="Calibri Light"/>
                <w:i/>
                <w:lang w:val="lt-LT"/>
              </w:rPr>
            </w:pPr>
            <w:r w:rsidRPr="00EE76F8">
              <w:rPr>
                <w:rFonts w:ascii="Calibri Light" w:eastAsia="Calibri" w:hAnsi="Calibri Light" w:cs="Calibri Light"/>
                <w:i/>
                <w:lang w:val="lt-LT"/>
              </w:rPr>
              <w:t>Apsauginio dėklo pavyzdys</w:t>
            </w:r>
          </w:p>
          <w:p w14:paraId="5992B338" w14:textId="77777777" w:rsidR="00864B98" w:rsidRDefault="00864B98" w:rsidP="00864B98">
            <w:pPr>
              <w:pStyle w:val="Sraopastraipa"/>
              <w:tabs>
                <w:tab w:val="left" w:pos="313"/>
              </w:tabs>
              <w:ind w:left="30"/>
              <w:jc w:val="both"/>
              <w:rPr>
                <w:noProof/>
              </w:rPr>
            </w:pPr>
            <w:r w:rsidRPr="00864B98">
              <w:rPr>
                <w:rFonts w:ascii="Calibri Light" w:eastAsia="Calibri" w:hAnsi="Calibri Light" w:cs="Calibri Light"/>
                <w:noProof/>
                <w:lang w:val="lt-LT" w:eastAsia="lt-LT"/>
              </w:rPr>
              <w:lastRenderedPageBreak/>
              <w:drawing>
                <wp:inline distT="0" distB="0" distL="0" distR="0" wp14:anchorId="0B34FFBC" wp14:editId="3C78BD5D">
                  <wp:extent cx="1864281" cy="1009650"/>
                  <wp:effectExtent l="0" t="0" r="3175"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83901" cy="1020276"/>
                          </a:xfrm>
                          <a:prstGeom prst="rect">
                            <a:avLst/>
                          </a:prstGeom>
                        </pic:spPr>
                      </pic:pic>
                    </a:graphicData>
                  </a:graphic>
                </wp:inline>
              </w:drawing>
            </w:r>
            <w:r>
              <w:rPr>
                <w:noProof/>
              </w:rPr>
              <w:t xml:space="preserve"> </w:t>
            </w:r>
            <w:r w:rsidRPr="00864B98">
              <w:rPr>
                <w:rFonts w:ascii="Calibri Light" w:eastAsia="Calibri" w:hAnsi="Calibri Light" w:cs="Calibri Light"/>
                <w:noProof/>
                <w:lang w:val="lt-LT" w:eastAsia="lt-LT"/>
              </w:rPr>
              <w:drawing>
                <wp:inline distT="0" distB="0" distL="0" distR="0" wp14:anchorId="18A7800D" wp14:editId="42699C9A">
                  <wp:extent cx="1804828" cy="876935"/>
                  <wp:effectExtent l="0" t="0" r="508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33532" cy="890882"/>
                          </a:xfrm>
                          <a:prstGeom prst="rect">
                            <a:avLst/>
                          </a:prstGeom>
                        </pic:spPr>
                      </pic:pic>
                    </a:graphicData>
                  </a:graphic>
                </wp:inline>
              </w:drawing>
            </w:r>
          </w:p>
          <w:p w14:paraId="6BF26360" w14:textId="77777777" w:rsidR="00521049" w:rsidRDefault="00521049" w:rsidP="00521049">
            <w:pPr>
              <w:pStyle w:val="Sraopastraipa"/>
              <w:tabs>
                <w:tab w:val="left" w:pos="313"/>
              </w:tabs>
              <w:ind w:left="30"/>
              <w:jc w:val="both"/>
              <w:rPr>
                <w:rFonts w:ascii="Calibri Light" w:hAnsi="Calibri Light" w:cs="Calibri Light"/>
                <w:noProof/>
                <w:color w:val="000000" w:themeColor="text1"/>
                <w:lang w:val="lt-LT" w:eastAsia="lt-LT"/>
              </w:rPr>
            </w:pPr>
          </w:p>
          <w:p w14:paraId="4CDB59A1" w14:textId="77777777" w:rsidR="00521049" w:rsidRPr="00864B98" w:rsidRDefault="00521049" w:rsidP="00521049">
            <w:pPr>
              <w:pStyle w:val="Sraopastraipa"/>
              <w:tabs>
                <w:tab w:val="left" w:pos="313"/>
              </w:tabs>
              <w:ind w:left="30"/>
              <w:jc w:val="both"/>
              <w:rPr>
                <w:rFonts w:ascii="Calibri Light" w:eastAsia="Calibri" w:hAnsi="Calibri Light" w:cs="Calibri Light"/>
                <w:lang w:val="lt-LT"/>
              </w:rPr>
            </w:pPr>
            <w:r>
              <w:rPr>
                <w:rFonts w:ascii="Calibri Light" w:hAnsi="Calibri Light" w:cs="Calibri Light"/>
                <w:noProof/>
                <w:color w:val="000000" w:themeColor="text1"/>
                <w:lang w:val="lt-LT" w:eastAsia="lt-LT"/>
              </w:rPr>
              <w:t>Rašikliai</w:t>
            </w:r>
            <w:r w:rsidRPr="00864B98">
              <w:rPr>
                <w:rFonts w:ascii="Calibri Light" w:hAnsi="Calibri Light" w:cs="Calibri Light"/>
                <w:noProof/>
                <w:color w:val="000000" w:themeColor="text1"/>
                <w:lang w:val="lt-LT" w:eastAsia="lt-LT"/>
              </w:rPr>
              <w:t xml:space="preserve"> turi atitik</w:t>
            </w:r>
            <w:r>
              <w:rPr>
                <w:rFonts w:ascii="Calibri Light" w:hAnsi="Calibri Light" w:cs="Calibri Light"/>
                <w:noProof/>
                <w:color w:val="000000" w:themeColor="text1"/>
                <w:lang w:val="lt-LT" w:eastAsia="lt-LT"/>
              </w:rPr>
              <w:t>ti</w:t>
            </w:r>
            <w:r w:rsidRPr="00864B98">
              <w:rPr>
                <w:rFonts w:ascii="Calibri Light" w:hAnsi="Calibri Light" w:cs="Calibri Light"/>
                <w:noProof/>
                <w:color w:val="000000" w:themeColor="text1"/>
                <w:lang w:val="lt-LT" w:eastAsia="lt-LT"/>
              </w:rPr>
              <w:t xml:space="preserve"> šiuos reikalavimus: </w:t>
            </w:r>
          </w:p>
          <w:p w14:paraId="160A43CB" w14:textId="77777777" w:rsidR="00521049" w:rsidRPr="00EE76F8" w:rsidRDefault="00521049" w:rsidP="00864B98">
            <w:pPr>
              <w:pStyle w:val="Sraopastraipa"/>
              <w:tabs>
                <w:tab w:val="left" w:pos="313"/>
              </w:tabs>
              <w:ind w:left="30"/>
              <w:jc w:val="both"/>
              <w:rPr>
                <w:rFonts w:ascii="Calibri Light" w:eastAsia="Calibri" w:hAnsi="Calibri Light" w:cs="Calibri Light"/>
                <w:lang w:val="lt-LT"/>
              </w:rPr>
            </w:pPr>
            <w:r w:rsidRPr="00EE76F8">
              <w:rPr>
                <w:rFonts w:ascii="Calibri Light" w:eastAsia="Calibri" w:hAnsi="Calibri Light" w:cs="Calibri Light"/>
                <w:lang w:val="lt-LT"/>
              </w:rPr>
              <w:t xml:space="preserve">- turi būti skirti </w:t>
            </w:r>
            <w:r w:rsidR="00EE76F8" w:rsidRPr="00EE76F8">
              <w:rPr>
                <w:rFonts w:ascii="Calibri Light" w:eastAsia="Calibri" w:hAnsi="Calibri Light" w:cs="Calibri Light"/>
                <w:lang w:val="lt-LT"/>
              </w:rPr>
              <w:t xml:space="preserve">tik </w:t>
            </w:r>
            <w:r w:rsidRPr="00EE76F8">
              <w:rPr>
                <w:rFonts w:ascii="Calibri Light" w:eastAsia="Calibri" w:hAnsi="Calibri Light" w:cs="Calibri Light"/>
                <w:lang w:val="lt-LT"/>
              </w:rPr>
              <w:t>liečiamiems ekranams be valdymo funkcijos;</w:t>
            </w:r>
          </w:p>
          <w:p w14:paraId="22D76F1B" w14:textId="5C893DA0" w:rsidR="00521049" w:rsidRPr="00EE76F8" w:rsidRDefault="00521049" w:rsidP="00864B98">
            <w:pPr>
              <w:pStyle w:val="Sraopastraipa"/>
              <w:tabs>
                <w:tab w:val="left" w:pos="313"/>
              </w:tabs>
              <w:ind w:left="30"/>
              <w:jc w:val="both"/>
              <w:rPr>
                <w:rFonts w:ascii="Calibri Light" w:eastAsia="Calibri" w:hAnsi="Calibri Light" w:cs="Calibri Light"/>
                <w:lang w:val="lt-LT"/>
              </w:rPr>
            </w:pPr>
            <w:r w:rsidRPr="00EE76F8">
              <w:rPr>
                <w:rFonts w:ascii="Calibri Light" w:eastAsia="Calibri" w:hAnsi="Calibri Light" w:cs="Calibri Light"/>
                <w:lang w:val="lt-LT"/>
              </w:rPr>
              <w:t>- brėžio storis – 0,</w:t>
            </w:r>
            <w:r w:rsidR="009D5A29">
              <w:rPr>
                <w:rFonts w:ascii="Calibri Light" w:eastAsia="Calibri" w:hAnsi="Calibri Light" w:cs="Calibri Light"/>
                <w:lang w:val="lt-LT"/>
              </w:rPr>
              <w:t>7</w:t>
            </w:r>
            <w:r w:rsidRPr="00EE76F8">
              <w:rPr>
                <w:rFonts w:ascii="Calibri Light" w:eastAsia="Calibri" w:hAnsi="Calibri Light" w:cs="Calibri Light"/>
                <w:lang w:val="lt-LT"/>
              </w:rPr>
              <w:t>-2mm;</w:t>
            </w:r>
          </w:p>
          <w:p w14:paraId="3DCE26AA" w14:textId="401D729C" w:rsidR="00521049" w:rsidRPr="00EE76F8" w:rsidRDefault="00521049" w:rsidP="00864B98">
            <w:pPr>
              <w:pStyle w:val="Sraopastraipa"/>
              <w:tabs>
                <w:tab w:val="left" w:pos="313"/>
              </w:tabs>
              <w:ind w:left="30"/>
              <w:jc w:val="both"/>
              <w:rPr>
                <w:rFonts w:ascii="Calibri Light" w:eastAsia="Calibri" w:hAnsi="Calibri Light" w:cs="Calibri Light"/>
                <w:lang w:val="lt-LT"/>
              </w:rPr>
            </w:pPr>
            <w:r w:rsidRPr="00EE76F8">
              <w:rPr>
                <w:rFonts w:ascii="Calibri Light" w:eastAsia="Calibri" w:hAnsi="Calibri Light" w:cs="Calibri Light"/>
                <w:lang w:val="lt-LT"/>
              </w:rPr>
              <w:t>- turi turėti</w:t>
            </w:r>
            <w:r w:rsidR="00D24F13" w:rsidRPr="00EE76F8">
              <w:rPr>
                <w:rFonts w:ascii="Calibri Light" w:eastAsia="Calibri" w:hAnsi="Calibri Light" w:cs="Calibri Light"/>
                <w:lang w:val="lt-LT"/>
              </w:rPr>
              <w:t xml:space="preserve"> virvę 20</w:t>
            </w:r>
            <w:r w:rsidR="00EE76F8" w:rsidRPr="00EE76F8">
              <w:rPr>
                <w:rFonts w:ascii="Calibri Light" w:eastAsia="Calibri" w:hAnsi="Calibri Light" w:cs="Calibri Light"/>
                <w:lang w:val="lt-LT"/>
              </w:rPr>
              <w:t>-30</w:t>
            </w:r>
            <w:r w:rsidR="00D24F13" w:rsidRPr="00EE76F8">
              <w:rPr>
                <w:rFonts w:ascii="Calibri Light" w:eastAsia="Calibri" w:hAnsi="Calibri Light" w:cs="Calibri Light"/>
                <w:lang w:val="lt-LT"/>
              </w:rPr>
              <w:t>cm</w:t>
            </w:r>
          </w:p>
          <w:p w14:paraId="28AE2904" w14:textId="7DC0CD1D" w:rsidR="00EE76F8" w:rsidRPr="00EE76F8" w:rsidRDefault="00EE76F8" w:rsidP="00EE76F8">
            <w:pPr>
              <w:pStyle w:val="Sraopastraipa"/>
              <w:tabs>
                <w:tab w:val="left" w:pos="313"/>
              </w:tabs>
              <w:ind w:left="30"/>
              <w:jc w:val="both"/>
              <w:rPr>
                <w:rFonts w:ascii="Calibri Light" w:eastAsia="Calibri" w:hAnsi="Calibri Light" w:cs="Calibri Light"/>
                <w:i/>
                <w:lang w:val="lt-LT"/>
              </w:rPr>
            </w:pPr>
            <w:r w:rsidRPr="00EE76F8">
              <w:rPr>
                <w:rFonts w:ascii="Calibri Light" w:eastAsia="Calibri" w:hAnsi="Calibri Light" w:cs="Calibri Light"/>
                <w:i/>
                <w:lang w:val="lt-LT"/>
              </w:rPr>
              <w:t xml:space="preserve">Rašiklio </w:t>
            </w:r>
            <w:r w:rsidR="00BD66D3">
              <w:rPr>
                <w:rFonts w:ascii="Calibri Light" w:eastAsia="Calibri" w:hAnsi="Calibri Light" w:cs="Calibri Light"/>
                <w:i/>
                <w:lang w:val="lt-LT"/>
              </w:rPr>
              <w:t>virvės</w:t>
            </w:r>
            <w:r w:rsidR="00BD66D3" w:rsidRPr="00EE76F8">
              <w:rPr>
                <w:rFonts w:ascii="Calibri Light" w:eastAsia="Calibri" w:hAnsi="Calibri Light" w:cs="Calibri Light"/>
                <w:i/>
                <w:lang w:val="lt-LT"/>
              </w:rPr>
              <w:t xml:space="preserve"> </w:t>
            </w:r>
            <w:r w:rsidRPr="00EE76F8">
              <w:rPr>
                <w:rFonts w:ascii="Calibri Light" w:eastAsia="Calibri" w:hAnsi="Calibri Light" w:cs="Calibri Light"/>
                <w:i/>
                <w:lang w:val="lt-LT"/>
              </w:rPr>
              <w:t>pavyzdys</w:t>
            </w:r>
          </w:p>
          <w:p w14:paraId="3C684F73" w14:textId="77777777" w:rsidR="002D5527" w:rsidRPr="00EE76F8" w:rsidRDefault="002D5527" w:rsidP="00864B98">
            <w:pPr>
              <w:pStyle w:val="Sraopastraipa"/>
              <w:tabs>
                <w:tab w:val="left" w:pos="313"/>
              </w:tabs>
              <w:ind w:left="30"/>
              <w:jc w:val="both"/>
              <w:rPr>
                <w:rFonts w:ascii="Calibri Light" w:eastAsia="Calibri" w:hAnsi="Calibri Light" w:cs="Calibri Light"/>
                <w:lang w:val="lt-LT"/>
              </w:rPr>
            </w:pPr>
          </w:p>
          <w:p w14:paraId="08BCD62F" w14:textId="77777777" w:rsidR="002D5527" w:rsidRPr="00EE76F8" w:rsidRDefault="00EE76F8" w:rsidP="00864B98">
            <w:pPr>
              <w:pStyle w:val="Sraopastraipa"/>
              <w:tabs>
                <w:tab w:val="left" w:pos="313"/>
              </w:tabs>
              <w:ind w:left="30"/>
              <w:jc w:val="both"/>
              <w:rPr>
                <w:rFonts w:ascii="Calibri Light" w:eastAsia="Calibri" w:hAnsi="Calibri Light" w:cs="Calibri Light"/>
                <w:lang w:val="lt-LT"/>
              </w:rPr>
            </w:pPr>
            <w:r w:rsidRPr="00EE76F8">
              <w:rPr>
                <w:rFonts w:ascii="Calibri Light" w:eastAsia="Calibri" w:hAnsi="Calibri Light" w:cs="Calibri Light"/>
                <w:noProof/>
                <w:lang w:val="lt-LT" w:eastAsia="lt-LT"/>
              </w:rPr>
              <w:drawing>
                <wp:inline distT="0" distB="0" distL="0" distR="0" wp14:anchorId="1F6A9BE5" wp14:editId="57EB607B">
                  <wp:extent cx="1129139" cy="111442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50638" cy="1135644"/>
                          </a:xfrm>
                          <a:prstGeom prst="rect">
                            <a:avLst/>
                          </a:prstGeom>
                        </pic:spPr>
                      </pic:pic>
                    </a:graphicData>
                  </a:graphic>
                </wp:inline>
              </w:drawing>
            </w:r>
            <w:r w:rsidRPr="00EE76F8">
              <w:rPr>
                <w:rFonts w:ascii="Calibri Light" w:eastAsia="Calibri" w:hAnsi="Calibri Light" w:cs="Calibri Light"/>
                <w:lang w:val="lt-LT"/>
              </w:rPr>
              <w:t xml:space="preserve">   </w:t>
            </w:r>
            <w:r w:rsidR="002D5527" w:rsidRPr="00EE76F8">
              <w:rPr>
                <w:rFonts w:ascii="Calibri Light" w:eastAsia="Calibri" w:hAnsi="Calibri Light" w:cs="Calibri Light"/>
                <w:noProof/>
                <w:lang w:val="lt-LT" w:eastAsia="lt-LT"/>
              </w:rPr>
              <w:drawing>
                <wp:inline distT="0" distB="0" distL="0" distR="0" wp14:anchorId="7E4F4E91" wp14:editId="43861D2B">
                  <wp:extent cx="1190420" cy="1155700"/>
                  <wp:effectExtent l="0" t="0" r="0" b="635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flipH="1">
                            <a:off x="0" y="0"/>
                            <a:ext cx="1214487" cy="1179065"/>
                          </a:xfrm>
                          <a:prstGeom prst="rect">
                            <a:avLst/>
                          </a:prstGeom>
                        </pic:spPr>
                      </pic:pic>
                    </a:graphicData>
                  </a:graphic>
                </wp:inline>
              </w:drawing>
            </w:r>
            <w:r w:rsidR="002D5527" w:rsidRPr="00EE76F8">
              <w:rPr>
                <w:rFonts w:ascii="Calibri Light" w:eastAsia="Calibri" w:hAnsi="Calibri Light" w:cs="Calibri Light"/>
                <w:lang w:val="lt-LT"/>
              </w:rPr>
              <w:t xml:space="preserve">  </w:t>
            </w:r>
            <w:r w:rsidRPr="00EE76F8">
              <w:rPr>
                <w:rFonts w:ascii="Calibri Light" w:eastAsia="Calibri" w:hAnsi="Calibri Light" w:cs="Calibri Light"/>
                <w:lang w:val="lt-LT"/>
              </w:rPr>
              <w:t xml:space="preserve"> </w:t>
            </w:r>
            <w:r w:rsidR="002D5527" w:rsidRPr="00EE76F8">
              <w:rPr>
                <w:rFonts w:ascii="Calibri Light" w:eastAsia="Calibri" w:hAnsi="Calibri Light" w:cs="Calibri Light"/>
                <w:noProof/>
                <w:lang w:val="lt-LT" w:eastAsia="lt-LT"/>
              </w:rPr>
              <w:drawing>
                <wp:inline distT="0" distB="0" distL="0" distR="0" wp14:anchorId="650D3495" wp14:editId="46A735EF">
                  <wp:extent cx="1056446" cy="113347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86087" cy="1165278"/>
                          </a:xfrm>
                          <a:prstGeom prst="rect">
                            <a:avLst/>
                          </a:prstGeom>
                        </pic:spPr>
                      </pic:pic>
                    </a:graphicData>
                  </a:graphic>
                </wp:inline>
              </w:drawing>
            </w:r>
            <w:r w:rsidRPr="00EE76F8">
              <w:rPr>
                <w:rFonts w:ascii="Calibri Light" w:eastAsia="Calibri" w:hAnsi="Calibri Light" w:cs="Calibri Light"/>
                <w:lang w:val="lt-LT"/>
              </w:rPr>
              <w:t xml:space="preserve"> </w:t>
            </w:r>
          </w:p>
          <w:p w14:paraId="4DD59523" w14:textId="60ED682A" w:rsidR="002D5527" w:rsidRPr="00B24497" w:rsidRDefault="002D5527" w:rsidP="00B24497">
            <w:pPr>
              <w:tabs>
                <w:tab w:val="left" w:pos="313"/>
              </w:tabs>
              <w:jc w:val="both"/>
              <w:rPr>
                <w:rFonts w:ascii="Calibri Light" w:eastAsia="Calibri" w:hAnsi="Calibri Light" w:cs="Calibri Light"/>
                <w:lang w:val="lt-LT"/>
              </w:rPr>
            </w:pPr>
          </w:p>
          <w:p w14:paraId="15C74B64" w14:textId="77777777" w:rsidR="00521049" w:rsidRPr="00864B98" w:rsidRDefault="00521049" w:rsidP="00864B98">
            <w:pPr>
              <w:pStyle w:val="Sraopastraipa"/>
              <w:tabs>
                <w:tab w:val="left" w:pos="313"/>
              </w:tabs>
              <w:ind w:left="30"/>
              <w:jc w:val="both"/>
              <w:rPr>
                <w:rFonts w:ascii="Calibri Light" w:eastAsia="Calibri" w:hAnsi="Calibri Light" w:cs="Calibri Light"/>
                <w:highlight w:val="yellow"/>
                <w:lang w:val="lt-LT"/>
              </w:rPr>
            </w:pPr>
          </w:p>
        </w:tc>
      </w:tr>
      <w:tr w:rsidR="00551D5E" w:rsidRPr="00FB1A36" w14:paraId="6B9D92C1" w14:textId="77777777" w:rsidTr="006406D2">
        <w:trPr>
          <w:trHeight w:val="399"/>
        </w:trPr>
        <w:tc>
          <w:tcPr>
            <w:tcW w:w="709" w:type="dxa"/>
            <w:tcBorders>
              <w:top w:val="single" w:sz="4" w:space="0" w:color="auto"/>
              <w:left w:val="single" w:sz="4" w:space="0" w:color="auto"/>
              <w:bottom w:val="single" w:sz="4" w:space="0" w:color="auto"/>
              <w:right w:val="single" w:sz="4" w:space="0" w:color="auto"/>
            </w:tcBorders>
            <w:vAlign w:val="center"/>
            <w:hideMark/>
          </w:tcPr>
          <w:p w14:paraId="41270558" w14:textId="5E41691B" w:rsidR="00551D5E" w:rsidRPr="00FB1A36" w:rsidRDefault="00372751" w:rsidP="00C54552">
            <w:pPr>
              <w:widowControl w:val="0"/>
              <w:autoSpaceDE w:val="0"/>
              <w:adjustRightInd w:val="0"/>
              <w:ind w:left="34"/>
              <w:jc w:val="center"/>
              <w:rPr>
                <w:rFonts w:ascii="Calibri Light" w:hAnsi="Calibri Light" w:cs="Calibri Light"/>
                <w:color w:val="000000" w:themeColor="text1"/>
                <w:lang w:val="lt-LT"/>
              </w:rPr>
            </w:pPr>
            <w:bookmarkStart w:id="0" w:name="_Hlk200366684"/>
            <w:r w:rsidRPr="00FB1A36">
              <w:rPr>
                <w:rFonts w:ascii="Calibri Light" w:hAnsi="Calibri Light" w:cs="Calibri Light"/>
                <w:color w:val="000000" w:themeColor="text1"/>
                <w:lang w:val="lt-LT"/>
              </w:rPr>
              <w:lastRenderedPageBreak/>
              <w:t>1</w:t>
            </w:r>
            <w:r w:rsidR="00362C87">
              <w:rPr>
                <w:rFonts w:ascii="Calibri Light" w:hAnsi="Calibri Light" w:cs="Calibri Light"/>
                <w:color w:val="000000" w:themeColor="text1"/>
                <w:lang w:val="lt-LT"/>
              </w:rPr>
              <w:t>4</w:t>
            </w:r>
            <w:r w:rsidR="00551D5E"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104DBA3" w14:textId="77777777" w:rsidR="00551D5E" w:rsidRPr="00FB1A36" w:rsidRDefault="00551D5E"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hAnsi="Calibri Light" w:cs="Calibri Light"/>
                <w:noProof/>
                <w:color w:val="000000" w:themeColor="text1"/>
                <w:lang w:val="lt-LT" w:eastAsia="lt-LT"/>
              </w:rPr>
            </w:pPr>
            <w:r w:rsidRPr="00FB1A36">
              <w:rPr>
                <w:rFonts w:ascii="Calibri Light" w:hAnsi="Calibri Light" w:cs="Calibri Light"/>
                <w:noProof/>
                <w:color w:val="000000" w:themeColor="text1"/>
                <w:lang w:val="lt-LT" w:eastAsia="lt-LT"/>
              </w:rPr>
              <w:t>Papildomi</w:t>
            </w:r>
          </w:p>
          <w:p w14:paraId="026AA774" w14:textId="77777777" w:rsidR="00551D5E" w:rsidRPr="00FB1A36" w:rsidRDefault="00551D5E"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hAnsi="Calibri Light" w:cs="Calibri Light"/>
                <w:noProof/>
                <w:color w:val="000000" w:themeColor="text1"/>
                <w:lang w:val="lt-LT" w:eastAsia="lt-LT"/>
              </w:rPr>
            </w:pPr>
            <w:r w:rsidRPr="00FB1A36">
              <w:rPr>
                <w:rFonts w:ascii="Calibri Light" w:hAnsi="Calibri Light" w:cs="Calibri Light"/>
                <w:noProof/>
                <w:color w:val="000000" w:themeColor="text1"/>
                <w:lang w:val="lt-LT" w:eastAsia="lt-LT"/>
              </w:rPr>
              <w:t>reikalavimai</w:t>
            </w:r>
          </w:p>
        </w:tc>
        <w:tc>
          <w:tcPr>
            <w:tcW w:w="6662" w:type="dxa"/>
            <w:tcBorders>
              <w:top w:val="single" w:sz="4" w:space="0" w:color="auto"/>
              <w:left w:val="single" w:sz="4" w:space="0" w:color="auto"/>
              <w:bottom w:val="single" w:sz="4" w:space="0" w:color="auto"/>
              <w:right w:val="single" w:sz="4" w:space="0" w:color="auto"/>
            </w:tcBorders>
            <w:vAlign w:val="center"/>
            <w:hideMark/>
          </w:tcPr>
          <w:p w14:paraId="46A6FA81" w14:textId="009F1C22" w:rsidR="007A4910" w:rsidRPr="007A4910" w:rsidRDefault="007A4910" w:rsidP="007A4910">
            <w:pPr>
              <w:widowControl w:val="0"/>
              <w:tabs>
                <w:tab w:val="left" w:pos="286"/>
                <w:tab w:val="left" w:pos="599"/>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 xml:space="preserve">1. </w:t>
            </w:r>
            <w:r w:rsidR="008030D9" w:rsidRPr="007A4910">
              <w:rPr>
                <w:rFonts w:ascii="Calibri Light" w:hAnsi="Calibri Light" w:cs="Calibri Light"/>
                <w:noProof/>
                <w:color w:val="000000" w:themeColor="text1"/>
                <w:lang w:val="lt-LT" w:eastAsia="lt-LT"/>
              </w:rPr>
              <w:t xml:space="preserve">Įrenginyje turi būti įdiegta gamintojo saugumo ir įrenginių valdymo sistema, kuri užtikrintų saugumą įrenginio lygiu, apsaugotų jautrius duomenis ir suteiktų perkančiajai organizacijai valdyti įrenginius ir pritaikyti pagal savo poreikius. Visa įranga turi turėti galimybę būti automatiškai pajungta į perkančiosios organizacijos įrenginių registravimo (Enrollment) paskyrą. </w:t>
            </w:r>
          </w:p>
          <w:p w14:paraId="5D8C71A8" w14:textId="211AE59A" w:rsidR="00551D5E" w:rsidRPr="007A4910" w:rsidRDefault="007A4910" w:rsidP="007A4910">
            <w:pPr>
              <w:widowControl w:val="0"/>
              <w:tabs>
                <w:tab w:val="left" w:pos="286"/>
                <w:tab w:val="left" w:pos="599"/>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 xml:space="preserve">2. </w:t>
            </w:r>
            <w:r w:rsidR="00BF6FB3" w:rsidRPr="007A4910">
              <w:rPr>
                <w:rFonts w:ascii="Calibri Light" w:hAnsi="Calibri Light" w:cs="Calibri Light"/>
                <w:noProof/>
                <w:color w:val="000000" w:themeColor="text1"/>
                <w:lang w:val="lt-LT" w:eastAsia="lt-LT"/>
              </w:rPr>
              <w:t>Visa įranga turi būti gamykliškai nauja „brand new“, gamykliškai atnaujinti „renew“ / „refurbished“ /</w:t>
            </w:r>
            <w:r w:rsidR="0027632E" w:rsidRPr="007A4910">
              <w:rPr>
                <w:rFonts w:ascii="Calibri Light" w:hAnsi="Calibri Light" w:cs="Calibri Light"/>
                <w:noProof/>
                <w:color w:val="000000" w:themeColor="text1"/>
                <w:lang w:val="lt-LT" w:eastAsia="lt-LT"/>
              </w:rPr>
              <w:t xml:space="preserve"> </w:t>
            </w:r>
            <w:r w:rsidR="00BF6FB3" w:rsidRPr="007A4910">
              <w:rPr>
                <w:rFonts w:ascii="Calibri Light" w:hAnsi="Calibri Light" w:cs="Calibri Light"/>
                <w:noProof/>
                <w:color w:val="000000" w:themeColor="text1"/>
                <w:lang w:val="lt-LT" w:eastAsia="lt-LT"/>
              </w:rPr>
              <w:t>„remarked“ komponentai neleistini.</w:t>
            </w:r>
          </w:p>
          <w:p w14:paraId="271BABE1" w14:textId="3D71339E" w:rsidR="000868C4" w:rsidRPr="000868C4" w:rsidRDefault="000868C4" w:rsidP="000868C4">
            <w:pPr>
              <w:widowControl w:val="0"/>
              <w:tabs>
                <w:tab w:val="left" w:pos="286"/>
                <w:tab w:val="left" w:pos="599"/>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p>
        </w:tc>
      </w:tr>
      <w:tr w:rsidR="00CC1BED" w:rsidRPr="00FB1A36" w14:paraId="7C8F0A62" w14:textId="77777777" w:rsidTr="006406D2">
        <w:trPr>
          <w:trHeight w:val="399"/>
        </w:trPr>
        <w:tc>
          <w:tcPr>
            <w:tcW w:w="709" w:type="dxa"/>
            <w:tcBorders>
              <w:top w:val="single" w:sz="4" w:space="0" w:color="auto"/>
              <w:left w:val="single" w:sz="4" w:space="0" w:color="auto"/>
              <w:bottom w:val="single" w:sz="4" w:space="0" w:color="auto"/>
              <w:right w:val="single" w:sz="4" w:space="0" w:color="auto"/>
            </w:tcBorders>
            <w:vAlign w:val="center"/>
          </w:tcPr>
          <w:p w14:paraId="1713E2E9" w14:textId="18D349B1" w:rsidR="00CC1BED" w:rsidRPr="00FB1A36" w:rsidRDefault="00372751" w:rsidP="00C54552">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t>1</w:t>
            </w:r>
            <w:r w:rsidR="00362C87">
              <w:rPr>
                <w:rFonts w:ascii="Calibri Light" w:hAnsi="Calibri Light" w:cs="Calibri Light"/>
                <w:color w:val="000000" w:themeColor="text1"/>
                <w:lang w:val="lt-LT"/>
              </w:rPr>
              <w:t>5</w:t>
            </w:r>
            <w:r w:rsidR="00CC1BED">
              <w:rPr>
                <w:rFonts w:ascii="Calibri Light" w:hAnsi="Calibri Light" w:cs="Calibri Light"/>
                <w:color w:val="000000" w:themeColor="text1"/>
                <w:lang w:val="lt-LT"/>
              </w:rPr>
              <w:t xml:space="preserve">. </w:t>
            </w:r>
          </w:p>
        </w:tc>
        <w:tc>
          <w:tcPr>
            <w:tcW w:w="2268" w:type="dxa"/>
            <w:tcBorders>
              <w:top w:val="single" w:sz="4" w:space="0" w:color="auto"/>
              <w:left w:val="single" w:sz="4" w:space="0" w:color="auto"/>
              <w:bottom w:val="single" w:sz="4" w:space="0" w:color="auto"/>
              <w:right w:val="single" w:sz="4" w:space="0" w:color="auto"/>
            </w:tcBorders>
            <w:vAlign w:val="center"/>
          </w:tcPr>
          <w:p w14:paraId="70F4D497" w14:textId="77777777" w:rsidR="00CC1BED" w:rsidRPr="00FB1A36" w:rsidRDefault="00CC1BED"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Aplinkosauginiai reikalavimai</w:t>
            </w:r>
          </w:p>
        </w:tc>
        <w:tc>
          <w:tcPr>
            <w:tcW w:w="6662" w:type="dxa"/>
            <w:tcBorders>
              <w:top w:val="single" w:sz="4" w:space="0" w:color="auto"/>
              <w:left w:val="single" w:sz="4" w:space="0" w:color="auto"/>
              <w:bottom w:val="single" w:sz="4" w:space="0" w:color="auto"/>
              <w:right w:val="single" w:sz="4" w:space="0" w:color="auto"/>
            </w:tcBorders>
            <w:vAlign w:val="center"/>
          </w:tcPr>
          <w:p w14:paraId="7B8C9DC9" w14:textId="52B4A903" w:rsidR="00CC1BED" w:rsidRPr="00CC1BED" w:rsidRDefault="00CC1BED" w:rsidP="00CC1BED">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CC1BED">
              <w:rPr>
                <w:rFonts w:ascii="Calibri Light" w:hAnsi="Calibri Light" w:cs="Calibri Light"/>
                <w:noProof/>
                <w:color w:val="000000" w:themeColor="text1"/>
                <w:lang w:val="lt-LT" w:eastAsia="lt-LT"/>
              </w:rPr>
              <w:t>Vadovaujantis Lietuvos Respublikos aplinkos ministro 2011 m. birželio 28 d. įsakymu Nr. D1-508 „</w:t>
            </w:r>
            <w:r w:rsidR="00584D55">
              <w:rPr>
                <w:rFonts w:ascii="Calibri Light" w:hAnsi="Calibri Light" w:cs="Calibri Light"/>
                <w:noProof/>
                <w:color w:val="000000" w:themeColor="text1"/>
                <w:lang w:val="lt-LT" w:eastAsia="lt-LT"/>
              </w:rPr>
              <w:t>Dėl a</w:t>
            </w:r>
            <w:r w:rsidRPr="00CC1BED">
              <w:rPr>
                <w:rFonts w:ascii="Calibri Light" w:hAnsi="Calibri Light" w:cs="Calibri Light"/>
                <w:noProof/>
                <w:color w:val="000000" w:themeColor="text1"/>
                <w:lang w:val="lt-LT" w:eastAsia="lt-LT"/>
              </w:rPr>
              <w:t>plinkos apsaugos kriterijų taikymo, vykdant žaliuosius pirkimus, tvarkos aprašo</w:t>
            </w:r>
            <w:r w:rsidR="00363378">
              <w:rPr>
                <w:rFonts w:ascii="Calibri Light" w:hAnsi="Calibri Light" w:cs="Calibri Light"/>
                <w:noProof/>
                <w:color w:val="000000" w:themeColor="text1"/>
                <w:lang w:val="lt-LT" w:eastAsia="lt-LT"/>
              </w:rPr>
              <w:t xml:space="preserve"> patvirtinimo</w:t>
            </w:r>
            <w:r w:rsidR="008872E7">
              <w:rPr>
                <w:rFonts w:ascii="Calibri Light" w:hAnsi="Calibri Light" w:cs="Calibri Light"/>
                <w:noProof/>
                <w:color w:val="000000" w:themeColor="text1"/>
                <w:lang w:val="lt-LT" w:eastAsia="lt-LT"/>
              </w:rPr>
              <w:t>“</w:t>
            </w:r>
            <w:r w:rsidRPr="00CC1BED">
              <w:rPr>
                <w:rFonts w:ascii="Calibri Light" w:hAnsi="Calibri Light" w:cs="Calibri Light"/>
                <w:noProof/>
                <w:color w:val="000000" w:themeColor="text1"/>
                <w:lang w:val="lt-LT" w:eastAsia="lt-LT"/>
              </w:rPr>
              <w:t xml:space="preserve"> (toliau – Tvarkos aprašas)</w:t>
            </w:r>
            <w:r w:rsidR="00CA51E8">
              <w:rPr>
                <w:rFonts w:ascii="Calibri Light" w:hAnsi="Calibri Light" w:cs="Calibri Light"/>
                <w:noProof/>
                <w:color w:val="000000" w:themeColor="text1"/>
                <w:lang w:val="lt-LT" w:eastAsia="lt-LT"/>
              </w:rPr>
              <w:t xml:space="preserve"> </w:t>
            </w:r>
            <w:r w:rsidRPr="00CC1BED">
              <w:rPr>
                <w:rFonts w:ascii="Calibri Light" w:hAnsi="Calibri Light" w:cs="Calibri Light"/>
                <w:noProof/>
                <w:color w:val="000000" w:themeColor="text1"/>
                <w:lang w:val="lt-LT" w:eastAsia="lt-LT"/>
              </w:rPr>
              <w:t>4.1</w:t>
            </w:r>
            <w:r w:rsidR="00CA51E8">
              <w:rPr>
                <w:rFonts w:ascii="Calibri Light" w:hAnsi="Calibri Light" w:cs="Calibri Light"/>
                <w:noProof/>
                <w:color w:val="000000" w:themeColor="text1"/>
                <w:lang w:val="lt-LT" w:eastAsia="lt-LT"/>
              </w:rPr>
              <w:t xml:space="preserve"> </w:t>
            </w:r>
            <w:r w:rsidRPr="00CC1BED">
              <w:rPr>
                <w:rFonts w:ascii="Calibri Light" w:hAnsi="Calibri Light" w:cs="Calibri Light"/>
                <w:noProof/>
                <w:color w:val="000000" w:themeColor="text1"/>
                <w:lang w:val="lt-LT" w:eastAsia="lt-LT"/>
              </w:rPr>
              <w:t xml:space="preserve">p. </w:t>
            </w:r>
            <w:r w:rsidR="00845F5C">
              <w:rPr>
                <w:rFonts w:ascii="Calibri Light" w:hAnsi="Calibri Light" w:cs="Calibri Light"/>
                <w:noProof/>
                <w:color w:val="000000" w:themeColor="text1"/>
                <w:lang w:val="lt-LT" w:eastAsia="lt-LT"/>
              </w:rPr>
              <w:t>planšetinis</w:t>
            </w:r>
            <w:r w:rsidRPr="00CC1BED">
              <w:rPr>
                <w:rFonts w:ascii="Calibri Light" w:hAnsi="Calibri Light" w:cs="Calibri Light"/>
                <w:noProof/>
                <w:color w:val="000000" w:themeColor="text1"/>
                <w:lang w:val="lt-LT" w:eastAsia="lt-LT"/>
              </w:rPr>
              <w:t xml:space="preserve"> kompiuteris turi atitikti: </w:t>
            </w:r>
          </w:p>
          <w:p w14:paraId="5C8E2ED0" w14:textId="77777777" w:rsidR="00CC1BED" w:rsidRPr="00CC1BED" w:rsidRDefault="00CC1BED"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CC1BED">
              <w:rPr>
                <w:rFonts w:ascii="Calibri Light" w:hAnsi="Calibri Light" w:cs="Calibri Light"/>
                <w:noProof/>
                <w:color w:val="000000" w:themeColor="text1"/>
                <w:lang w:val="lt-LT" w:eastAsia="lt-LT"/>
              </w:rPr>
              <w:t>1. visus produktui nustatytus ir aplinkos ministro įsakymu patvirtintus minimalius aplinkos apsaugos kriterijus, nurodytus Tvarkos aprašo 2 priedo IV skyriuje „Kompiuteriai ir planšetės“:</w:t>
            </w:r>
          </w:p>
          <w:p w14:paraId="55A6D912" w14:textId="77777777" w:rsidR="00CC1BED" w:rsidRPr="00CC1BED" w:rsidRDefault="00CC1BED"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CC1BED">
              <w:rPr>
                <w:rFonts w:ascii="Calibri Light" w:hAnsi="Calibri Light" w:cs="Calibri Light"/>
                <w:noProof/>
                <w:color w:val="000000" w:themeColor="text1"/>
                <w:lang w:val="lt-LT" w:eastAsia="lt-LT"/>
              </w:rPr>
              <w:t xml:space="preserve">1.1. prekės, įtrauktos į Lietuvos Respublikos energetikos ministro 2015 m. birželio 18 d. įsakymu Nr. 1-154 „Dėl Prekių, išskyrus kelių transporto priemones, kurioms viešųjų pirkimų metu taikomi energijos vartojimo efektyvumo reikalavimai, sąrašo patvirtinimo“ patvirtintą Prekių, išskyrus kelių transporto priemones, kurioms viešųjų pirkimų metu taikomi energijos vartojimo efektyvumo reikalavimai, sąrašą, turi atitikti aukščiausio energinio efektyvumo </w:t>
            </w:r>
            <w:r w:rsidRPr="00CC1BED">
              <w:rPr>
                <w:rFonts w:ascii="Calibri Light" w:hAnsi="Calibri Light" w:cs="Calibri Light"/>
                <w:noProof/>
                <w:color w:val="000000" w:themeColor="text1"/>
                <w:lang w:val="lt-LT" w:eastAsia="lt-LT"/>
              </w:rPr>
              <w:lastRenderedPageBreak/>
              <w:t>klasę (prieinamą Lietuvos Respublikos rinkoje), nustatytą Europos Komisijos reglamentuose dėl gaminių energijos vartojimo efektyvumo ženklinimo reikalavimų. Jeigu minėti reikalavimai prekėms netaikomi, prekės turi atitikti Europos Komisijos reglamentuose dėl gaminių ekologinio projektavimo nustatytus efektyvaus energijos vartojimo kriterijus (https://eur-lex.europa.eu/eli/reg/2013/617/2020-03-01).</w:t>
            </w:r>
          </w:p>
          <w:p w14:paraId="70FA1C2C" w14:textId="7D53FD85" w:rsidR="00584D55" w:rsidRDefault="007B196F" w:rsidP="00584D5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Pr>
                <w:rFonts w:ascii="Calibri Light" w:hAnsi="Calibri Light" w:cs="Calibri Light"/>
                <w:i/>
                <w:noProof/>
                <w:color w:val="000000" w:themeColor="text1"/>
                <w:lang w:val="lt-LT" w:eastAsia="lt-LT"/>
              </w:rPr>
              <w:t>K</w:t>
            </w:r>
            <w:r w:rsidR="00CC1BED" w:rsidRPr="0027632E">
              <w:rPr>
                <w:rFonts w:ascii="Calibri Light" w:hAnsi="Calibri Light" w:cs="Calibri Light"/>
                <w:i/>
                <w:noProof/>
                <w:color w:val="000000" w:themeColor="text1"/>
                <w:lang w:val="lt-LT" w:eastAsia="lt-LT"/>
              </w:rPr>
              <w:t>artu su pasiūlymu pateik</w:t>
            </w:r>
            <w:r w:rsidR="009729C5">
              <w:rPr>
                <w:rFonts w:ascii="Calibri Light" w:hAnsi="Calibri Light" w:cs="Calibri Light"/>
                <w:i/>
                <w:noProof/>
                <w:color w:val="000000" w:themeColor="text1"/>
                <w:lang w:val="lt-LT" w:eastAsia="lt-LT"/>
              </w:rPr>
              <w:t>iama</w:t>
            </w:r>
            <w:r w:rsidR="00584D55">
              <w:rPr>
                <w:rFonts w:ascii="Calibri Light" w:hAnsi="Calibri Light" w:cs="Calibri Light"/>
                <w:i/>
                <w:noProof/>
                <w:color w:val="000000" w:themeColor="text1"/>
                <w:lang w:val="lt-LT" w:eastAsia="lt-LT"/>
              </w:rPr>
              <w:t>:</w:t>
            </w:r>
            <w:r w:rsidR="00CC1BED" w:rsidRPr="0027632E">
              <w:rPr>
                <w:rFonts w:ascii="Calibri Light" w:hAnsi="Calibri Light" w:cs="Calibri Light"/>
                <w:i/>
                <w:noProof/>
                <w:color w:val="000000" w:themeColor="text1"/>
                <w:lang w:val="lt-LT" w:eastAsia="lt-LT"/>
              </w:rPr>
              <w:t xml:space="preserve"> </w:t>
            </w:r>
          </w:p>
          <w:p w14:paraId="66BEA29A" w14:textId="730F1143" w:rsidR="00584D55" w:rsidRPr="00EF6E6C" w:rsidRDefault="00584D55" w:rsidP="00EF6E6C">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584D55">
              <w:rPr>
                <w:rFonts w:ascii="Calibri Light" w:hAnsi="Calibri Light" w:cs="Calibri Light"/>
                <w:i/>
                <w:noProof/>
                <w:color w:val="000000" w:themeColor="text1"/>
                <w:lang w:val="lt-LT" w:eastAsia="lt-LT"/>
              </w:rPr>
              <w:t>a) gamintojo atitikties deklaracija, patvirtinanti, kad prekės atitinka Europos Komisijos reglamentuose dėl gaminių</w:t>
            </w:r>
            <w:r w:rsidR="00EF6E6C">
              <w:rPr>
                <w:rFonts w:ascii="Calibri Light" w:hAnsi="Calibri Light" w:cs="Calibri Light"/>
                <w:i/>
                <w:noProof/>
                <w:color w:val="000000" w:themeColor="text1"/>
                <w:lang w:val="lt-LT" w:eastAsia="lt-LT"/>
              </w:rPr>
              <w:t xml:space="preserve"> </w:t>
            </w:r>
            <w:r w:rsidRPr="00EF6E6C">
              <w:rPr>
                <w:rFonts w:ascii="Calibri Light" w:hAnsi="Calibri Light" w:cs="Calibri Light"/>
                <w:i/>
                <w:noProof/>
                <w:color w:val="000000" w:themeColor="text1"/>
                <w:lang w:val="lt-LT" w:eastAsia="lt-LT"/>
              </w:rPr>
              <w:t>ekologinio projektavimo nurodytus reikalavimus, arba</w:t>
            </w:r>
          </w:p>
          <w:p w14:paraId="3A70C949" w14:textId="77777777" w:rsidR="00584D55" w:rsidRPr="00584D55" w:rsidRDefault="00584D55" w:rsidP="00584D5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584D55">
              <w:rPr>
                <w:rFonts w:ascii="Calibri Light" w:hAnsi="Calibri Light" w:cs="Calibri Light"/>
                <w:i/>
                <w:noProof/>
                <w:color w:val="000000" w:themeColor="text1"/>
                <w:lang w:val="lt-LT" w:eastAsia="lt-LT"/>
              </w:rPr>
              <w:t>b) gamintojo techniniai dokumentai, arba</w:t>
            </w:r>
          </w:p>
          <w:p w14:paraId="731A4587" w14:textId="77777777" w:rsidR="00E4074A" w:rsidRDefault="00584D55"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584D55">
              <w:rPr>
                <w:rFonts w:ascii="Calibri Light" w:hAnsi="Calibri Light" w:cs="Calibri Light"/>
                <w:i/>
                <w:noProof/>
                <w:color w:val="000000" w:themeColor="text1"/>
                <w:lang w:val="lt-LT" w:eastAsia="lt-LT"/>
              </w:rPr>
              <w:t>c) kiti lygiaverčiai įrodymai.</w:t>
            </w:r>
          </w:p>
          <w:p w14:paraId="23484C66" w14:textId="77777777" w:rsidR="00E4074A" w:rsidRDefault="00E4074A"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p>
          <w:p w14:paraId="17DD8873" w14:textId="24C785B7" w:rsidR="00CC1BED" w:rsidRPr="00CC1BED" w:rsidRDefault="00584D55"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584D55" w:rsidDel="00584D55">
              <w:rPr>
                <w:rFonts w:ascii="Calibri Light" w:hAnsi="Calibri Light" w:cs="Calibri Light"/>
                <w:i/>
                <w:noProof/>
                <w:color w:val="000000" w:themeColor="text1"/>
                <w:lang w:val="lt-LT" w:eastAsia="lt-LT"/>
              </w:rPr>
              <w:t xml:space="preserve"> </w:t>
            </w:r>
            <w:r w:rsidR="00CC1BED" w:rsidRPr="00CC1BED">
              <w:rPr>
                <w:rFonts w:ascii="Calibri Light" w:hAnsi="Calibri Light" w:cs="Calibri Light"/>
                <w:noProof/>
                <w:color w:val="000000" w:themeColor="text1"/>
                <w:lang w:val="lt-LT" w:eastAsia="lt-LT"/>
              </w:rPr>
              <w:t>1.2.  įranga turi turėti</w:t>
            </w:r>
            <w:r w:rsidR="004C12CA">
              <w:rPr>
                <w:rFonts w:ascii="Calibri Light" w:hAnsi="Calibri Light" w:cs="Calibri Light"/>
                <w:noProof/>
                <w:color w:val="000000" w:themeColor="text1"/>
                <w:lang w:val="lt-LT" w:eastAsia="lt-LT"/>
              </w:rPr>
              <w:t xml:space="preserve"> bent vieną</w:t>
            </w:r>
            <w:r w:rsidR="00CC1BED" w:rsidRPr="00CC1BED">
              <w:rPr>
                <w:rFonts w:ascii="Calibri Light" w:hAnsi="Calibri Light" w:cs="Calibri Light"/>
                <w:noProof/>
                <w:color w:val="000000" w:themeColor="text1"/>
                <w:lang w:val="lt-LT" w:eastAsia="lt-LT"/>
              </w:rPr>
              <w:t xml:space="preserve"> standartin</w:t>
            </w:r>
            <w:r w:rsidR="004C12CA">
              <w:rPr>
                <w:rFonts w:ascii="Calibri Light" w:hAnsi="Calibri Light" w:cs="Calibri Light"/>
                <w:noProof/>
                <w:color w:val="000000" w:themeColor="text1"/>
                <w:lang w:val="lt-LT" w:eastAsia="lt-LT"/>
              </w:rPr>
              <w:t>į</w:t>
            </w:r>
            <w:r w:rsidR="00CC1BED" w:rsidRPr="00CC1BED">
              <w:rPr>
                <w:rFonts w:ascii="Calibri Light" w:hAnsi="Calibri Light" w:cs="Calibri Light"/>
                <w:noProof/>
                <w:color w:val="000000" w:themeColor="text1"/>
                <w:lang w:val="lt-LT" w:eastAsia="lt-LT"/>
              </w:rPr>
              <w:t xml:space="preserve"> USB C™ tipo lizd</w:t>
            </w:r>
            <w:r w:rsidR="001774BD">
              <w:rPr>
                <w:rFonts w:ascii="Calibri Light" w:hAnsi="Calibri Light" w:cs="Calibri Light"/>
                <w:noProof/>
                <w:color w:val="000000" w:themeColor="text1"/>
                <w:lang w:val="lt-LT" w:eastAsia="lt-LT"/>
              </w:rPr>
              <w:t>ą</w:t>
            </w:r>
            <w:r w:rsidR="00CC1BED" w:rsidRPr="00CC1BED">
              <w:rPr>
                <w:rFonts w:ascii="Calibri Light" w:hAnsi="Calibri Light" w:cs="Calibri Light"/>
                <w:noProof/>
                <w:color w:val="000000" w:themeColor="text1"/>
                <w:lang w:val="lt-LT" w:eastAsia="lt-LT"/>
              </w:rPr>
              <w:t xml:space="preserve"> (prievad</w:t>
            </w:r>
            <w:r w:rsidR="001774BD">
              <w:rPr>
                <w:rFonts w:ascii="Calibri Light" w:hAnsi="Calibri Light" w:cs="Calibri Light"/>
                <w:noProof/>
                <w:color w:val="000000" w:themeColor="text1"/>
                <w:lang w:val="lt-LT" w:eastAsia="lt-LT"/>
              </w:rPr>
              <w:t>ą</w:t>
            </w:r>
            <w:r w:rsidR="00CC1BED" w:rsidRPr="00CC1BED">
              <w:rPr>
                <w:rFonts w:ascii="Calibri Light" w:hAnsi="Calibri Light" w:cs="Calibri Light"/>
                <w:noProof/>
                <w:color w:val="000000" w:themeColor="text1"/>
                <w:lang w:val="lt-LT" w:eastAsia="lt-LT"/>
              </w:rPr>
              <w:t>), skirt</w:t>
            </w:r>
            <w:r w:rsidR="001774BD">
              <w:rPr>
                <w:rFonts w:ascii="Calibri Light" w:hAnsi="Calibri Light" w:cs="Calibri Light"/>
                <w:noProof/>
                <w:color w:val="000000" w:themeColor="text1"/>
                <w:lang w:val="lt-LT" w:eastAsia="lt-LT"/>
              </w:rPr>
              <w:t>ą</w:t>
            </w:r>
            <w:r w:rsidR="00CC1BED" w:rsidRPr="00CC1BED">
              <w:rPr>
                <w:rFonts w:ascii="Calibri Light" w:hAnsi="Calibri Light" w:cs="Calibri Light"/>
                <w:noProof/>
                <w:color w:val="000000" w:themeColor="text1"/>
                <w:lang w:val="lt-LT" w:eastAsia="lt-LT"/>
              </w:rPr>
              <w:t xml:space="preserve"> keistis duomenimis ir pasižymintį atgaliniu suderinamumu su USB 2.0 </w:t>
            </w:r>
            <w:r w:rsidR="001774BD" w:rsidRPr="001774BD">
              <w:rPr>
                <w:rFonts w:ascii="Calibri Light" w:hAnsi="Calibri Light" w:cs="Calibri Light"/>
                <w:noProof/>
                <w:color w:val="000000" w:themeColor="text1"/>
                <w:lang w:val="lt-LT" w:eastAsia="lt-LT"/>
              </w:rPr>
              <w:t xml:space="preserve">atsižvelgiant į </w:t>
            </w:r>
            <w:r w:rsidR="00CC1BED" w:rsidRPr="00CC1BED">
              <w:rPr>
                <w:rFonts w:ascii="Calibri Light" w:hAnsi="Calibri Light" w:cs="Calibri Light"/>
                <w:noProof/>
                <w:color w:val="000000" w:themeColor="text1"/>
                <w:lang w:val="lt-LT" w:eastAsia="lt-LT"/>
              </w:rPr>
              <w:t>IEC 62680-1-3:2018</w:t>
            </w:r>
            <w:r w:rsidR="00FE5D23">
              <w:t xml:space="preserve"> </w:t>
            </w:r>
            <w:r w:rsidR="00FE5D23" w:rsidRPr="00FE5D23">
              <w:rPr>
                <w:rFonts w:ascii="Calibri Light" w:hAnsi="Calibri Light" w:cs="Calibri Light"/>
                <w:noProof/>
                <w:color w:val="000000" w:themeColor="text1"/>
                <w:lang w:val="lt-LT" w:eastAsia="lt-LT"/>
              </w:rPr>
              <w:t>arba lygiavertį standartą</w:t>
            </w:r>
            <w:r w:rsidR="00CC1BED" w:rsidRPr="00CC1BED">
              <w:rPr>
                <w:rFonts w:ascii="Calibri Light" w:hAnsi="Calibri Light" w:cs="Calibri Light"/>
                <w:noProof/>
                <w:color w:val="000000" w:themeColor="text1"/>
                <w:lang w:val="lt-LT" w:eastAsia="lt-LT"/>
              </w:rPr>
              <w:t>.</w:t>
            </w:r>
          </w:p>
          <w:p w14:paraId="4F013DAA" w14:textId="7F111BEA" w:rsidR="00584D55" w:rsidRDefault="007B196F"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Pr>
                <w:rFonts w:ascii="Calibri Light" w:hAnsi="Calibri Light" w:cs="Calibri Light"/>
                <w:i/>
                <w:noProof/>
                <w:color w:val="000000" w:themeColor="text1"/>
                <w:lang w:val="lt-LT" w:eastAsia="lt-LT"/>
              </w:rPr>
              <w:t>K</w:t>
            </w:r>
            <w:r w:rsidR="00CC1BED" w:rsidRPr="0027632E">
              <w:rPr>
                <w:rFonts w:ascii="Calibri Light" w:hAnsi="Calibri Light" w:cs="Calibri Light"/>
                <w:i/>
                <w:noProof/>
                <w:color w:val="000000" w:themeColor="text1"/>
                <w:lang w:val="lt-LT" w:eastAsia="lt-LT"/>
              </w:rPr>
              <w:t xml:space="preserve">artu su pasiūlymu </w:t>
            </w:r>
            <w:r w:rsidR="00584D55" w:rsidRPr="0027632E">
              <w:rPr>
                <w:rFonts w:ascii="Calibri Light" w:hAnsi="Calibri Light" w:cs="Calibri Light"/>
                <w:i/>
                <w:noProof/>
                <w:color w:val="000000" w:themeColor="text1"/>
                <w:lang w:val="lt-LT" w:eastAsia="lt-LT"/>
              </w:rPr>
              <w:t>pateik</w:t>
            </w:r>
            <w:r w:rsidR="009729C5">
              <w:rPr>
                <w:rFonts w:ascii="Calibri Light" w:hAnsi="Calibri Light" w:cs="Calibri Light"/>
                <w:i/>
                <w:noProof/>
                <w:color w:val="000000" w:themeColor="text1"/>
                <w:lang w:val="lt-LT" w:eastAsia="lt-LT"/>
              </w:rPr>
              <w:t>iama</w:t>
            </w:r>
            <w:r w:rsidR="00584D55">
              <w:rPr>
                <w:rFonts w:ascii="Calibri Light" w:hAnsi="Calibri Light" w:cs="Calibri Light"/>
                <w:i/>
                <w:noProof/>
                <w:color w:val="000000" w:themeColor="text1"/>
                <w:lang w:val="lt-LT" w:eastAsia="lt-LT"/>
              </w:rPr>
              <w:t>:</w:t>
            </w:r>
          </w:p>
          <w:p w14:paraId="7B587D82" w14:textId="26A53DDB" w:rsidR="00584D55" w:rsidRPr="00584D55" w:rsidRDefault="00584D55" w:rsidP="00B803F0">
            <w:pPr>
              <w:pStyle w:val="Sraopastraipa"/>
              <w:widowControl w:val="0"/>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584D55">
              <w:rPr>
                <w:rFonts w:ascii="Calibri Light" w:hAnsi="Calibri Light" w:cs="Calibri Light"/>
                <w:i/>
                <w:noProof/>
                <w:color w:val="000000" w:themeColor="text1"/>
                <w:lang w:val="lt-LT" w:eastAsia="lt-LT"/>
              </w:rPr>
              <w:t xml:space="preserve">a) </w:t>
            </w:r>
            <w:r w:rsidR="009729C5">
              <w:rPr>
                <w:rFonts w:ascii="Calibri Light" w:hAnsi="Calibri Light" w:cs="Calibri Light"/>
                <w:i/>
                <w:noProof/>
                <w:color w:val="000000" w:themeColor="text1"/>
                <w:lang w:val="lt-LT" w:eastAsia="lt-LT"/>
              </w:rPr>
              <w:t>t</w:t>
            </w:r>
            <w:r w:rsidRPr="00584D55">
              <w:rPr>
                <w:rFonts w:ascii="Calibri Light" w:hAnsi="Calibri Light" w:cs="Calibri Light"/>
                <w:i/>
                <w:noProof/>
                <w:color w:val="000000" w:themeColor="text1"/>
                <w:lang w:val="lt-LT" w:eastAsia="lt-LT"/>
              </w:rPr>
              <w:t>iekėjas turi pateikti kiekvieno siūlomo modelio gaminio naudojimo vadovą, o jame turi būti pateiktas prietaiso išskaidytasis brėžinys, kuriame būtų nurodyti naudojamų jungčių tipai arba pateikta informacija apie įrenginyje naudojamus jungčių tipus, arba</w:t>
            </w:r>
          </w:p>
          <w:p w14:paraId="0CD3D170" w14:textId="572271F2" w:rsidR="00584D55" w:rsidRPr="00584D55" w:rsidRDefault="00584D55" w:rsidP="00B803F0">
            <w:pPr>
              <w:pStyle w:val="Sraopastraipa"/>
              <w:widowControl w:val="0"/>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584D55">
              <w:rPr>
                <w:rFonts w:ascii="Calibri Light" w:hAnsi="Calibri Light" w:cs="Calibri Light"/>
                <w:i/>
                <w:noProof/>
                <w:color w:val="000000" w:themeColor="text1"/>
                <w:lang w:val="lt-LT" w:eastAsia="lt-LT"/>
              </w:rPr>
              <w:t>b) gamintojo techniniai dokumentai, arba</w:t>
            </w:r>
          </w:p>
          <w:p w14:paraId="35167275" w14:textId="5F7A3278" w:rsidR="00584D55" w:rsidRPr="00584D55" w:rsidRDefault="00584D55" w:rsidP="00B803F0">
            <w:pPr>
              <w:pStyle w:val="Sraopastraipa"/>
              <w:widowControl w:val="0"/>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584D55">
              <w:rPr>
                <w:rFonts w:ascii="Calibri Light" w:hAnsi="Calibri Light" w:cs="Calibri Light"/>
                <w:i/>
                <w:noProof/>
                <w:color w:val="000000" w:themeColor="text1"/>
                <w:lang w:val="lt-LT" w:eastAsia="lt-LT"/>
              </w:rPr>
              <w:t>c) atitinkamas I tipo ekologinis ženklas (sertifikatas). Atitinkamu I tipo ekologiniu ženklu paženklinta ir nurodytus reikalavimus atitinkanti įranga bus laikoma atitinkančia šį kriterijų (pavyzdžiui „TCO Certified 8“ ženklu užtikrinama, kad būtų naudojama bent viena C tipo USB jungtis), arba</w:t>
            </w:r>
          </w:p>
          <w:p w14:paraId="28C86CFC" w14:textId="6DEF1276" w:rsidR="00CC1BED" w:rsidRDefault="00584D55" w:rsidP="00B803F0">
            <w:pPr>
              <w:pStyle w:val="Sraopastraipa"/>
              <w:widowControl w:val="0"/>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584D55">
              <w:rPr>
                <w:rFonts w:ascii="Calibri Light" w:hAnsi="Calibri Light" w:cs="Calibri Light"/>
                <w:i/>
                <w:noProof/>
                <w:color w:val="000000" w:themeColor="text1"/>
                <w:lang w:val="lt-LT" w:eastAsia="lt-LT"/>
              </w:rPr>
              <w:t>d) kiti lygiaverčiai įrodymai.</w:t>
            </w:r>
          </w:p>
          <w:p w14:paraId="5858D07A" w14:textId="77777777" w:rsidR="00A723D0" w:rsidRPr="0027632E" w:rsidRDefault="00A723D0" w:rsidP="00B803F0">
            <w:pPr>
              <w:pStyle w:val="Sraopastraipa"/>
              <w:widowControl w:val="0"/>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p>
          <w:p w14:paraId="2C09C4C8" w14:textId="77777777" w:rsidR="00845F5C" w:rsidRPr="00845F5C" w:rsidRDefault="00845F5C"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845F5C">
              <w:rPr>
                <w:rFonts w:ascii="Calibri Light" w:hAnsi="Calibri Light" w:cs="Calibri Light"/>
                <w:noProof/>
                <w:color w:val="000000" w:themeColor="text1"/>
                <w:lang w:val="lt-LT" w:eastAsia="lt-LT"/>
              </w:rPr>
              <w:t xml:space="preserve">1.3. </w:t>
            </w:r>
            <w:r w:rsidR="00B94973">
              <w:rPr>
                <w:rFonts w:ascii="Calibri Light" w:hAnsi="Calibri Light" w:cs="Calibri Light"/>
                <w:noProof/>
                <w:color w:val="000000" w:themeColor="text1"/>
                <w:lang w:val="lt-LT" w:eastAsia="lt-LT"/>
              </w:rPr>
              <w:t>B</w:t>
            </w:r>
            <w:r w:rsidRPr="00845F5C">
              <w:rPr>
                <w:rFonts w:ascii="Calibri Light" w:hAnsi="Calibri Light" w:cs="Calibri Light"/>
                <w:noProof/>
                <w:color w:val="000000" w:themeColor="text1"/>
                <w:lang w:val="lt-LT" w:eastAsia="lt-LT"/>
              </w:rPr>
              <w:t>ateriją turinčių produktų bandymais nustatyta baterijos būklė po 300 ciklų turi būti ≥ 80 proc. Bandymai atliekami pagal LST EN 61960-3 „Akumuliatoriai ir jų baterijos su šarminiais arba kitokiais nerūgštiniais elektrolitais. Ličio akumuliatoriai ir baterijos, skirti nešiojamajai įrangai. 3 dalis. Prizminiai ir cilindriniai ličio akumuliatoriai ir jų baterijos“ arba lygiavertį standartą.</w:t>
            </w:r>
          </w:p>
          <w:p w14:paraId="161382C7" w14:textId="13414CB5" w:rsidR="00B803F0" w:rsidRDefault="00A723D0"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Pr>
                <w:rFonts w:ascii="Calibri Light" w:hAnsi="Calibri Light" w:cs="Calibri Light"/>
                <w:i/>
                <w:noProof/>
                <w:color w:val="000000" w:themeColor="text1"/>
                <w:lang w:val="lt-LT" w:eastAsia="lt-LT"/>
              </w:rPr>
              <w:t>K</w:t>
            </w:r>
            <w:r w:rsidR="00845F5C" w:rsidRPr="0027632E">
              <w:rPr>
                <w:rFonts w:ascii="Calibri Light" w:hAnsi="Calibri Light" w:cs="Calibri Light"/>
                <w:i/>
                <w:noProof/>
                <w:color w:val="000000" w:themeColor="text1"/>
                <w:lang w:val="lt-LT" w:eastAsia="lt-LT"/>
              </w:rPr>
              <w:t xml:space="preserve">artu su pasiūlymu </w:t>
            </w:r>
            <w:r w:rsidR="00B803F0" w:rsidRPr="0027632E">
              <w:rPr>
                <w:rFonts w:ascii="Calibri Light" w:hAnsi="Calibri Light" w:cs="Calibri Light"/>
                <w:i/>
                <w:noProof/>
                <w:color w:val="000000" w:themeColor="text1"/>
                <w:lang w:val="lt-LT" w:eastAsia="lt-LT"/>
              </w:rPr>
              <w:t>pateik</w:t>
            </w:r>
            <w:r w:rsidR="00ED4CBB">
              <w:rPr>
                <w:rFonts w:ascii="Calibri Light" w:hAnsi="Calibri Light" w:cs="Calibri Light"/>
                <w:i/>
                <w:noProof/>
                <w:color w:val="000000" w:themeColor="text1"/>
                <w:lang w:val="lt-LT" w:eastAsia="lt-LT"/>
              </w:rPr>
              <w:t>iama</w:t>
            </w:r>
            <w:r w:rsidR="00B803F0">
              <w:rPr>
                <w:rFonts w:ascii="Calibri Light" w:hAnsi="Calibri Light" w:cs="Calibri Light"/>
                <w:i/>
                <w:noProof/>
                <w:color w:val="000000" w:themeColor="text1"/>
                <w:lang w:val="lt-LT" w:eastAsia="lt-LT"/>
              </w:rPr>
              <w:t>:</w:t>
            </w:r>
          </w:p>
          <w:p w14:paraId="287186A1" w14:textId="77777777" w:rsidR="00B803F0" w:rsidRDefault="00B803F0"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27632E">
              <w:rPr>
                <w:rFonts w:ascii="Calibri Light" w:hAnsi="Calibri Light" w:cs="Calibri Light"/>
                <w:i/>
                <w:noProof/>
                <w:color w:val="000000" w:themeColor="text1"/>
                <w:lang w:val="lt-LT" w:eastAsia="lt-LT"/>
              </w:rPr>
              <w:t xml:space="preserve"> </w:t>
            </w:r>
            <w:r w:rsidRPr="00B803F0">
              <w:rPr>
                <w:rFonts w:ascii="Calibri Light" w:hAnsi="Calibri Light" w:cs="Calibri Light"/>
                <w:i/>
                <w:noProof/>
                <w:color w:val="000000" w:themeColor="text1"/>
                <w:lang w:val="lt-LT" w:eastAsia="lt-LT"/>
              </w:rPr>
              <w:t xml:space="preserve">a) Pripažintos įstaigos arba paskelbtosios (notifikuotos) institucijos bandymų protokolas, tyrimų ataskaita ar pažyma arba </w:t>
            </w:r>
          </w:p>
          <w:p w14:paraId="7B6A6196" w14:textId="77777777" w:rsidR="00B803F0" w:rsidRDefault="00B803F0"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B803F0">
              <w:rPr>
                <w:rFonts w:ascii="Calibri Light" w:hAnsi="Calibri Light" w:cs="Calibri Light"/>
                <w:i/>
                <w:noProof/>
                <w:color w:val="000000" w:themeColor="text1"/>
                <w:lang w:val="lt-LT" w:eastAsia="lt-LT"/>
              </w:rPr>
              <w:t xml:space="preserve">b) I tipo ekologinis ženklas (sertifikatas). I tipo ekologiniu ženklu paženklinti ir nurodytą reikalavimą atitinkantys gaminiai bus laikomi atitinkančiais šį kriterijų, arba </w:t>
            </w:r>
          </w:p>
          <w:p w14:paraId="11EE430D" w14:textId="4A97C58D" w:rsidR="00845F5C" w:rsidRPr="00AB2138" w:rsidRDefault="00B803F0" w:rsidP="00AB2138">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B803F0">
              <w:rPr>
                <w:rFonts w:ascii="Calibri Light" w:hAnsi="Calibri Light" w:cs="Calibri Light"/>
                <w:i/>
                <w:noProof/>
                <w:color w:val="000000" w:themeColor="text1"/>
                <w:lang w:val="lt-LT" w:eastAsia="lt-LT"/>
              </w:rPr>
              <w:t>c) kiti lygiaverčiai įrodymai</w:t>
            </w:r>
            <w:r w:rsidR="00845F5C" w:rsidRPr="0027632E">
              <w:rPr>
                <w:rFonts w:ascii="Calibri Light" w:hAnsi="Calibri Light" w:cs="Calibri Light"/>
                <w:i/>
                <w:noProof/>
                <w:color w:val="000000" w:themeColor="text1"/>
                <w:lang w:val="lt-LT" w:eastAsia="lt-LT"/>
              </w:rPr>
              <w:t>.</w:t>
            </w:r>
          </w:p>
        </w:tc>
      </w:tr>
      <w:tr w:rsidR="00B803F0" w:rsidRPr="00FB1A36" w14:paraId="2BC34748" w14:textId="77777777" w:rsidTr="006406D2">
        <w:trPr>
          <w:trHeight w:val="399"/>
        </w:trPr>
        <w:tc>
          <w:tcPr>
            <w:tcW w:w="709" w:type="dxa"/>
            <w:tcBorders>
              <w:top w:val="single" w:sz="4" w:space="0" w:color="auto"/>
              <w:left w:val="single" w:sz="4" w:space="0" w:color="auto"/>
              <w:bottom w:val="single" w:sz="4" w:space="0" w:color="auto"/>
              <w:right w:val="single" w:sz="4" w:space="0" w:color="auto"/>
            </w:tcBorders>
            <w:vAlign w:val="center"/>
          </w:tcPr>
          <w:p w14:paraId="532A0E66" w14:textId="3BDD9326" w:rsidR="00B803F0" w:rsidRDefault="00372751" w:rsidP="00C54552">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lastRenderedPageBreak/>
              <w:t>1</w:t>
            </w:r>
            <w:r w:rsidR="00362C87">
              <w:rPr>
                <w:rFonts w:ascii="Calibri Light" w:hAnsi="Calibri Light" w:cs="Calibri Light"/>
                <w:color w:val="000000" w:themeColor="text1"/>
                <w:lang w:val="lt-LT"/>
              </w:rPr>
              <w:t>6</w:t>
            </w:r>
            <w:r w:rsidR="00B803F0">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vAlign w:val="center"/>
          </w:tcPr>
          <w:p w14:paraId="0F774DBA" w14:textId="0DC951BF" w:rsidR="00B803F0" w:rsidRDefault="00B803F0"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hAnsi="Calibri Light" w:cs="Calibri Light"/>
                <w:noProof/>
                <w:color w:val="000000" w:themeColor="text1"/>
                <w:lang w:val="lt-LT" w:eastAsia="lt-LT"/>
              </w:rPr>
            </w:pPr>
            <w:r w:rsidRPr="00B803F0">
              <w:rPr>
                <w:rFonts w:ascii="Calibri Light" w:hAnsi="Calibri Light" w:cs="Calibri Light"/>
                <w:noProof/>
                <w:color w:val="000000" w:themeColor="text1"/>
                <w:lang w:val="lt-LT" w:eastAsia="lt-LT"/>
              </w:rPr>
              <w:t>Reikalavimai</w:t>
            </w:r>
            <w:r>
              <w:rPr>
                <w:rFonts w:ascii="Calibri Light" w:hAnsi="Calibri Light" w:cs="Calibri Light"/>
                <w:noProof/>
                <w:color w:val="000000" w:themeColor="text1"/>
                <w:lang w:val="lt-LT" w:eastAsia="lt-LT"/>
              </w:rPr>
              <w:t xml:space="preserve"> </w:t>
            </w:r>
            <w:r w:rsidRPr="00B803F0">
              <w:rPr>
                <w:rFonts w:ascii="Calibri Light" w:hAnsi="Calibri Light" w:cs="Calibri Light"/>
                <w:noProof/>
                <w:color w:val="000000" w:themeColor="text1"/>
                <w:lang w:val="lt-LT" w:eastAsia="lt-LT"/>
              </w:rPr>
              <w:t>pakuotėms</w:t>
            </w:r>
          </w:p>
        </w:tc>
        <w:tc>
          <w:tcPr>
            <w:tcW w:w="6662" w:type="dxa"/>
            <w:tcBorders>
              <w:top w:val="single" w:sz="4" w:space="0" w:color="auto"/>
              <w:left w:val="single" w:sz="4" w:space="0" w:color="auto"/>
              <w:bottom w:val="single" w:sz="4" w:space="0" w:color="auto"/>
              <w:right w:val="single" w:sz="4" w:space="0" w:color="auto"/>
            </w:tcBorders>
            <w:vAlign w:val="center"/>
          </w:tcPr>
          <w:p w14:paraId="3389A5C9" w14:textId="3BA52594" w:rsidR="001F6296" w:rsidRDefault="00E61608" w:rsidP="00805FD4">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J</w:t>
            </w:r>
            <w:r w:rsidR="00805FD4" w:rsidRPr="00805FD4">
              <w:rPr>
                <w:rFonts w:ascii="Calibri Light" w:hAnsi="Calibri Light" w:cs="Calibri Light"/>
                <w:noProof/>
                <w:color w:val="000000" w:themeColor="text1"/>
                <w:lang w:val="lt-LT" w:eastAsia="lt-LT"/>
              </w:rPr>
              <w:t xml:space="preserve">eigu prekės tiekiamos ar perduodamos </w:t>
            </w:r>
            <w:r>
              <w:rPr>
                <w:rFonts w:ascii="Calibri Light" w:hAnsi="Calibri Light" w:cs="Calibri Light"/>
                <w:noProof/>
                <w:color w:val="000000" w:themeColor="text1"/>
                <w:lang w:val="lt-LT" w:eastAsia="lt-LT"/>
              </w:rPr>
              <w:t>perkančiajai organizacijai</w:t>
            </w:r>
            <w:r w:rsidR="00805FD4" w:rsidRPr="00805FD4">
              <w:rPr>
                <w:rFonts w:ascii="Calibri Light" w:hAnsi="Calibri Light" w:cs="Calibri Light"/>
                <w:noProof/>
                <w:color w:val="000000" w:themeColor="text1"/>
                <w:lang w:val="lt-LT" w:eastAsia="lt-LT"/>
              </w:rPr>
              <w:t xml:space="preserve"> antrinėje pakuotėje, antrinės pakuotės</w:t>
            </w:r>
            <w:r w:rsidR="00CA51E8">
              <w:rPr>
                <w:rFonts w:ascii="Calibri Light" w:hAnsi="Calibri Light" w:cs="Calibri Light"/>
                <w:noProof/>
                <w:color w:val="000000" w:themeColor="text1"/>
                <w:lang w:val="lt-LT" w:eastAsia="lt-LT"/>
              </w:rPr>
              <w:t xml:space="preserve"> </w:t>
            </w:r>
            <w:r w:rsidR="00B803F0" w:rsidRPr="00805FD4">
              <w:rPr>
                <w:rFonts w:ascii="Calibri Light" w:hAnsi="Calibri Light" w:cs="Calibri Light"/>
                <w:noProof/>
                <w:color w:val="000000" w:themeColor="text1"/>
                <w:lang w:val="lt-LT" w:eastAsia="lt-LT"/>
              </w:rPr>
              <w:t>turi būti laikytinos perdirbamos pagal Lietuvos Respublikos mokesčio už aplinkos teršimą įstatymo nuostatas ir (ar) turi būti vienalytės (homogeniškos) pakuotės, pagamintos iš vienos rūšies medžiagos</w:t>
            </w:r>
            <w:r w:rsidR="001F6296">
              <w:rPr>
                <w:rFonts w:ascii="Calibri Light" w:hAnsi="Calibri Light" w:cs="Calibri Light"/>
                <w:noProof/>
                <w:color w:val="000000" w:themeColor="text1"/>
                <w:lang w:val="lt-LT" w:eastAsia="lt-LT"/>
              </w:rPr>
              <w:t>:</w:t>
            </w:r>
          </w:p>
          <w:tbl>
            <w:tblPr>
              <w:tblW w:w="5000" w:type="pct"/>
              <w:tblLayout w:type="fixed"/>
              <w:tblCellMar>
                <w:left w:w="0" w:type="dxa"/>
                <w:right w:w="0" w:type="dxa"/>
              </w:tblCellMar>
              <w:tblLook w:val="04A0" w:firstRow="1" w:lastRow="0" w:firstColumn="1" w:lastColumn="0" w:noHBand="0" w:noVBand="1"/>
            </w:tblPr>
            <w:tblGrid>
              <w:gridCol w:w="586"/>
              <w:gridCol w:w="3438"/>
              <w:gridCol w:w="2402"/>
            </w:tblGrid>
            <w:tr w:rsidR="007E0DE7" w:rsidRPr="00CA51E8" w14:paraId="1EEFCF4A" w14:textId="77777777" w:rsidTr="007E0DE7">
              <w:tc>
                <w:tcPr>
                  <w:tcW w:w="456"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CF619C"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Eil. Nr.</w:t>
                  </w:r>
                </w:p>
              </w:tc>
              <w:tc>
                <w:tcPr>
                  <w:tcW w:w="267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E06E39"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Pakuotės medžiaga</w:t>
                  </w:r>
                </w:p>
              </w:tc>
              <w:tc>
                <w:tcPr>
                  <w:tcW w:w="186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F13E4D"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Ženklinimas</w:t>
                  </w:r>
                </w:p>
              </w:tc>
            </w:tr>
            <w:tr w:rsidR="007E0DE7" w:rsidRPr="00CA51E8" w14:paraId="1F51CD10"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F01004"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1.</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44A35AE5"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Stiklas</w:t>
                  </w:r>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49E2DD54"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GL (arba GL nuo 70 iki 79)</w:t>
                  </w:r>
                </w:p>
              </w:tc>
            </w:tr>
            <w:tr w:rsidR="007E0DE7" w:rsidRPr="00CA51E8" w14:paraId="64007AC1"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34A7B8"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2.</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1F130D92"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Metalas</w:t>
                  </w:r>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38FC57B5"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FE (arba FE 40),</w:t>
                  </w:r>
                </w:p>
                <w:p w14:paraId="43BD8109"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ALU (arba ALU 41)</w:t>
                  </w:r>
                </w:p>
                <w:p w14:paraId="580C1EA5"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Nuo 42 iki 49</w:t>
                  </w:r>
                </w:p>
              </w:tc>
            </w:tr>
            <w:tr w:rsidR="007E0DE7" w:rsidRPr="00CA51E8" w14:paraId="28E22E47"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721DA7"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3.</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11E8337D"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Popierius ar kartonas</w:t>
                  </w:r>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140BEF26"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PAP (arba PAP nuo 20 iki 39)</w:t>
                  </w:r>
                </w:p>
              </w:tc>
            </w:tr>
            <w:tr w:rsidR="007E0DE7" w:rsidRPr="00CA51E8" w14:paraId="7DC8E9C1"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163519"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4.</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56FFAD00"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Medis ar kamštinė medžiaga</w:t>
                  </w:r>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299CC1F0"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FOR (arba FOR nuo 50 iki 59)</w:t>
                  </w:r>
                </w:p>
              </w:tc>
            </w:tr>
            <w:tr w:rsidR="007E0DE7" w:rsidRPr="00CA51E8" w14:paraId="09F9E946"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BC7B97"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5.</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1CDE07AE"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Medvilnė ar džiutas</w:t>
                  </w:r>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0CD95E0E"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TEX (arba TEX nuo 60 iki 69)</w:t>
                  </w:r>
                </w:p>
              </w:tc>
            </w:tr>
            <w:tr w:rsidR="007E0DE7" w:rsidRPr="00CA51E8" w14:paraId="3A12F481"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76E005"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6.</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127D057F" w14:textId="77777777" w:rsidR="007E0DE7" w:rsidRPr="00CA51E8" w:rsidRDefault="007E0DE7" w:rsidP="007E0DE7">
                  <w:pPr>
                    <w:jc w:val="both"/>
                    <w:rPr>
                      <w:rFonts w:ascii="Calibri Light" w:hAnsi="Calibri Light" w:cs="Calibri Light"/>
                      <w:lang w:val="lt-LT"/>
                    </w:rPr>
                  </w:pPr>
                  <w:proofErr w:type="spellStart"/>
                  <w:r w:rsidRPr="00CA51E8">
                    <w:rPr>
                      <w:rFonts w:ascii="Calibri Light" w:hAnsi="Calibri Light" w:cs="Calibri Light"/>
                      <w:color w:val="000000"/>
                      <w:sz w:val="22"/>
                      <w:szCs w:val="22"/>
                      <w:lang w:val="lt-LT"/>
                    </w:rPr>
                    <w:t>Polietilentereftalatas</w:t>
                  </w:r>
                  <w:proofErr w:type="spellEnd"/>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61489F45"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PET arba PET 1</w:t>
                  </w:r>
                </w:p>
              </w:tc>
            </w:tr>
            <w:tr w:rsidR="007E0DE7" w:rsidRPr="00CA51E8" w14:paraId="0FF6820F"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3ADBEC"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7.</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6113A527"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Aukšto tankumo polietilenas</w:t>
                  </w:r>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49B3C0C1"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HDPE (arba HDPE 2)</w:t>
                  </w:r>
                </w:p>
              </w:tc>
            </w:tr>
            <w:tr w:rsidR="007E0DE7" w:rsidRPr="00CA51E8" w14:paraId="1853F796"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E83A09"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8.</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2E075B24" w14:textId="77777777" w:rsidR="007E0DE7" w:rsidRPr="00CA51E8" w:rsidRDefault="007E0DE7" w:rsidP="007E0DE7">
                  <w:pPr>
                    <w:jc w:val="both"/>
                    <w:rPr>
                      <w:rFonts w:ascii="Calibri Light" w:hAnsi="Calibri Light" w:cs="Calibri Light"/>
                      <w:lang w:val="lt-LT"/>
                    </w:rPr>
                  </w:pPr>
                  <w:proofErr w:type="spellStart"/>
                  <w:r w:rsidRPr="00CA51E8">
                    <w:rPr>
                      <w:rFonts w:ascii="Calibri Light" w:hAnsi="Calibri Light" w:cs="Calibri Light"/>
                      <w:color w:val="000000"/>
                      <w:sz w:val="22"/>
                      <w:szCs w:val="22"/>
                      <w:lang w:val="lt-LT"/>
                    </w:rPr>
                    <w:t>Polivinilchloridas</w:t>
                  </w:r>
                  <w:proofErr w:type="spellEnd"/>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6B402EE5"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PVC (arba PVC 3)</w:t>
                  </w:r>
                </w:p>
              </w:tc>
            </w:tr>
            <w:tr w:rsidR="007E0DE7" w:rsidRPr="00CA51E8" w14:paraId="6C76784B"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4DFAA6"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9.</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1295A53F"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Žemo tankumo polietilenas</w:t>
                  </w:r>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11F12DCB"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LDPE (arba LDPE 4)</w:t>
                  </w:r>
                </w:p>
              </w:tc>
            </w:tr>
            <w:tr w:rsidR="007E0DE7" w:rsidRPr="00CA51E8" w14:paraId="47F2A57E"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F1D441"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10.</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33687098"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Polipropilenas</w:t>
                  </w:r>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48B44CC9"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PP (arba PP 5)</w:t>
                  </w:r>
                </w:p>
              </w:tc>
            </w:tr>
            <w:tr w:rsidR="007E0DE7" w:rsidRPr="00CA51E8" w14:paraId="603F1E39" w14:textId="77777777" w:rsidTr="007E0DE7">
              <w:tc>
                <w:tcPr>
                  <w:tcW w:w="45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C3B0E2"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11.</w:t>
                  </w:r>
                </w:p>
              </w:tc>
              <w:tc>
                <w:tcPr>
                  <w:tcW w:w="2675" w:type="pct"/>
                  <w:tcBorders>
                    <w:top w:val="nil"/>
                    <w:left w:val="nil"/>
                    <w:bottom w:val="single" w:sz="8" w:space="0" w:color="auto"/>
                    <w:right w:val="single" w:sz="8" w:space="0" w:color="auto"/>
                  </w:tcBorders>
                  <w:tcMar>
                    <w:top w:w="0" w:type="dxa"/>
                    <w:left w:w="108" w:type="dxa"/>
                    <w:bottom w:w="0" w:type="dxa"/>
                    <w:right w:w="108" w:type="dxa"/>
                  </w:tcMar>
                  <w:hideMark/>
                </w:tcPr>
                <w:p w14:paraId="6865AD55" w14:textId="77777777" w:rsidR="007E0DE7" w:rsidRPr="00CA51E8" w:rsidRDefault="007E0DE7" w:rsidP="007E0DE7">
                  <w:pPr>
                    <w:jc w:val="both"/>
                    <w:rPr>
                      <w:rFonts w:ascii="Calibri Light" w:hAnsi="Calibri Light" w:cs="Calibri Light"/>
                      <w:lang w:val="lt-LT"/>
                    </w:rPr>
                  </w:pPr>
                  <w:proofErr w:type="spellStart"/>
                  <w:r w:rsidRPr="00CA51E8">
                    <w:rPr>
                      <w:rFonts w:ascii="Calibri Light" w:hAnsi="Calibri Light" w:cs="Calibri Light"/>
                      <w:color w:val="000000"/>
                      <w:sz w:val="22"/>
                      <w:szCs w:val="22"/>
                      <w:lang w:val="lt-LT"/>
                    </w:rPr>
                    <w:t>Polistirenas</w:t>
                  </w:r>
                  <w:proofErr w:type="spellEnd"/>
                </w:p>
              </w:tc>
              <w:tc>
                <w:tcPr>
                  <w:tcW w:w="1869" w:type="pct"/>
                  <w:tcBorders>
                    <w:top w:val="nil"/>
                    <w:left w:val="nil"/>
                    <w:bottom w:val="single" w:sz="8" w:space="0" w:color="auto"/>
                    <w:right w:val="single" w:sz="8" w:space="0" w:color="auto"/>
                  </w:tcBorders>
                  <w:tcMar>
                    <w:top w:w="0" w:type="dxa"/>
                    <w:left w:w="108" w:type="dxa"/>
                    <w:bottom w:w="0" w:type="dxa"/>
                    <w:right w:w="108" w:type="dxa"/>
                  </w:tcMar>
                  <w:hideMark/>
                </w:tcPr>
                <w:p w14:paraId="1FB790EA" w14:textId="77777777" w:rsidR="007E0DE7" w:rsidRPr="00CA51E8" w:rsidRDefault="007E0DE7" w:rsidP="007E0DE7">
                  <w:pPr>
                    <w:jc w:val="both"/>
                    <w:rPr>
                      <w:rFonts w:ascii="Calibri Light" w:hAnsi="Calibri Light" w:cs="Calibri Light"/>
                      <w:lang w:val="lt-LT"/>
                    </w:rPr>
                  </w:pPr>
                  <w:r w:rsidRPr="00CA51E8">
                    <w:rPr>
                      <w:rFonts w:ascii="Calibri Light" w:hAnsi="Calibri Light" w:cs="Calibri Light"/>
                      <w:color w:val="000000"/>
                      <w:sz w:val="22"/>
                      <w:szCs w:val="22"/>
                      <w:lang w:val="lt-LT"/>
                    </w:rPr>
                    <w:t>PS (arba PS 6)</w:t>
                  </w:r>
                </w:p>
              </w:tc>
            </w:tr>
          </w:tbl>
          <w:p w14:paraId="5E27F1C9" w14:textId="77777777" w:rsidR="001F6296" w:rsidRPr="00CA51E8" w:rsidRDefault="001F6296" w:rsidP="00CA51E8">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p>
          <w:p w14:paraId="04926443" w14:textId="7235E4B6" w:rsidR="00B803F0" w:rsidRPr="00805FD4" w:rsidRDefault="00B803F0" w:rsidP="00805FD4">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805FD4">
              <w:rPr>
                <w:rFonts w:ascii="Calibri Light" w:hAnsi="Calibri Light" w:cs="Calibri Light"/>
                <w:noProof/>
                <w:color w:val="000000" w:themeColor="text1"/>
                <w:lang w:val="lt-LT" w:eastAsia="lt-LT"/>
              </w:rPr>
              <w:t xml:space="preserve">Tokiu atveju </w:t>
            </w:r>
            <w:r w:rsidRPr="001629B0">
              <w:rPr>
                <w:rFonts w:ascii="Calibri Light" w:hAnsi="Calibri Light" w:cs="Calibri Light"/>
                <w:noProof/>
                <w:color w:val="000000" w:themeColor="text1"/>
                <w:u w:val="single"/>
                <w:lang w:val="lt-LT" w:eastAsia="lt-LT"/>
              </w:rPr>
              <w:t>tiekėjas patiekdamas Prekes</w:t>
            </w:r>
            <w:r w:rsidRPr="00805FD4">
              <w:rPr>
                <w:rFonts w:ascii="Calibri Light" w:hAnsi="Calibri Light" w:cs="Calibri Light"/>
                <w:noProof/>
                <w:color w:val="000000" w:themeColor="text1"/>
                <w:lang w:val="lt-LT" w:eastAsia="lt-LT"/>
              </w:rPr>
              <w:t xml:space="preserve"> (kartu su Prekių priėmimo – perdavimo aktu) turi pateikti prekės (-ių)  pakuotės (-čių) tinkamumą perdirbti (perdirbamumą) ir (ar) vienalytiškumą (homogeniškumą) patvirtinančius dokumentus:</w:t>
            </w:r>
          </w:p>
          <w:p w14:paraId="7F1D0260" w14:textId="13A3A5A2" w:rsidR="00B803F0" w:rsidRPr="00B803F0" w:rsidRDefault="00B803F0" w:rsidP="00B803F0">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B803F0">
              <w:rPr>
                <w:rFonts w:ascii="Calibri Light" w:hAnsi="Calibri Light" w:cs="Calibri Light"/>
                <w:noProof/>
                <w:color w:val="000000" w:themeColor="text1"/>
                <w:lang w:val="lt-LT" w:eastAsia="lt-LT"/>
              </w:rPr>
              <w:t xml:space="preserve">(a) </w:t>
            </w:r>
            <w:r w:rsidR="001D0F1F">
              <w:rPr>
                <w:rFonts w:ascii="Calibri Light" w:hAnsi="Calibri Light" w:cs="Calibri Light"/>
                <w:noProof/>
                <w:color w:val="000000" w:themeColor="text1"/>
                <w:lang w:val="lt-LT" w:eastAsia="lt-LT"/>
              </w:rPr>
              <w:t>t</w:t>
            </w:r>
            <w:r w:rsidRPr="00B803F0">
              <w:rPr>
                <w:rFonts w:ascii="Calibri Light" w:hAnsi="Calibri Light" w:cs="Calibri Light"/>
                <w:noProof/>
                <w:color w:val="000000" w:themeColor="text1"/>
                <w:lang w:val="lt-LT" w:eastAsia="lt-LT"/>
              </w:rPr>
              <w:t xml:space="preserve">iekėjo ar gamintojo dokumentai, įrodantys, kad pakuotės yra homogeniškos ir (ar) atitinkamai paženklintos, arba </w:t>
            </w:r>
          </w:p>
          <w:p w14:paraId="16F12B3E" w14:textId="77777777" w:rsidR="00B803F0" w:rsidRPr="00B803F0" w:rsidRDefault="00B803F0" w:rsidP="00B803F0">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B803F0">
              <w:rPr>
                <w:rFonts w:ascii="Calibri Light" w:hAnsi="Calibri Light" w:cs="Calibri Light"/>
                <w:noProof/>
                <w:color w:val="000000" w:themeColor="text1"/>
                <w:lang w:val="lt-LT" w:eastAsia="lt-LT"/>
              </w:rPr>
              <w:t xml:space="preserve">b) dokumentai, pagrindžiantys atitiktį standartams (pavyzdžiui, sertifikatas, akredituotos laboratorijos tyrimų išduota, tinkamumą perdirbti patvirtinanti ataskaita / pažyma), pagal kuriuos įrodoma, kad pakuočių medžiagos perdirbamos pvz., standartas LST EN 13432 „Pakuotė. Naudotų pakuočių, numatomų kompostuoti ir biologiškai skaidyti, reikalavimai.“, standartas Voluntary Standard for Repulping and Recycling Corrugated Fiberboard Treated to Improve Its Performance in the Presence of Water and Water Vapor, standartas RecyClass7 ar kitas lygiavertis standartas, arba </w:t>
            </w:r>
          </w:p>
          <w:p w14:paraId="3D14A17F" w14:textId="77777777" w:rsidR="00B803F0" w:rsidRPr="00B803F0" w:rsidRDefault="00B803F0" w:rsidP="00B803F0">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B803F0">
              <w:rPr>
                <w:rFonts w:ascii="Calibri Light" w:hAnsi="Calibri Light" w:cs="Calibri Light"/>
                <w:noProof/>
                <w:color w:val="000000" w:themeColor="text1"/>
                <w:lang w:val="lt-LT" w:eastAsia="lt-LT"/>
              </w:rPr>
              <w:t xml:space="preserve">c) Aplinkos apsaugos agentūros interneto svetainėje (https://aaa.lrv.lt/) skelbiamame atliekų tvarkytojų, turinčių teisę išrašyti gaminių ir (ar) pakuočių atliekų sutvarkymą įrodančius dokumentus, sąraše nurodytų atliekų perdirbėjų ar eksportuotojų </w:t>
            </w:r>
            <w:r w:rsidRPr="00B803F0">
              <w:rPr>
                <w:rFonts w:ascii="Calibri Light" w:hAnsi="Calibri Light" w:cs="Calibri Light"/>
                <w:noProof/>
                <w:color w:val="000000" w:themeColor="text1"/>
                <w:lang w:val="lt-LT" w:eastAsia="lt-LT"/>
              </w:rPr>
              <w:lastRenderedPageBreak/>
              <w:t xml:space="preserve">dokumentai, pagrindžiantys, kad tokios pakuotės, tapusios atliekomis, gali būti perdirbamos, arba </w:t>
            </w:r>
          </w:p>
          <w:p w14:paraId="6EED96E8" w14:textId="5B8452E9" w:rsidR="00B803F0" w:rsidRDefault="00B803F0" w:rsidP="00B803F0">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B803F0">
              <w:rPr>
                <w:rFonts w:ascii="Calibri Light" w:hAnsi="Calibri Light" w:cs="Calibri Light"/>
                <w:noProof/>
                <w:color w:val="000000" w:themeColor="text1"/>
                <w:lang w:val="lt-LT" w:eastAsia="lt-LT"/>
              </w:rPr>
              <w:t>d) kiti lygiaverčiai įrodymai.</w:t>
            </w:r>
          </w:p>
        </w:tc>
      </w:tr>
      <w:bookmarkEnd w:id="0"/>
    </w:tbl>
    <w:p w14:paraId="32C0A8DC" w14:textId="77777777" w:rsidR="00417284" w:rsidRPr="00417284" w:rsidRDefault="00417284" w:rsidP="00417284">
      <w:pPr>
        <w:pStyle w:val="Sraopastraipa"/>
        <w:suppressAutoHyphens/>
        <w:autoSpaceDN w:val="0"/>
        <w:ind w:left="0"/>
        <w:jc w:val="both"/>
        <w:textAlignment w:val="baseline"/>
        <w:rPr>
          <w:rFonts w:ascii="Calibri Light" w:hAnsi="Calibri Light" w:cs="Calibri Light"/>
          <w:lang w:val="lt-LT" w:eastAsia="lt-LT"/>
        </w:rPr>
      </w:pPr>
    </w:p>
    <w:p w14:paraId="168E4871" w14:textId="6556F6B1" w:rsidR="00A95F38" w:rsidRPr="00DC4BF5" w:rsidRDefault="000868C4" w:rsidP="000868C4">
      <w:pPr>
        <w:pStyle w:val="Sraopastraipa"/>
        <w:numPr>
          <w:ilvl w:val="0"/>
          <w:numId w:val="4"/>
        </w:numPr>
        <w:suppressAutoHyphens/>
        <w:autoSpaceDN w:val="0"/>
        <w:jc w:val="both"/>
        <w:textAlignment w:val="baseline"/>
        <w:rPr>
          <w:rFonts w:ascii="Calibri Light" w:hAnsi="Calibri Light" w:cs="Calibri Light"/>
          <w:lang w:val="lt-LT" w:eastAsia="lt-LT"/>
        </w:rPr>
      </w:pPr>
      <w:r w:rsidRPr="002A36D6">
        <w:rPr>
          <w:rFonts w:ascii="Calibri Light" w:eastAsia="Calibri" w:hAnsi="Calibri Light" w:cs="Calibri Light"/>
          <w:lang w:val="lt-LT"/>
        </w:rPr>
        <w:t xml:space="preserve">Paaiškėjus, kad </w:t>
      </w:r>
      <w:bookmarkStart w:id="1" w:name="_Hlk204587886"/>
      <w:r w:rsidRPr="002A36D6">
        <w:rPr>
          <w:rFonts w:ascii="Calibri Light" w:eastAsia="Calibri" w:hAnsi="Calibri Light" w:cs="Calibri Light"/>
          <w:lang w:val="lt-LT"/>
        </w:rPr>
        <w:t xml:space="preserve">garantinio laikotarpio metu sugedusios prekės </w:t>
      </w:r>
      <w:bookmarkEnd w:id="1"/>
      <w:r w:rsidRPr="002A36D6">
        <w:rPr>
          <w:rFonts w:ascii="Calibri Light" w:eastAsia="Calibri" w:hAnsi="Calibri Light" w:cs="Calibri Light"/>
          <w:lang w:val="lt-LT"/>
        </w:rPr>
        <w:t xml:space="preserve">darbingumo atkūrimo trukmė bus ilgesnė nei 5 </w:t>
      </w:r>
      <w:r>
        <w:rPr>
          <w:rFonts w:ascii="Calibri Light" w:eastAsia="Calibri" w:hAnsi="Calibri Light" w:cs="Calibri Light"/>
          <w:lang w:val="lt-LT"/>
        </w:rPr>
        <w:t xml:space="preserve">(penkios) </w:t>
      </w:r>
      <w:r w:rsidRPr="002A36D6">
        <w:rPr>
          <w:rFonts w:ascii="Calibri Light" w:eastAsia="Calibri" w:hAnsi="Calibri Light" w:cs="Calibri Light"/>
          <w:lang w:val="lt-LT"/>
        </w:rPr>
        <w:t>dienos nuo</w:t>
      </w:r>
      <w:r w:rsidR="00861C6E" w:rsidRPr="00861C6E">
        <w:rPr>
          <w:rFonts w:ascii="Calibri Light" w:eastAsia="Calibri" w:hAnsi="Calibri Light" w:cs="Calibri Light"/>
          <w:lang w:val="lt-LT"/>
        </w:rPr>
        <w:t xml:space="preserve"> rašytinės pretenzijos gavimo dienos</w:t>
      </w:r>
      <w:r>
        <w:rPr>
          <w:rFonts w:ascii="Calibri Light" w:eastAsia="Calibri" w:hAnsi="Calibri Light" w:cs="Calibri Light"/>
          <w:lang w:val="lt-LT"/>
        </w:rPr>
        <w:t>,</w:t>
      </w:r>
      <w:r w:rsidRPr="000868C4">
        <w:rPr>
          <w:rFonts w:ascii="Calibri Light" w:hAnsi="Calibri Light" w:cs="Calibri Light"/>
          <w:noProof/>
          <w:color w:val="000000" w:themeColor="text1"/>
          <w:lang w:val="lt-LT" w:eastAsia="lt-LT"/>
        </w:rPr>
        <w:t xml:space="preserve"> </w:t>
      </w:r>
      <w:r w:rsidR="00F6748B">
        <w:rPr>
          <w:rFonts w:ascii="Calibri Light" w:hAnsi="Calibri Light" w:cs="Calibri Light"/>
          <w:noProof/>
          <w:color w:val="000000" w:themeColor="text1"/>
          <w:lang w:val="lt-LT" w:eastAsia="lt-LT"/>
        </w:rPr>
        <w:t xml:space="preserve">darbingumo </w:t>
      </w:r>
      <w:r w:rsidRPr="000868C4">
        <w:rPr>
          <w:rFonts w:ascii="Calibri Light" w:hAnsi="Calibri Light" w:cs="Calibri Light"/>
          <w:noProof/>
          <w:color w:val="000000" w:themeColor="text1"/>
          <w:lang w:val="lt-LT" w:eastAsia="lt-LT"/>
        </w:rPr>
        <w:t>atkūrimo laikotarpiu tiekėjas turi pakeisti sugedusią įrangą kita (ne prastesnių parametrų).</w:t>
      </w:r>
    </w:p>
    <w:p w14:paraId="6B5371E1" w14:textId="51CACE72" w:rsidR="00C3376F" w:rsidRPr="00FB1A36" w:rsidRDefault="00C3376F" w:rsidP="00C3376F">
      <w:pPr>
        <w:suppressAutoHyphens/>
        <w:autoSpaceDN w:val="0"/>
        <w:jc w:val="center"/>
        <w:textAlignment w:val="baseline"/>
        <w:rPr>
          <w:rFonts w:ascii="Calibri Light" w:hAnsi="Calibri Light" w:cs="Calibri Light"/>
          <w:lang w:val="lt-LT" w:eastAsia="lt-LT"/>
        </w:rPr>
      </w:pPr>
      <w:r w:rsidRPr="00C3376F">
        <w:rPr>
          <w:rFonts w:ascii="Calibri Light" w:hAnsi="Calibri Light" w:cs="Calibri Light"/>
          <w:lang w:val="lt-LT" w:eastAsia="lt-LT"/>
        </w:rPr>
        <w:t>__________________</w:t>
      </w:r>
    </w:p>
    <w:sectPr w:rsidR="00C3376F" w:rsidRPr="00FB1A36" w:rsidSect="006406D2">
      <w:headerReference w:type="even" r:id="rId16"/>
      <w:headerReference w:type="default" r:id="rId17"/>
      <w:footerReference w:type="default" r:id="rId18"/>
      <w:pgSz w:w="11906" w:h="16838" w:code="9"/>
      <w:pgMar w:top="1051" w:right="562" w:bottom="1843" w:left="1699"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DE126" w14:textId="77777777" w:rsidR="00BF0184" w:rsidRDefault="00BF0184" w:rsidP="00547D05">
      <w:r>
        <w:separator/>
      </w:r>
    </w:p>
  </w:endnote>
  <w:endnote w:type="continuationSeparator" w:id="0">
    <w:p w14:paraId="04714F26" w14:textId="77777777" w:rsidR="00BF0184" w:rsidRDefault="00BF0184" w:rsidP="00547D05">
      <w:r>
        <w:continuationSeparator/>
      </w:r>
    </w:p>
  </w:endnote>
  <w:endnote w:type="continuationNotice" w:id="1">
    <w:p w14:paraId="3F4DE801" w14:textId="77777777" w:rsidR="00BF0184" w:rsidRDefault="00BF01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2755826"/>
      <w:docPartObj>
        <w:docPartGallery w:val="Page Numbers (Bottom of Page)"/>
        <w:docPartUnique/>
      </w:docPartObj>
    </w:sdtPr>
    <w:sdtContent>
      <w:p w14:paraId="2A46C7B1" w14:textId="77777777" w:rsidR="002604DE" w:rsidRDefault="002604DE">
        <w:pPr>
          <w:pStyle w:val="Porat"/>
          <w:jc w:val="center"/>
        </w:pPr>
        <w:r>
          <w:fldChar w:fldCharType="begin"/>
        </w:r>
        <w:r>
          <w:instrText>PAGE   \* MERGEFORMAT</w:instrText>
        </w:r>
        <w:r>
          <w:fldChar w:fldCharType="separate"/>
        </w:r>
        <w:r w:rsidR="005D4220" w:rsidRPr="005D4220">
          <w:rPr>
            <w:noProof/>
            <w:lang w:val="lt-LT"/>
          </w:rPr>
          <w:t>1</w:t>
        </w:r>
        <w:r>
          <w:fldChar w:fldCharType="end"/>
        </w:r>
      </w:p>
    </w:sdtContent>
  </w:sdt>
  <w:p w14:paraId="78679422" w14:textId="77777777" w:rsidR="002604DE" w:rsidRDefault="002604DE">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AE4CD" w14:textId="77777777" w:rsidR="00BF0184" w:rsidRDefault="00BF0184" w:rsidP="00547D05">
      <w:r>
        <w:separator/>
      </w:r>
    </w:p>
  </w:footnote>
  <w:footnote w:type="continuationSeparator" w:id="0">
    <w:p w14:paraId="5760F191" w14:textId="77777777" w:rsidR="00BF0184" w:rsidRDefault="00BF0184" w:rsidP="00547D05">
      <w:r>
        <w:continuationSeparator/>
      </w:r>
    </w:p>
  </w:footnote>
  <w:footnote w:type="continuationNotice" w:id="1">
    <w:p w14:paraId="1495D7EC" w14:textId="77777777" w:rsidR="00BF0184" w:rsidRDefault="00BF01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B9B70" w14:textId="77777777" w:rsidR="008E2352" w:rsidRDefault="00381711">
    <w:pPr>
      <w:pStyle w:val="Antrats"/>
      <w:framePr w:wrap="around" w:vAnchor="text" w:hAnchor="margin" w:xAlign="center" w:y="1"/>
      <w:rPr>
        <w:rStyle w:val="Puslapionumeris"/>
      </w:rPr>
    </w:pPr>
    <w:r>
      <w:rPr>
        <w:rStyle w:val="Puslapionumeris"/>
      </w:rPr>
      <w:fldChar w:fldCharType="begin"/>
    </w:r>
    <w:r w:rsidR="002F3E7D">
      <w:rPr>
        <w:rStyle w:val="Puslapionumeris"/>
      </w:rPr>
      <w:instrText xml:space="preserve">PAGE  </w:instrText>
    </w:r>
    <w:r>
      <w:rPr>
        <w:rStyle w:val="Puslapionumeris"/>
      </w:rPr>
      <w:fldChar w:fldCharType="end"/>
    </w:r>
  </w:p>
  <w:p w14:paraId="3B16E025" w14:textId="77777777" w:rsidR="008E2352" w:rsidRDefault="008E2352">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E43D" w14:textId="77777777" w:rsidR="008E2352" w:rsidRPr="00E61E79" w:rsidRDefault="008E2352">
    <w:pPr>
      <w:pStyle w:val="Antrats"/>
      <w:framePr w:wrap="around" w:vAnchor="text" w:hAnchor="margin" w:xAlign="center" w:y="1"/>
      <w:rPr>
        <w:rStyle w:val="Puslapionumeris"/>
        <w:sz w:val="24"/>
        <w:szCs w:val="24"/>
      </w:rPr>
    </w:pPr>
  </w:p>
  <w:tbl>
    <w:tblPr>
      <w:tblStyle w:val="Lentelstinklelis"/>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9635"/>
    </w:tblGrid>
    <w:tr w:rsidR="0053757F" w:rsidRPr="00D321BA" w14:paraId="33DC812D" w14:textId="77777777" w:rsidTr="003E65AE">
      <w:trPr>
        <w:trHeight w:val="274"/>
      </w:trPr>
      <w:tc>
        <w:tcPr>
          <w:tcW w:w="5000" w:type="pct"/>
          <w:tcBorders>
            <w:top w:val="single" w:sz="4" w:space="0" w:color="4F81BD"/>
            <w:left w:val="single" w:sz="4" w:space="0" w:color="4F81BD"/>
            <w:bottom w:val="single" w:sz="4" w:space="0" w:color="4F81BD"/>
            <w:right w:val="single" w:sz="4" w:space="0" w:color="4F81BD"/>
          </w:tcBorders>
          <w:shd w:val="clear" w:color="auto" w:fill="4F81BD"/>
          <w:vAlign w:val="center"/>
          <w:hideMark/>
        </w:tcPr>
        <w:p w14:paraId="536DBC45" w14:textId="77777777" w:rsidR="0053757F" w:rsidRPr="00F946E3" w:rsidRDefault="0053757F" w:rsidP="0053757F">
          <w:pPr>
            <w:rPr>
              <w:rFonts w:ascii="Calibri Light" w:hAnsi="Calibri Light" w:cs="Calibri Light"/>
              <w:b/>
              <w:sz w:val="20"/>
              <w:szCs w:val="20"/>
              <w:lang w:val="lt-LT"/>
            </w:rPr>
          </w:pPr>
          <w:r w:rsidRPr="003E65AE">
            <w:rPr>
              <w:rFonts w:ascii="Calibri Light" w:hAnsi="Calibri Light" w:cs="Calibri Light"/>
              <w:b/>
              <w:color w:val="FFFFFF"/>
              <w:sz w:val="20"/>
              <w:szCs w:val="20"/>
              <w:lang w:val="lt-LT"/>
            </w:rPr>
            <w:t>IŠTEKLIŲ AGENTŪRA &gt; PIRKIMO DOKUMENTAI (PD) &gt; TECHNINĖ SPECIFIKACIJA (TS)</w:t>
          </w:r>
        </w:p>
      </w:tc>
    </w:tr>
  </w:tbl>
  <w:p w14:paraId="2D547A95" w14:textId="77777777" w:rsidR="008E2352" w:rsidRDefault="008E2352" w:rsidP="002604DE">
    <w:pPr>
      <w:pStyle w:val="Antrats"/>
      <w:tabs>
        <w:tab w:val="clear" w:pos="4153"/>
        <w:tab w:val="clear" w:pos="8306"/>
        <w:tab w:val="left" w:pos="4320"/>
        <w:tab w:val="left" w:pos="669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AF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B81F0B"/>
    <w:multiLevelType w:val="multilevel"/>
    <w:tmpl w:val="389E4F1E"/>
    <w:lvl w:ilvl="0">
      <w:start w:val="1"/>
      <w:numFmt w:val="decimal"/>
      <w:suff w:val="space"/>
      <w:lvlText w:val="%1."/>
      <w:lvlJc w:val="left"/>
      <w:pPr>
        <w:ind w:left="0" w:firstLine="0"/>
      </w:pPr>
      <w:rPr>
        <w:rFonts w:ascii="Calibri Light" w:eastAsia="Calibri" w:hAnsi="Calibri Light" w:cs="Calibri Light" w:hint="default"/>
        <w:b w:val="0"/>
        <w:bCs/>
        <w:sz w:val="24"/>
        <w:szCs w:val="24"/>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b w:val="0"/>
        <w:bCs w:val="0"/>
        <w:color w:val="auto"/>
      </w:rPr>
    </w:lvl>
    <w:lvl w:ilvl="3">
      <w:start w:val="1"/>
      <w:numFmt w:val="decimal"/>
      <w:suff w:val="space"/>
      <w:lvlText w:val="%1.%2.%3.%4."/>
      <w:lvlJc w:val="left"/>
      <w:pPr>
        <w:ind w:left="0" w:firstLine="0"/>
      </w:pPr>
      <w:rPr>
        <w:rFonts w:hint="default"/>
        <w:b w:val="0"/>
        <w:sz w:val="24"/>
        <w:szCs w:val="24"/>
      </w:rPr>
    </w:lvl>
    <w:lvl w:ilvl="4">
      <w:start w:val="1"/>
      <w:numFmt w:val="decimal"/>
      <w:suff w:val="space"/>
      <w:lvlText w:val="%1.%2.%3.%4.%5."/>
      <w:lvlJc w:val="left"/>
      <w:pPr>
        <w:ind w:left="0" w:firstLine="0"/>
      </w:pPr>
      <w:rPr>
        <w:rFonts w:hint="default"/>
        <w:b w:val="0"/>
        <w:sz w:val="24"/>
        <w:szCs w:val="24"/>
      </w:rPr>
    </w:lvl>
    <w:lvl w:ilvl="5">
      <w:start w:val="1"/>
      <w:numFmt w:val="decimal"/>
      <w:lvlText w:val="%1.%2.%3.%4.%5.%6."/>
      <w:lvlJc w:val="left"/>
      <w:pPr>
        <w:ind w:left="0" w:firstLine="0"/>
      </w:pPr>
      <w:rPr>
        <w:rFonts w:hint="default"/>
        <w:sz w:val="22"/>
        <w:szCs w:val="20"/>
      </w:rPr>
    </w:lvl>
    <w:lvl w:ilvl="6">
      <w:start w:val="1"/>
      <w:numFmt w:val="decimal"/>
      <w:lvlText w:val="%1.%2.%3.%4.%5.%6.%7."/>
      <w:lvlJc w:val="left"/>
      <w:pPr>
        <w:ind w:left="0" w:firstLine="0"/>
      </w:pPr>
      <w:rPr>
        <w:rFonts w:hint="default"/>
        <w:sz w:val="22"/>
        <w:szCs w:val="20"/>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24811BFD"/>
    <w:multiLevelType w:val="hybridMultilevel"/>
    <w:tmpl w:val="980230A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9E15E69"/>
    <w:multiLevelType w:val="multilevel"/>
    <w:tmpl w:val="7384193E"/>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77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2F22F50"/>
    <w:multiLevelType w:val="multilevel"/>
    <w:tmpl w:val="78B09C7C"/>
    <w:styleLink w:val="WWNum5"/>
    <w:lvl w:ilvl="0">
      <w:numFmt w:val="bullet"/>
      <w:lvlText w:val="-"/>
      <w:lvlJc w:val="left"/>
      <w:pPr>
        <w:ind w:left="660" w:hanging="360"/>
      </w:pPr>
      <w:rPr>
        <w:rFonts w:ascii="Times New Roman" w:eastAsia="Times New Roman" w:hAnsi="Times New Roman"/>
      </w:rPr>
    </w:lvl>
    <w:lvl w:ilvl="1">
      <w:numFmt w:val="bullet"/>
      <w:lvlText w:val="o"/>
      <w:lvlJc w:val="left"/>
      <w:pPr>
        <w:ind w:left="1380" w:hanging="360"/>
      </w:pPr>
      <w:rPr>
        <w:rFonts w:ascii="Courier New" w:hAnsi="Courier New"/>
      </w:rPr>
    </w:lvl>
    <w:lvl w:ilvl="2">
      <w:numFmt w:val="bullet"/>
      <w:lvlText w:val=""/>
      <w:lvlJc w:val="left"/>
      <w:pPr>
        <w:ind w:left="2100" w:hanging="360"/>
      </w:pPr>
      <w:rPr>
        <w:rFonts w:ascii="Wingdings" w:hAnsi="Wingdings"/>
      </w:rPr>
    </w:lvl>
    <w:lvl w:ilvl="3">
      <w:numFmt w:val="bullet"/>
      <w:lvlText w:val=""/>
      <w:lvlJc w:val="left"/>
      <w:pPr>
        <w:ind w:left="2820" w:hanging="360"/>
      </w:pPr>
      <w:rPr>
        <w:rFonts w:ascii="Symbol" w:hAnsi="Symbol"/>
      </w:rPr>
    </w:lvl>
    <w:lvl w:ilvl="4">
      <w:numFmt w:val="bullet"/>
      <w:lvlText w:val="o"/>
      <w:lvlJc w:val="left"/>
      <w:pPr>
        <w:ind w:left="3540" w:hanging="360"/>
      </w:pPr>
      <w:rPr>
        <w:rFonts w:ascii="Courier New" w:hAnsi="Courier New"/>
      </w:rPr>
    </w:lvl>
    <w:lvl w:ilvl="5">
      <w:numFmt w:val="bullet"/>
      <w:lvlText w:val=""/>
      <w:lvlJc w:val="left"/>
      <w:pPr>
        <w:ind w:left="4260" w:hanging="360"/>
      </w:pPr>
      <w:rPr>
        <w:rFonts w:ascii="Wingdings" w:hAnsi="Wingdings"/>
      </w:rPr>
    </w:lvl>
    <w:lvl w:ilvl="6">
      <w:numFmt w:val="bullet"/>
      <w:lvlText w:val=""/>
      <w:lvlJc w:val="left"/>
      <w:pPr>
        <w:ind w:left="4980" w:hanging="360"/>
      </w:pPr>
      <w:rPr>
        <w:rFonts w:ascii="Symbol" w:hAnsi="Symbol"/>
      </w:rPr>
    </w:lvl>
    <w:lvl w:ilvl="7">
      <w:numFmt w:val="bullet"/>
      <w:lvlText w:val="o"/>
      <w:lvlJc w:val="left"/>
      <w:pPr>
        <w:ind w:left="5700" w:hanging="360"/>
      </w:pPr>
      <w:rPr>
        <w:rFonts w:ascii="Courier New" w:hAnsi="Courier New"/>
      </w:rPr>
    </w:lvl>
    <w:lvl w:ilvl="8">
      <w:numFmt w:val="bullet"/>
      <w:lvlText w:val=""/>
      <w:lvlJc w:val="left"/>
      <w:pPr>
        <w:ind w:left="6420" w:hanging="360"/>
      </w:pPr>
      <w:rPr>
        <w:rFonts w:ascii="Wingdings" w:hAnsi="Wingdings"/>
      </w:rPr>
    </w:lvl>
  </w:abstractNum>
  <w:abstractNum w:abstractNumId="5" w15:restartNumberingAfterBreak="0">
    <w:nsid w:val="67BA2121"/>
    <w:multiLevelType w:val="hybridMultilevel"/>
    <w:tmpl w:val="88FC99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6EF7560B"/>
    <w:multiLevelType w:val="hybridMultilevel"/>
    <w:tmpl w:val="09287D04"/>
    <w:lvl w:ilvl="0" w:tplc="9208BF42">
      <w:start w:val="1"/>
      <w:numFmt w:val="decimal"/>
      <w:lvlText w:val="%1."/>
      <w:lvlJc w:val="left"/>
      <w:pPr>
        <w:ind w:left="720" w:hanging="360"/>
      </w:pPr>
      <w:rPr>
        <w:rFonts w:ascii="Calibri Light" w:eastAsia="Times New Roman" w:hAnsi="Calibri Light" w:cs="Calibri Ligh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7C95246F"/>
    <w:multiLevelType w:val="hybridMultilevel"/>
    <w:tmpl w:val="67104C8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F9D62AB4">
      <w:start w:val="1"/>
      <w:numFmt w:val="bullet"/>
      <w:pStyle w:val="Lentele1"/>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num w:numId="1" w16cid:durableId="1350523306">
    <w:abstractNumId w:val="7"/>
  </w:num>
  <w:num w:numId="2" w16cid:durableId="1097673979">
    <w:abstractNumId w:val="4"/>
  </w:num>
  <w:num w:numId="3" w16cid:durableId="615718065">
    <w:abstractNumId w:val="3"/>
  </w:num>
  <w:num w:numId="4" w16cid:durableId="1139034229">
    <w:abstractNumId w:val="1"/>
  </w:num>
  <w:num w:numId="5" w16cid:durableId="117188610">
    <w:abstractNumId w:val="5"/>
  </w:num>
  <w:num w:numId="6" w16cid:durableId="574243769">
    <w:abstractNumId w:val="2"/>
  </w:num>
  <w:num w:numId="7" w16cid:durableId="709769462">
    <w:abstractNumId w:val="6"/>
  </w:num>
  <w:num w:numId="8" w16cid:durableId="1961767506">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GB" w:vendorID="64" w:dllVersion="0" w:nlCheck="1" w:checkStyle="0"/>
  <w:activeWritingStyle w:appName="MSWord" w:lang="en-GB" w:vendorID="64" w:dllVersion="4096" w:nlCheck="1" w:checkStyle="0"/>
  <w:activeWritingStyle w:appName="MSWord" w:lang="pl-PL" w:vendorID="64" w:dllVersion="4096" w:nlCheck="1" w:checkStyle="0"/>
  <w:activeWritingStyle w:appName="MSWord" w:lang="pl-PL" w:vendorID="64" w:dllVersion="0" w:nlCheck="1" w:checkStyle="0"/>
  <w:activeWritingStyle w:appName="MSWord" w:lang="en-US" w:vendorID="64" w:dllVersion="0" w:nlCheck="1" w:checkStyle="0"/>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ytzQyNjA3Njc2NbJU0lEKTi0uzszPAykwqgUA68RD+ywAAAA="/>
  </w:docVars>
  <w:rsids>
    <w:rsidRoot w:val="00883754"/>
    <w:rsid w:val="00000ED4"/>
    <w:rsid w:val="00001D64"/>
    <w:rsid w:val="000034C0"/>
    <w:rsid w:val="00003DBC"/>
    <w:rsid w:val="00007059"/>
    <w:rsid w:val="00007D2E"/>
    <w:rsid w:val="0001033B"/>
    <w:rsid w:val="000118E5"/>
    <w:rsid w:val="00014026"/>
    <w:rsid w:val="00015056"/>
    <w:rsid w:val="00015953"/>
    <w:rsid w:val="00020942"/>
    <w:rsid w:val="00021A7C"/>
    <w:rsid w:val="00021B60"/>
    <w:rsid w:val="00022EB7"/>
    <w:rsid w:val="00023712"/>
    <w:rsid w:val="0002509E"/>
    <w:rsid w:val="00026294"/>
    <w:rsid w:val="00027255"/>
    <w:rsid w:val="000276E5"/>
    <w:rsid w:val="000321C9"/>
    <w:rsid w:val="00034A64"/>
    <w:rsid w:val="00034F7B"/>
    <w:rsid w:val="00036A1E"/>
    <w:rsid w:val="00036B28"/>
    <w:rsid w:val="00040DFB"/>
    <w:rsid w:val="0004213D"/>
    <w:rsid w:val="000421A0"/>
    <w:rsid w:val="000426E3"/>
    <w:rsid w:val="00042941"/>
    <w:rsid w:val="000429C8"/>
    <w:rsid w:val="000438D7"/>
    <w:rsid w:val="00044346"/>
    <w:rsid w:val="00046B39"/>
    <w:rsid w:val="0004778E"/>
    <w:rsid w:val="00051596"/>
    <w:rsid w:val="00051D87"/>
    <w:rsid w:val="000534A5"/>
    <w:rsid w:val="00053577"/>
    <w:rsid w:val="00054102"/>
    <w:rsid w:val="000541BD"/>
    <w:rsid w:val="0005427A"/>
    <w:rsid w:val="000542DA"/>
    <w:rsid w:val="00054F4A"/>
    <w:rsid w:val="000564F9"/>
    <w:rsid w:val="000566C2"/>
    <w:rsid w:val="0006060C"/>
    <w:rsid w:val="00060808"/>
    <w:rsid w:val="00060D04"/>
    <w:rsid w:val="00063D0F"/>
    <w:rsid w:val="000643C5"/>
    <w:rsid w:val="00064BA1"/>
    <w:rsid w:val="000661E5"/>
    <w:rsid w:val="00073EF7"/>
    <w:rsid w:val="000743F3"/>
    <w:rsid w:val="00080D65"/>
    <w:rsid w:val="0008109B"/>
    <w:rsid w:val="00082BDB"/>
    <w:rsid w:val="00084ACA"/>
    <w:rsid w:val="00084ACF"/>
    <w:rsid w:val="00084ADA"/>
    <w:rsid w:val="00085E26"/>
    <w:rsid w:val="00086282"/>
    <w:rsid w:val="000864D1"/>
    <w:rsid w:val="000868C4"/>
    <w:rsid w:val="00091727"/>
    <w:rsid w:val="00091BBB"/>
    <w:rsid w:val="00091BD7"/>
    <w:rsid w:val="00092085"/>
    <w:rsid w:val="00092DE0"/>
    <w:rsid w:val="000948B9"/>
    <w:rsid w:val="0009552E"/>
    <w:rsid w:val="00096E9F"/>
    <w:rsid w:val="00097E51"/>
    <w:rsid w:val="000A1690"/>
    <w:rsid w:val="000A1E3D"/>
    <w:rsid w:val="000A2211"/>
    <w:rsid w:val="000A36EF"/>
    <w:rsid w:val="000A3F80"/>
    <w:rsid w:val="000A5002"/>
    <w:rsid w:val="000A5B28"/>
    <w:rsid w:val="000A6985"/>
    <w:rsid w:val="000B07E5"/>
    <w:rsid w:val="000B3C0F"/>
    <w:rsid w:val="000B479B"/>
    <w:rsid w:val="000B4C77"/>
    <w:rsid w:val="000B589A"/>
    <w:rsid w:val="000B5999"/>
    <w:rsid w:val="000C08A1"/>
    <w:rsid w:val="000C0AB0"/>
    <w:rsid w:val="000C3683"/>
    <w:rsid w:val="000C3DD0"/>
    <w:rsid w:val="000C42C5"/>
    <w:rsid w:val="000C46FB"/>
    <w:rsid w:val="000C619C"/>
    <w:rsid w:val="000C67C2"/>
    <w:rsid w:val="000C6BBA"/>
    <w:rsid w:val="000D1DF0"/>
    <w:rsid w:val="000D5DD4"/>
    <w:rsid w:val="000D770F"/>
    <w:rsid w:val="000E0988"/>
    <w:rsid w:val="000E2B06"/>
    <w:rsid w:val="000E2DC5"/>
    <w:rsid w:val="000E353C"/>
    <w:rsid w:val="000E3981"/>
    <w:rsid w:val="000E451C"/>
    <w:rsid w:val="000E641B"/>
    <w:rsid w:val="000E67DB"/>
    <w:rsid w:val="000F292E"/>
    <w:rsid w:val="000F2947"/>
    <w:rsid w:val="000F2F73"/>
    <w:rsid w:val="000F31B9"/>
    <w:rsid w:val="000F3BBE"/>
    <w:rsid w:val="000F4582"/>
    <w:rsid w:val="000F5EC3"/>
    <w:rsid w:val="000F673B"/>
    <w:rsid w:val="001002BE"/>
    <w:rsid w:val="00102287"/>
    <w:rsid w:val="00102B66"/>
    <w:rsid w:val="00103FA6"/>
    <w:rsid w:val="001055A8"/>
    <w:rsid w:val="001057B8"/>
    <w:rsid w:val="00105869"/>
    <w:rsid w:val="001060AE"/>
    <w:rsid w:val="001102A9"/>
    <w:rsid w:val="00111B32"/>
    <w:rsid w:val="00111D3B"/>
    <w:rsid w:val="00113425"/>
    <w:rsid w:val="00113AC4"/>
    <w:rsid w:val="001146B2"/>
    <w:rsid w:val="00115A73"/>
    <w:rsid w:val="00115D05"/>
    <w:rsid w:val="00116BD1"/>
    <w:rsid w:val="00116F34"/>
    <w:rsid w:val="00120AD2"/>
    <w:rsid w:val="001226D6"/>
    <w:rsid w:val="00122F04"/>
    <w:rsid w:val="0012352A"/>
    <w:rsid w:val="00124AF1"/>
    <w:rsid w:val="001255D8"/>
    <w:rsid w:val="00126E7F"/>
    <w:rsid w:val="00131C86"/>
    <w:rsid w:val="00131E77"/>
    <w:rsid w:val="001326A3"/>
    <w:rsid w:val="00132DD5"/>
    <w:rsid w:val="0013353F"/>
    <w:rsid w:val="00134573"/>
    <w:rsid w:val="001357AE"/>
    <w:rsid w:val="00136024"/>
    <w:rsid w:val="0013708F"/>
    <w:rsid w:val="001373F2"/>
    <w:rsid w:val="0014163D"/>
    <w:rsid w:val="0014217C"/>
    <w:rsid w:val="00143F31"/>
    <w:rsid w:val="00144CAC"/>
    <w:rsid w:val="0014622A"/>
    <w:rsid w:val="00146300"/>
    <w:rsid w:val="00146D49"/>
    <w:rsid w:val="00146F8E"/>
    <w:rsid w:val="00151C5E"/>
    <w:rsid w:val="0015233E"/>
    <w:rsid w:val="001542BC"/>
    <w:rsid w:val="001553D5"/>
    <w:rsid w:val="001572A5"/>
    <w:rsid w:val="00157F71"/>
    <w:rsid w:val="00162481"/>
    <w:rsid w:val="00162981"/>
    <w:rsid w:val="001629B0"/>
    <w:rsid w:val="001641DC"/>
    <w:rsid w:val="0016691F"/>
    <w:rsid w:val="00167270"/>
    <w:rsid w:val="00167E26"/>
    <w:rsid w:val="00173AF3"/>
    <w:rsid w:val="00173E92"/>
    <w:rsid w:val="00174275"/>
    <w:rsid w:val="00175098"/>
    <w:rsid w:val="00175D8C"/>
    <w:rsid w:val="00175DED"/>
    <w:rsid w:val="00176253"/>
    <w:rsid w:val="00176610"/>
    <w:rsid w:val="001774BD"/>
    <w:rsid w:val="001816AB"/>
    <w:rsid w:val="00181CFE"/>
    <w:rsid w:val="00181F81"/>
    <w:rsid w:val="0018353A"/>
    <w:rsid w:val="00190371"/>
    <w:rsid w:val="00190CDD"/>
    <w:rsid w:val="00193511"/>
    <w:rsid w:val="00195418"/>
    <w:rsid w:val="00196946"/>
    <w:rsid w:val="001971DC"/>
    <w:rsid w:val="0019772D"/>
    <w:rsid w:val="001978FB"/>
    <w:rsid w:val="001A1B91"/>
    <w:rsid w:val="001A204B"/>
    <w:rsid w:val="001A39B5"/>
    <w:rsid w:val="001A7D86"/>
    <w:rsid w:val="001B0208"/>
    <w:rsid w:val="001B0244"/>
    <w:rsid w:val="001B0EE1"/>
    <w:rsid w:val="001B2A2E"/>
    <w:rsid w:val="001B411A"/>
    <w:rsid w:val="001B4158"/>
    <w:rsid w:val="001B45BB"/>
    <w:rsid w:val="001B5CA3"/>
    <w:rsid w:val="001B7482"/>
    <w:rsid w:val="001C21F8"/>
    <w:rsid w:val="001C54F9"/>
    <w:rsid w:val="001C6643"/>
    <w:rsid w:val="001C7745"/>
    <w:rsid w:val="001C782D"/>
    <w:rsid w:val="001C7B4A"/>
    <w:rsid w:val="001D0F1F"/>
    <w:rsid w:val="001D0FE1"/>
    <w:rsid w:val="001D3603"/>
    <w:rsid w:val="001D3734"/>
    <w:rsid w:val="001D4099"/>
    <w:rsid w:val="001E11F2"/>
    <w:rsid w:val="001E2BAF"/>
    <w:rsid w:val="001E2C26"/>
    <w:rsid w:val="001E38C4"/>
    <w:rsid w:val="001E3B10"/>
    <w:rsid w:val="001E3EAC"/>
    <w:rsid w:val="001E4200"/>
    <w:rsid w:val="001E56B5"/>
    <w:rsid w:val="001E6490"/>
    <w:rsid w:val="001F185D"/>
    <w:rsid w:val="001F373A"/>
    <w:rsid w:val="001F4615"/>
    <w:rsid w:val="001F58C5"/>
    <w:rsid w:val="001F598A"/>
    <w:rsid w:val="001F6296"/>
    <w:rsid w:val="001F72E7"/>
    <w:rsid w:val="00201302"/>
    <w:rsid w:val="0020507F"/>
    <w:rsid w:val="00206738"/>
    <w:rsid w:val="00206FF4"/>
    <w:rsid w:val="00211B34"/>
    <w:rsid w:val="002168AC"/>
    <w:rsid w:val="00216E82"/>
    <w:rsid w:val="002174C9"/>
    <w:rsid w:val="002177A5"/>
    <w:rsid w:val="00217DA9"/>
    <w:rsid w:val="00220BCF"/>
    <w:rsid w:val="00221E8F"/>
    <w:rsid w:val="002243F2"/>
    <w:rsid w:val="00224D54"/>
    <w:rsid w:val="002252BB"/>
    <w:rsid w:val="002256B6"/>
    <w:rsid w:val="00227156"/>
    <w:rsid w:val="002272DD"/>
    <w:rsid w:val="00233797"/>
    <w:rsid w:val="002364F8"/>
    <w:rsid w:val="00240DBA"/>
    <w:rsid w:val="00241108"/>
    <w:rsid w:val="002424E4"/>
    <w:rsid w:val="00242E30"/>
    <w:rsid w:val="00244C0F"/>
    <w:rsid w:val="0024503E"/>
    <w:rsid w:val="00246DB8"/>
    <w:rsid w:val="0024732C"/>
    <w:rsid w:val="00250BD8"/>
    <w:rsid w:val="00253F68"/>
    <w:rsid w:val="0025638B"/>
    <w:rsid w:val="00256E17"/>
    <w:rsid w:val="0025793C"/>
    <w:rsid w:val="002604DE"/>
    <w:rsid w:val="002621C7"/>
    <w:rsid w:val="00265244"/>
    <w:rsid w:val="00265901"/>
    <w:rsid w:val="00265C51"/>
    <w:rsid w:val="002660B2"/>
    <w:rsid w:val="0026761E"/>
    <w:rsid w:val="00271390"/>
    <w:rsid w:val="00271F54"/>
    <w:rsid w:val="00275507"/>
    <w:rsid w:val="0027632E"/>
    <w:rsid w:val="00277968"/>
    <w:rsid w:val="0028039B"/>
    <w:rsid w:val="00280EF4"/>
    <w:rsid w:val="002812C5"/>
    <w:rsid w:val="0028150E"/>
    <w:rsid w:val="00281C86"/>
    <w:rsid w:val="00281D61"/>
    <w:rsid w:val="00282571"/>
    <w:rsid w:val="00284426"/>
    <w:rsid w:val="0028505B"/>
    <w:rsid w:val="00285CD0"/>
    <w:rsid w:val="00287802"/>
    <w:rsid w:val="00288223"/>
    <w:rsid w:val="0029249B"/>
    <w:rsid w:val="00292655"/>
    <w:rsid w:val="00293B8B"/>
    <w:rsid w:val="002957CA"/>
    <w:rsid w:val="00297250"/>
    <w:rsid w:val="002A0279"/>
    <w:rsid w:val="002A09C8"/>
    <w:rsid w:val="002A1925"/>
    <w:rsid w:val="002A36D6"/>
    <w:rsid w:val="002A36D9"/>
    <w:rsid w:val="002A4AE2"/>
    <w:rsid w:val="002A5838"/>
    <w:rsid w:val="002B09F4"/>
    <w:rsid w:val="002B0A57"/>
    <w:rsid w:val="002B3054"/>
    <w:rsid w:val="002B46E6"/>
    <w:rsid w:val="002B73DF"/>
    <w:rsid w:val="002C1AF5"/>
    <w:rsid w:val="002C258C"/>
    <w:rsid w:val="002C33DF"/>
    <w:rsid w:val="002C425D"/>
    <w:rsid w:val="002C694E"/>
    <w:rsid w:val="002D1AD8"/>
    <w:rsid w:val="002D208C"/>
    <w:rsid w:val="002D3BAB"/>
    <w:rsid w:val="002D5527"/>
    <w:rsid w:val="002E12C8"/>
    <w:rsid w:val="002E15D2"/>
    <w:rsid w:val="002E23EE"/>
    <w:rsid w:val="002E3BEB"/>
    <w:rsid w:val="002E41B3"/>
    <w:rsid w:val="002E4D04"/>
    <w:rsid w:val="002E5504"/>
    <w:rsid w:val="002E569A"/>
    <w:rsid w:val="002E6B4D"/>
    <w:rsid w:val="002E74CD"/>
    <w:rsid w:val="002E76D0"/>
    <w:rsid w:val="002F337B"/>
    <w:rsid w:val="002F38D8"/>
    <w:rsid w:val="002F3E7D"/>
    <w:rsid w:val="002F5651"/>
    <w:rsid w:val="002F5DBF"/>
    <w:rsid w:val="002F769C"/>
    <w:rsid w:val="002F77DC"/>
    <w:rsid w:val="002F7E6D"/>
    <w:rsid w:val="002F7EAB"/>
    <w:rsid w:val="002F7F0B"/>
    <w:rsid w:val="00300481"/>
    <w:rsid w:val="003004C4"/>
    <w:rsid w:val="00300C22"/>
    <w:rsid w:val="00301C52"/>
    <w:rsid w:val="003063AD"/>
    <w:rsid w:val="003106EE"/>
    <w:rsid w:val="003117F0"/>
    <w:rsid w:val="0031251A"/>
    <w:rsid w:val="0031252C"/>
    <w:rsid w:val="003131A0"/>
    <w:rsid w:val="00313B6C"/>
    <w:rsid w:val="00314919"/>
    <w:rsid w:val="00315433"/>
    <w:rsid w:val="00315D98"/>
    <w:rsid w:val="003171E4"/>
    <w:rsid w:val="003172BB"/>
    <w:rsid w:val="003173ED"/>
    <w:rsid w:val="00317817"/>
    <w:rsid w:val="0032133E"/>
    <w:rsid w:val="00327403"/>
    <w:rsid w:val="00332024"/>
    <w:rsid w:val="00333ED4"/>
    <w:rsid w:val="00340E5F"/>
    <w:rsid w:val="00342059"/>
    <w:rsid w:val="0034206F"/>
    <w:rsid w:val="00343A4C"/>
    <w:rsid w:val="0035187D"/>
    <w:rsid w:val="0035193F"/>
    <w:rsid w:val="00352BC3"/>
    <w:rsid w:val="00352DF8"/>
    <w:rsid w:val="00353E0A"/>
    <w:rsid w:val="003541A8"/>
    <w:rsid w:val="00354D36"/>
    <w:rsid w:val="003551EF"/>
    <w:rsid w:val="00355EDD"/>
    <w:rsid w:val="00356229"/>
    <w:rsid w:val="00357436"/>
    <w:rsid w:val="003579F9"/>
    <w:rsid w:val="00360D8D"/>
    <w:rsid w:val="00362C87"/>
    <w:rsid w:val="00362F69"/>
    <w:rsid w:val="0036307B"/>
    <w:rsid w:val="00363378"/>
    <w:rsid w:val="00364BFA"/>
    <w:rsid w:val="00364DE4"/>
    <w:rsid w:val="00366075"/>
    <w:rsid w:val="00366B47"/>
    <w:rsid w:val="003673BF"/>
    <w:rsid w:val="003676FE"/>
    <w:rsid w:val="00367BAE"/>
    <w:rsid w:val="00367C03"/>
    <w:rsid w:val="00370897"/>
    <w:rsid w:val="00371221"/>
    <w:rsid w:val="00371D53"/>
    <w:rsid w:val="00372751"/>
    <w:rsid w:val="00372EBC"/>
    <w:rsid w:val="00373551"/>
    <w:rsid w:val="00375EAD"/>
    <w:rsid w:val="00376D59"/>
    <w:rsid w:val="00376DD8"/>
    <w:rsid w:val="00381711"/>
    <w:rsid w:val="00382DDF"/>
    <w:rsid w:val="00384D43"/>
    <w:rsid w:val="003854F1"/>
    <w:rsid w:val="00390F04"/>
    <w:rsid w:val="00391229"/>
    <w:rsid w:val="00391A94"/>
    <w:rsid w:val="0039220B"/>
    <w:rsid w:val="00392523"/>
    <w:rsid w:val="00395F4C"/>
    <w:rsid w:val="003968CA"/>
    <w:rsid w:val="0039787C"/>
    <w:rsid w:val="003A0EEB"/>
    <w:rsid w:val="003A212D"/>
    <w:rsid w:val="003A5D55"/>
    <w:rsid w:val="003A7556"/>
    <w:rsid w:val="003B144E"/>
    <w:rsid w:val="003B27B4"/>
    <w:rsid w:val="003B2A2B"/>
    <w:rsid w:val="003B7825"/>
    <w:rsid w:val="003C3A75"/>
    <w:rsid w:val="003C3ABA"/>
    <w:rsid w:val="003C44DE"/>
    <w:rsid w:val="003C4A12"/>
    <w:rsid w:val="003C5623"/>
    <w:rsid w:val="003D05EA"/>
    <w:rsid w:val="003D1E34"/>
    <w:rsid w:val="003D1F64"/>
    <w:rsid w:val="003D2C3B"/>
    <w:rsid w:val="003D2F16"/>
    <w:rsid w:val="003D306C"/>
    <w:rsid w:val="003E254A"/>
    <w:rsid w:val="003E2ED5"/>
    <w:rsid w:val="003E58B4"/>
    <w:rsid w:val="003E5E1B"/>
    <w:rsid w:val="003E6269"/>
    <w:rsid w:val="003E65AE"/>
    <w:rsid w:val="003E65F5"/>
    <w:rsid w:val="003E7013"/>
    <w:rsid w:val="003E717F"/>
    <w:rsid w:val="003E7A79"/>
    <w:rsid w:val="003F143F"/>
    <w:rsid w:val="003F157D"/>
    <w:rsid w:val="003F1AD3"/>
    <w:rsid w:val="003F22B3"/>
    <w:rsid w:val="003F4BA5"/>
    <w:rsid w:val="003F561A"/>
    <w:rsid w:val="003F618B"/>
    <w:rsid w:val="003F625B"/>
    <w:rsid w:val="003F626A"/>
    <w:rsid w:val="0040074A"/>
    <w:rsid w:val="00401163"/>
    <w:rsid w:val="00401B0A"/>
    <w:rsid w:val="00404246"/>
    <w:rsid w:val="004046AB"/>
    <w:rsid w:val="00404C87"/>
    <w:rsid w:val="004068CB"/>
    <w:rsid w:val="00411DA9"/>
    <w:rsid w:val="0041283A"/>
    <w:rsid w:val="00412F62"/>
    <w:rsid w:val="00413F5B"/>
    <w:rsid w:val="00415D79"/>
    <w:rsid w:val="00416BF8"/>
    <w:rsid w:val="00417284"/>
    <w:rsid w:val="00417CFE"/>
    <w:rsid w:val="0042065B"/>
    <w:rsid w:val="004212B6"/>
    <w:rsid w:val="00422045"/>
    <w:rsid w:val="0042435C"/>
    <w:rsid w:val="0042580F"/>
    <w:rsid w:val="004277F6"/>
    <w:rsid w:val="00427B06"/>
    <w:rsid w:val="004311B2"/>
    <w:rsid w:val="0043135A"/>
    <w:rsid w:val="00431EF6"/>
    <w:rsid w:val="00433B6F"/>
    <w:rsid w:val="0043681A"/>
    <w:rsid w:val="00436933"/>
    <w:rsid w:val="004378A1"/>
    <w:rsid w:val="00437D5B"/>
    <w:rsid w:val="004417AC"/>
    <w:rsid w:val="00441CA7"/>
    <w:rsid w:val="00442ECB"/>
    <w:rsid w:val="004448DF"/>
    <w:rsid w:val="00444CC7"/>
    <w:rsid w:val="0044641B"/>
    <w:rsid w:val="004533B8"/>
    <w:rsid w:val="004572A1"/>
    <w:rsid w:val="00457C81"/>
    <w:rsid w:val="00463161"/>
    <w:rsid w:val="004633DC"/>
    <w:rsid w:val="0046465C"/>
    <w:rsid w:val="00466697"/>
    <w:rsid w:val="00466DBA"/>
    <w:rsid w:val="00470E9E"/>
    <w:rsid w:val="0047201B"/>
    <w:rsid w:val="00473890"/>
    <w:rsid w:val="00481ECA"/>
    <w:rsid w:val="004854EA"/>
    <w:rsid w:val="004916C5"/>
    <w:rsid w:val="00492754"/>
    <w:rsid w:val="0049438B"/>
    <w:rsid w:val="00497509"/>
    <w:rsid w:val="004A12C1"/>
    <w:rsid w:val="004A2A23"/>
    <w:rsid w:val="004A2C81"/>
    <w:rsid w:val="004A656F"/>
    <w:rsid w:val="004A7709"/>
    <w:rsid w:val="004B1B9C"/>
    <w:rsid w:val="004B1D47"/>
    <w:rsid w:val="004B1EF1"/>
    <w:rsid w:val="004B2204"/>
    <w:rsid w:val="004B2A17"/>
    <w:rsid w:val="004B3FFC"/>
    <w:rsid w:val="004B7A5A"/>
    <w:rsid w:val="004C12CA"/>
    <w:rsid w:val="004C4015"/>
    <w:rsid w:val="004C4819"/>
    <w:rsid w:val="004C5037"/>
    <w:rsid w:val="004C5610"/>
    <w:rsid w:val="004C607C"/>
    <w:rsid w:val="004C7D72"/>
    <w:rsid w:val="004D0F48"/>
    <w:rsid w:val="004D0F7F"/>
    <w:rsid w:val="004D2E06"/>
    <w:rsid w:val="004D31F3"/>
    <w:rsid w:val="004E276F"/>
    <w:rsid w:val="004E3CE9"/>
    <w:rsid w:val="004E5545"/>
    <w:rsid w:val="004E5843"/>
    <w:rsid w:val="004E5B9A"/>
    <w:rsid w:val="004E67ED"/>
    <w:rsid w:val="004F0A89"/>
    <w:rsid w:val="004F0AD7"/>
    <w:rsid w:val="004F1768"/>
    <w:rsid w:val="004F2C22"/>
    <w:rsid w:val="004F443C"/>
    <w:rsid w:val="004F46AA"/>
    <w:rsid w:val="004F4843"/>
    <w:rsid w:val="004F4BB1"/>
    <w:rsid w:val="00500508"/>
    <w:rsid w:val="0050088D"/>
    <w:rsid w:val="0050207C"/>
    <w:rsid w:val="005022DB"/>
    <w:rsid w:val="00504132"/>
    <w:rsid w:val="0051039F"/>
    <w:rsid w:val="0051240F"/>
    <w:rsid w:val="0051250F"/>
    <w:rsid w:val="00514E7E"/>
    <w:rsid w:val="00517780"/>
    <w:rsid w:val="00521049"/>
    <w:rsid w:val="00521431"/>
    <w:rsid w:val="00522001"/>
    <w:rsid w:val="005225E8"/>
    <w:rsid w:val="00522679"/>
    <w:rsid w:val="00525F75"/>
    <w:rsid w:val="005304EE"/>
    <w:rsid w:val="00531818"/>
    <w:rsid w:val="00531E34"/>
    <w:rsid w:val="005327D0"/>
    <w:rsid w:val="00533806"/>
    <w:rsid w:val="00534211"/>
    <w:rsid w:val="00535B74"/>
    <w:rsid w:val="00535D7F"/>
    <w:rsid w:val="00535F10"/>
    <w:rsid w:val="0053757F"/>
    <w:rsid w:val="00540137"/>
    <w:rsid w:val="00540229"/>
    <w:rsid w:val="00541D85"/>
    <w:rsid w:val="005438FB"/>
    <w:rsid w:val="00544F3E"/>
    <w:rsid w:val="00545D59"/>
    <w:rsid w:val="00546B5E"/>
    <w:rsid w:val="00547D05"/>
    <w:rsid w:val="00551782"/>
    <w:rsid w:val="00551D5E"/>
    <w:rsid w:val="00552069"/>
    <w:rsid w:val="00553CFE"/>
    <w:rsid w:val="005541D0"/>
    <w:rsid w:val="00556534"/>
    <w:rsid w:val="00556A7E"/>
    <w:rsid w:val="00556BDF"/>
    <w:rsid w:val="00563BA5"/>
    <w:rsid w:val="00563DCB"/>
    <w:rsid w:val="00565FBC"/>
    <w:rsid w:val="00566577"/>
    <w:rsid w:val="005669AA"/>
    <w:rsid w:val="00567C77"/>
    <w:rsid w:val="00570324"/>
    <w:rsid w:val="00573D05"/>
    <w:rsid w:val="00574714"/>
    <w:rsid w:val="005777DF"/>
    <w:rsid w:val="005808C5"/>
    <w:rsid w:val="005817AD"/>
    <w:rsid w:val="005838B9"/>
    <w:rsid w:val="00583F12"/>
    <w:rsid w:val="00584144"/>
    <w:rsid w:val="00584469"/>
    <w:rsid w:val="0058450F"/>
    <w:rsid w:val="00584976"/>
    <w:rsid w:val="00584D55"/>
    <w:rsid w:val="005860CA"/>
    <w:rsid w:val="005863B6"/>
    <w:rsid w:val="00586CDB"/>
    <w:rsid w:val="0058717C"/>
    <w:rsid w:val="00591534"/>
    <w:rsid w:val="005919BD"/>
    <w:rsid w:val="005927F7"/>
    <w:rsid w:val="00592E5F"/>
    <w:rsid w:val="00593175"/>
    <w:rsid w:val="005941D9"/>
    <w:rsid w:val="00595082"/>
    <w:rsid w:val="005A04F2"/>
    <w:rsid w:val="005A14B1"/>
    <w:rsid w:val="005A16D4"/>
    <w:rsid w:val="005A18C0"/>
    <w:rsid w:val="005A2BEE"/>
    <w:rsid w:val="005A3705"/>
    <w:rsid w:val="005A42D7"/>
    <w:rsid w:val="005A4B62"/>
    <w:rsid w:val="005A5A99"/>
    <w:rsid w:val="005A5FC7"/>
    <w:rsid w:val="005A68A2"/>
    <w:rsid w:val="005A7906"/>
    <w:rsid w:val="005B4D11"/>
    <w:rsid w:val="005B569C"/>
    <w:rsid w:val="005B57FC"/>
    <w:rsid w:val="005B6A37"/>
    <w:rsid w:val="005C1513"/>
    <w:rsid w:val="005C153B"/>
    <w:rsid w:val="005C27B3"/>
    <w:rsid w:val="005C3DF4"/>
    <w:rsid w:val="005C6979"/>
    <w:rsid w:val="005D1488"/>
    <w:rsid w:val="005D26A6"/>
    <w:rsid w:val="005D294B"/>
    <w:rsid w:val="005D4220"/>
    <w:rsid w:val="005D5852"/>
    <w:rsid w:val="005D6E30"/>
    <w:rsid w:val="005E0046"/>
    <w:rsid w:val="005E08B9"/>
    <w:rsid w:val="005E0DDC"/>
    <w:rsid w:val="005E28B5"/>
    <w:rsid w:val="005E28D8"/>
    <w:rsid w:val="005E357F"/>
    <w:rsid w:val="005E483B"/>
    <w:rsid w:val="005E5311"/>
    <w:rsid w:val="005E5F6B"/>
    <w:rsid w:val="005F068C"/>
    <w:rsid w:val="005F0D20"/>
    <w:rsid w:val="005F1ED1"/>
    <w:rsid w:val="005F2928"/>
    <w:rsid w:val="005F2A30"/>
    <w:rsid w:val="005F3800"/>
    <w:rsid w:val="005F41C2"/>
    <w:rsid w:val="005F4787"/>
    <w:rsid w:val="005F7E25"/>
    <w:rsid w:val="006010EF"/>
    <w:rsid w:val="0060282A"/>
    <w:rsid w:val="00603690"/>
    <w:rsid w:val="00603ED3"/>
    <w:rsid w:val="00603F2A"/>
    <w:rsid w:val="00605AB8"/>
    <w:rsid w:val="00606478"/>
    <w:rsid w:val="0060771C"/>
    <w:rsid w:val="00611A92"/>
    <w:rsid w:val="00612940"/>
    <w:rsid w:val="00612D42"/>
    <w:rsid w:val="00613EF6"/>
    <w:rsid w:val="00615279"/>
    <w:rsid w:val="00620699"/>
    <w:rsid w:val="0062075E"/>
    <w:rsid w:val="00620D45"/>
    <w:rsid w:val="0062111B"/>
    <w:rsid w:val="00622D9E"/>
    <w:rsid w:val="00636258"/>
    <w:rsid w:val="00636C32"/>
    <w:rsid w:val="00636FF0"/>
    <w:rsid w:val="006372C1"/>
    <w:rsid w:val="0064041E"/>
    <w:rsid w:val="006406D2"/>
    <w:rsid w:val="00641AB4"/>
    <w:rsid w:val="006462DC"/>
    <w:rsid w:val="0064749E"/>
    <w:rsid w:val="006509A0"/>
    <w:rsid w:val="00651614"/>
    <w:rsid w:val="00652B88"/>
    <w:rsid w:val="006547F6"/>
    <w:rsid w:val="00655EED"/>
    <w:rsid w:val="00656656"/>
    <w:rsid w:val="006573F4"/>
    <w:rsid w:val="006574E1"/>
    <w:rsid w:val="006602A8"/>
    <w:rsid w:val="006606BC"/>
    <w:rsid w:val="0066197F"/>
    <w:rsid w:val="00666FF4"/>
    <w:rsid w:val="00671295"/>
    <w:rsid w:val="00671B92"/>
    <w:rsid w:val="00675293"/>
    <w:rsid w:val="006753B4"/>
    <w:rsid w:val="0067551E"/>
    <w:rsid w:val="00675578"/>
    <w:rsid w:val="00675AAD"/>
    <w:rsid w:val="00675D01"/>
    <w:rsid w:val="00675F42"/>
    <w:rsid w:val="00676E9E"/>
    <w:rsid w:val="00677A09"/>
    <w:rsid w:val="0068094A"/>
    <w:rsid w:val="00680D0A"/>
    <w:rsid w:val="00682C65"/>
    <w:rsid w:val="00683A77"/>
    <w:rsid w:val="00683D49"/>
    <w:rsid w:val="0068532B"/>
    <w:rsid w:val="006914BF"/>
    <w:rsid w:val="00692315"/>
    <w:rsid w:val="00694D90"/>
    <w:rsid w:val="0069514D"/>
    <w:rsid w:val="00695B27"/>
    <w:rsid w:val="00697B3F"/>
    <w:rsid w:val="006A0DFA"/>
    <w:rsid w:val="006A24C4"/>
    <w:rsid w:val="006A28D9"/>
    <w:rsid w:val="006A2C81"/>
    <w:rsid w:val="006A2CBA"/>
    <w:rsid w:val="006A3ED5"/>
    <w:rsid w:val="006A41CA"/>
    <w:rsid w:val="006A4604"/>
    <w:rsid w:val="006B0840"/>
    <w:rsid w:val="006B2726"/>
    <w:rsid w:val="006B30B0"/>
    <w:rsid w:val="006B4C35"/>
    <w:rsid w:val="006B5E87"/>
    <w:rsid w:val="006B6234"/>
    <w:rsid w:val="006B71ED"/>
    <w:rsid w:val="006C1081"/>
    <w:rsid w:val="006C256B"/>
    <w:rsid w:val="006C2F6D"/>
    <w:rsid w:val="006C43B7"/>
    <w:rsid w:val="006C5505"/>
    <w:rsid w:val="006C575F"/>
    <w:rsid w:val="006C67E1"/>
    <w:rsid w:val="006C6DF9"/>
    <w:rsid w:val="006C7F5C"/>
    <w:rsid w:val="006D05DA"/>
    <w:rsid w:val="006D09B2"/>
    <w:rsid w:val="006D2010"/>
    <w:rsid w:val="006D303E"/>
    <w:rsid w:val="006D5195"/>
    <w:rsid w:val="006D5257"/>
    <w:rsid w:val="006D5800"/>
    <w:rsid w:val="006D6C89"/>
    <w:rsid w:val="006E2865"/>
    <w:rsid w:val="006E3DAD"/>
    <w:rsid w:val="006E4451"/>
    <w:rsid w:val="006E5B60"/>
    <w:rsid w:val="006E6B85"/>
    <w:rsid w:val="006E772B"/>
    <w:rsid w:val="006F1B71"/>
    <w:rsid w:val="006F3196"/>
    <w:rsid w:val="006F4979"/>
    <w:rsid w:val="006F6C91"/>
    <w:rsid w:val="006F7037"/>
    <w:rsid w:val="006F781C"/>
    <w:rsid w:val="00700006"/>
    <w:rsid w:val="00700774"/>
    <w:rsid w:val="0070567F"/>
    <w:rsid w:val="00707676"/>
    <w:rsid w:val="00707DED"/>
    <w:rsid w:val="00711342"/>
    <w:rsid w:val="00711671"/>
    <w:rsid w:val="007118AE"/>
    <w:rsid w:val="007119AD"/>
    <w:rsid w:val="007146CD"/>
    <w:rsid w:val="00714873"/>
    <w:rsid w:val="00715962"/>
    <w:rsid w:val="00716914"/>
    <w:rsid w:val="0072229F"/>
    <w:rsid w:val="007222ED"/>
    <w:rsid w:val="00722336"/>
    <w:rsid w:val="00723277"/>
    <w:rsid w:val="0072343A"/>
    <w:rsid w:val="00727119"/>
    <w:rsid w:val="00727F1E"/>
    <w:rsid w:val="00730ECE"/>
    <w:rsid w:val="00731378"/>
    <w:rsid w:val="007317BB"/>
    <w:rsid w:val="0073285D"/>
    <w:rsid w:val="00733BFD"/>
    <w:rsid w:val="00734E6E"/>
    <w:rsid w:val="00741C03"/>
    <w:rsid w:val="007424E5"/>
    <w:rsid w:val="007437EC"/>
    <w:rsid w:val="007438C8"/>
    <w:rsid w:val="00744639"/>
    <w:rsid w:val="00745067"/>
    <w:rsid w:val="00745F05"/>
    <w:rsid w:val="00752B7B"/>
    <w:rsid w:val="00753441"/>
    <w:rsid w:val="007534D7"/>
    <w:rsid w:val="00753B60"/>
    <w:rsid w:val="007560C3"/>
    <w:rsid w:val="00757907"/>
    <w:rsid w:val="0076073E"/>
    <w:rsid w:val="00760EB5"/>
    <w:rsid w:val="00761856"/>
    <w:rsid w:val="0076618F"/>
    <w:rsid w:val="0077154B"/>
    <w:rsid w:val="0077231F"/>
    <w:rsid w:val="00773B7D"/>
    <w:rsid w:val="007757F4"/>
    <w:rsid w:val="007758F1"/>
    <w:rsid w:val="00775EBA"/>
    <w:rsid w:val="0077608E"/>
    <w:rsid w:val="007775A2"/>
    <w:rsid w:val="00781EE9"/>
    <w:rsid w:val="007836D5"/>
    <w:rsid w:val="00783BBB"/>
    <w:rsid w:val="0078541F"/>
    <w:rsid w:val="007869F6"/>
    <w:rsid w:val="00790438"/>
    <w:rsid w:val="00792B79"/>
    <w:rsid w:val="0079416E"/>
    <w:rsid w:val="00794F42"/>
    <w:rsid w:val="007964AD"/>
    <w:rsid w:val="007976A9"/>
    <w:rsid w:val="00797C0A"/>
    <w:rsid w:val="007A0267"/>
    <w:rsid w:val="007A06DC"/>
    <w:rsid w:val="007A0A5E"/>
    <w:rsid w:val="007A16C3"/>
    <w:rsid w:val="007A2C29"/>
    <w:rsid w:val="007A3B90"/>
    <w:rsid w:val="007A4910"/>
    <w:rsid w:val="007A52DD"/>
    <w:rsid w:val="007A789F"/>
    <w:rsid w:val="007A793D"/>
    <w:rsid w:val="007B025E"/>
    <w:rsid w:val="007B190F"/>
    <w:rsid w:val="007B196F"/>
    <w:rsid w:val="007B4986"/>
    <w:rsid w:val="007B4F1C"/>
    <w:rsid w:val="007B55AD"/>
    <w:rsid w:val="007B56B6"/>
    <w:rsid w:val="007C008E"/>
    <w:rsid w:val="007C0674"/>
    <w:rsid w:val="007C270F"/>
    <w:rsid w:val="007C3593"/>
    <w:rsid w:val="007C3F29"/>
    <w:rsid w:val="007C4E36"/>
    <w:rsid w:val="007D3592"/>
    <w:rsid w:val="007D6987"/>
    <w:rsid w:val="007D70C6"/>
    <w:rsid w:val="007D7651"/>
    <w:rsid w:val="007D7FC7"/>
    <w:rsid w:val="007E0D73"/>
    <w:rsid w:val="007E0DE7"/>
    <w:rsid w:val="007E1B1F"/>
    <w:rsid w:val="007E451C"/>
    <w:rsid w:val="007E51A5"/>
    <w:rsid w:val="007E5A06"/>
    <w:rsid w:val="007E6857"/>
    <w:rsid w:val="007E79DF"/>
    <w:rsid w:val="007F0D0E"/>
    <w:rsid w:val="007F1054"/>
    <w:rsid w:val="007F250F"/>
    <w:rsid w:val="007F2634"/>
    <w:rsid w:val="007F5A14"/>
    <w:rsid w:val="007F6110"/>
    <w:rsid w:val="007F6C79"/>
    <w:rsid w:val="007F7533"/>
    <w:rsid w:val="00801EF3"/>
    <w:rsid w:val="00802300"/>
    <w:rsid w:val="008030D9"/>
    <w:rsid w:val="00803331"/>
    <w:rsid w:val="00805FD4"/>
    <w:rsid w:val="0080623C"/>
    <w:rsid w:val="008103DC"/>
    <w:rsid w:val="0081092A"/>
    <w:rsid w:val="00812AFB"/>
    <w:rsid w:val="0081370E"/>
    <w:rsid w:val="008145A9"/>
    <w:rsid w:val="008158CC"/>
    <w:rsid w:val="00815FE0"/>
    <w:rsid w:val="008178B2"/>
    <w:rsid w:val="008178DA"/>
    <w:rsid w:val="00817A3A"/>
    <w:rsid w:val="00820EA1"/>
    <w:rsid w:val="00822417"/>
    <w:rsid w:val="00823278"/>
    <w:rsid w:val="0082398A"/>
    <w:rsid w:val="00827276"/>
    <w:rsid w:val="008306CB"/>
    <w:rsid w:val="00832090"/>
    <w:rsid w:val="00832274"/>
    <w:rsid w:val="0083331F"/>
    <w:rsid w:val="008342BA"/>
    <w:rsid w:val="00834CDB"/>
    <w:rsid w:val="0083524B"/>
    <w:rsid w:val="008407AC"/>
    <w:rsid w:val="00841383"/>
    <w:rsid w:val="00841DA7"/>
    <w:rsid w:val="0084252E"/>
    <w:rsid w:val="0084261A"/>
    <w:rsid w:val="00843817"/>
    <w:rsid w:val="0084398A"/>
    <w:rsid w:val="00844853"/>
    <w:rsid w:val="00845F5C"/>
    <w:rsid w:val="008505A6"/>
    <w:rsid w:val="00851AF0"/>
    <w:rsid w:val="00857655"/>
    <w:rsid w:val="00857D8D"/>
    <w:rsid w:val="00861240"/>
    <w:rsid w:val="00861C6E"/>
    <w:rsid w:val="0086216C"/>
    <w:rsid w:val="008627DE"/>
    <w:rsid w:val="00862E36"/>
    <w:rsid w:val="00863695"/>
    <w:rsid w:val="00864645"/>
    <w:rsid w:val="00864B98"/>
    <w:rsid w:val="00865540"/>
    <w:rsid w:val="00866262"/>
    <w:rsid w:val="00867620"/>
    <w:rsid w:val="008701CA"/>
    <w:rsid w:val="008717F5"/>
    <w:rsid w:val="00872691"/>
    <w:rsid w:val="00872F85"/>
    <w:rsid w:val="00874398"/>
    <w:rsid w:val="0088166E"/>
    <w:rsid w:val="00881E92"/>
    <w:rsid w:val="00883754"/>
    <w:rsid w:val="00885490"/>
    <w:rsid w:val="008872E7"/>
    <w:rsid w:val="008921E4"/>
    <w:rsid w:val="00892ED7"/>
    <w:rsid w:val="0089347B"/>
    <w:rsid w:val="00893F8F"/>
    <w:rsid w:val="00895FF9"/>
    <w:rsid w:val="00897158"/>
    <w:rsid w:val="00897308"/>
    <w:rsid w:val="00897BE0"/>
    <w:rsid w:val="008A0DE6"/>
    <w:rsid w:val="008A2E25"/>
    <w:rsid w:val="008A3857"/>
    <w:rsid w:val="008A43E2"/>
    <w:rsid w:val="008A4545"/>
    <w:rsid w:val="008A4729"/>
    <w:rsid w:val="008A4781"/>
    <w:rsid w:val="008A4D97"/>
    <w:rsid w:val="008A516F"/>
    <w:rsid w:val="008A5A4E"/>
    <w:rsid w:val="008B1B5B"/>
    <w:rsid w:val="008B24B3"/>
    <w:rsid w:val="008B27E7"/>
    <w:rsid w:val="008B31A5"/>
    <w:rsid w:val="008B4754"/>
    <w:rsid w:val="008B4A7F"/>
    <w:rsid w:val="008B4B16"/>
    <w:rsid w:val="008B50A6"/>
    <w:rsid w:val="008B69EF"/>
    <w:rsid w:val="008B6D8D"/>
    <w:rsid w:val="008B74EC"/>
    <w:rsid w:val="008C0382"/>
    <w:rsid w:val="008C1678"/>
    <w:rsid w:val="008C1862"/>
    <w:rsid w:val="008C4C08"/>
    <w:rsid w:val="008C56C9"/>
    <w:rsid w:val="008C6110"/>
    <w:rsid w:val="008C6A2F"/>
    <w:rsid w:val="008C710A"/>
    <w:rsid w:val="008C7B84"/>
    <w:rsid w:val="008D080C"/>
    <w:rsid w:val="008D18DF"/>
    <w:rsid w:val="008D380A"/>
    <w:rsid w:val="008D3B86"/>
    <w:rsid w:val="008D4CC2"/>
    <w:rsid w:val="008D4D96"/>
    <w:rsid w:val="008E0F9A"/>
    <w:rsid w:val="008E21C9"/>
    <w:rsid w:val="008E2352"/>
    <w:rsid w:val="008E2779"/>
    <w:rsid w:val="008E35E9"/>
    <w:rsid w:val="008E7E46"/>
    <w:rsid w:val="008F1791"/>
    <w:rsid w:val="008F1C9C"/>
    <w:rsid w:val="008F27BD"/>
    <w:rsid w:val="008F331F"/>
    <w:rsid w:val="008F3EDB"/>
    <w:rsid w:val="008F4536"/>
    <w:rsid w:val="008F4CF4"/>
    <w:rsid w:val="008F4F17"/>
    <w:rsid w:val="008F55F8"/>
    <w:rsid w:val="008F68FD"/>
    <w:rsid w:val="008F6B90"/>
    <w:rsid w:val="008F7C68"/>
    <w:rsid w:val="009012C0"/>
    <w:rsid w:val="00903D3F"/>
    <w:rsid w:val="00903EF1"/>
    <w:rsid w:val="00904702"/>
    <w:rsid w:val="00904AE8"/>
    <w:rsid w:val="00904BA0"/>
    <w:rsid w:val="00905A8E"/>
    <w:rsid w:val="00906822"/>
    <w:rsid w:val="00907D0D"/>
    <w:rsid w:val="009105DE"/>
    <w:rsid w:val="00910DDF"/>
    <w:rsid w:val="00911E92"/>
    <w:rsid w:val="009121BE"/>
    <w:rsid w:val="00913089"/>
    <w:rsid w:val="009138F1"/>
    <w:rsid w:val="009143CB"/>
    <w:rsid w:val="0091481C"/>
    <w:rsid w:val="00915D21"/>
    <w:rsid w:val="0091657E"/>
    <w:rsid w:val="00916B97"/>
    <w:rsid w:val="00917C95"/>
    <w:rsid w:val="0092205A"/>
    <w:rsid w:val="00922E2D"/>
    <w:rsid w:val="00923B7C"/>
    <w:rsid w:val="00924977"/>
    <w:rsid w:val="00924C74"/>
    <w:rsid w:val="0092549B"/>
    <w:rsid w:val="00927749"/>
    <w:rsid w:val="0093012F"/>
    <w:rsid w:val="009328CE"/>
    <w:rsid w:val="0093397C"/>
    <w:rsid w:val="00936EE4"/>
    <w:rsid w:val="0094029A"/>
    <w:rsid w:val="0094282E"/>
    <w:rsid w:val="00942BDA"/>
    <w:rsid w:val="00942FC6"/>
    <w:rsid w:val="00944273"/>
    <w:rsid w:val="00944422"/>
    <w:rsid w:val="00945650"/>
    <w:rsid w:val="00954F9D"/>
    <w:rsid w:val="00955901"/>
    <w:rsid w:val="009566C8"/>
    <w:rsid w:val="00957792"/>
    <w:rsid w:val="009610DD"/>
    <w:rsid w:val="00963F63"/>
    <w:rsid w:val="00964B13"/>
    <w:rsid w:val="009656F0"/>
    <w:rsid w:val="00965A3F"/>
    <w:rsid w:val="00966520"/>
    <w:rsid w:val="009667FA"/>
    <w:rsid w:val="00966B76"/>
    <w:rsid w:val="00970BD6"/>
    <w:rsid w:val="00970C21"/>
    <w:rsid w:val="00971261"/>
    <w:rsid w:val="009729C5"/>
    <w:rsid w:val="00972C95"/>
    <w:rsid w:val="0097458E"/>
    <w:rsid w:val="00974938"/>
    <w:rsid w:val="00976181"/>
    <w:rsid w:val="0098033D"/>
    <w:rsid w:val="0098035A"/>
    <w:rsid w:val="00981062"/>
    <w:rsid w:val="0098106E"/>
    <w:rsid w:val="009813C5"/>
    <w:rsid w:val="009815E6"/>
    <w:rsid w:val="00981629"/>
    <w:rsid w:val="00981D76"/>
    <w:rsid w:val="00985B74"/>
    <w:rsid w:val="0098695F"/>
    <w:rsid w:val="00990AD9"/>
    <w:rsid w:val="00993F02"/>
    <w:rsid w:val="00993FF0"/>
    <w:rsid w:val="009942BF"/>
    <w:rsid w:val="0099462F"/>
    <w:rsid w:val="009970DB"/>
    <w:rsid w:val="00997E8D"/>
    <w:rsid w:val="009A290E"/>
    <w:rsid w:val="009A2AF9"/>
    <w:rsid w:val="009A446C"/>
    <w:rsid w:val="009A49B0"/>
    <w:rsid w:val="009A4A8C"/>
    <w:rsid w:val="009A596C"/>
    <w:rsid w:val="009A6C94"/>
    <w:rsid w:val="009A76D2"/>
    <w:rsid w:val="009B1CCB"/>
    <w:rsid w:val="009B309B"/>
    <w:rsid w:val="009B30CB"/>
    <w:rsid w:val="009B341D"/>
    <w:rsid w:val="009B3B53"/>
    <w:rsid w:val="009B4BF0"/>
    <w:rsid w:val="009B5BA9"/>
    <w:rsid w:val="009B6EB9"/>
    <w:rsid w:val="009C0971"/>
    <w:rsid w:val="009C14D5"/>
    <w:rsid w:val="009C2E5D"/>
    <w:rsid w:val="009C3F62"/>
    <w:rsid w:val="009C5826"/>
    <w:rsid w:val="009C6245"/>
    <w:rsid w:val="009C76CD"/>
    <w:rsid w:val="009D1A13"/>
    <w:rsid w:val="009D2C43"/>
    <w:rsid w:val="009D2E75"/>
    <w:rsid w:val="009D3C9A"/>
    <w:rsid w:val="009D5A29"/>
    <w:rsid w:val="009DA5A4"/>
    <w:rsid w:val="009E2DB0"/>
    <w:rsid w:val="009E3F20"/>
    <w:rsid w:val="009E4848"/>
    <w:rsid w:val="009E4A8C"/>
    <w:rsid w:val="009E6B82"/>
    <w:rsid w:val="009F22F4"/>
    <w:rsid w:val="009F3BAC"/>
    <w:rsid w:val="009F3EA8"/>
    <w:rsid w:val="00A00E22"/>
    <w:rsid w:val="00A01A40"/>
    <w:rsid w:val="00A01DC0"/>
    <w:rsid w:val="00A033B2"/>
    <w:rsid w:val="00A05C40"/>
    <w:rsid w:val="00A06212"/>
    <w:rsid w:val="00A067E2"/>
    <w:rsid w:val="00A068FD"/>
    <w:rsid w:val="00A11E45"/>
    <w:rsid w:val="00A13C21"/>
    <w:rsid w:val="00A14D0B"/>
    <w:rsid w:val="00A15043"/>
    <w:rsid w:val="00A15841"/>
    <w:rsid w:val="00A158A2"/>
    <w:rsid w:val="00A15D2D"/>
    <w:rsid w:val="00A16E91"/>
    <w:rsid w:val="00A17691"/>
    <w:rsid w:val="00A17BF8"/>
    <w:rsid w:val="00A20612"/>
    <w:rsid w:val="00A206DC"/>
    <w:rsid w:val="00A20CE4"/>
    <w:rsid w:val="00A21C4D"/>
    <w:rsid w:val="00A221D0"/>
    <w:rsid w:val="00A23991"/>
    <w:rsid w:val="00A23F49"/>
    <w:rsid w:val="00A26BE9"/>
    <w:rsid w:val="00A27E15"/>
    <w:rsid w:val="00A30AF6"/>
    <w:rsid w:val="00A31BA3"/>
    <w:rsid w:val="00A32051"/>
    <w:rsid w:val="00A35D37"/>
    <w:rsid w:val="00A40006"/>
    <w:rsid w:val="00A462C0"/>
    <w:rsid w:val="00A4697C"/>
    <w:rsid w:val="00A5005C"/>
    <w:rsid w:val="00A50ED4"/>
    <w:rsid w:val="00A510FA"/>
    <w:rsid w:val="00A54ED6"/>
    <w:rsid w:val="00A55553"/>
    <w:rsid w:val="00A55F1C"/>
    <w:rsid w:val="00A6061B"/>
    <w:rsid w:val="00A609AD"/>
    <w:rsid w:val="00A61124"/>
    <w:rsid w:val="00A61546"/>
    <w:rsid w:val="00A62202"/>
    <w:rsid w:val="00A649E0"/>
    <w:rsid w:val="00A64C8B"/>
    <w:rsid w:val="00A65450"/>
    <w:rsid w:val="00A65DAA"/>
    <w:rsid w:val="00A65F04"/>
    <w:rsid w:val="00A660A1"/>
    <w:rsid w:val="00A66565"/>
    <w:rsid w:val="00A71E12"/>
    <w:rsid w:val="00A723D0"/>
    <w:rsid w:val="00A73FEA"/>
    <w:rsid w:val="00A74D5B"/>
    <w:rsid w:val="00A770B5"/>
    <w:rsid w:val="00A77A3D"/>
    <w:rsid w:val="00A80460"/>
    <w:rsid w:val="00A80AA7"/>
    <w:rsid w:val="00A8196D"/>
    <w:rsid w:val="00A81E9A"/>
    <w:rsid w:val="00A82578"/>
    <w:rsid w:val="00A82A54"/>
    <w:rsid w:val="00A83DA5"/>
    <w:rsid w:val="00A85228"/>
    <w:rsid w:val="00A855D3"/>
    <w:rsid w:val="00A911E0"/>
    <w:rsid w:val="00A9280A"/>
    <w:rsid w:val="00A94357"/>
    <w:rsid w:val="00A95F38"/>
    <w:rsid w:val="00A960BF"/>
    <w:rsid w:val="00A961C8"/>
    <w:rsid w:val="00A96C5F"/>
    <w:rsid w:val="00A96CDB"/>
    <w:rsid w:val="00A976B6"/>
    <w:rsid w:val="00A97911"/>
    <w:rsid w:val="00AA066F"/>
    <w:rsid w:val="00AA076A"/>
    <w:rsid w:val="00AA15BB"/>
    <w:rsid w:val="00AA1F42"/>
    <w:rsid w:val="00AA4088"/>
    <w:rsid w:val="00AA4F7B"/>
    <w:rsid w:val="00AA5702"/>
    <w:rsid w:val="00AA6E35"/>
    <w:rsid w:val="00AA74CC"/>
    <w:rsid w:val="00AB2138"/>
    <w:rsid w:val="00AB2950"/>
    <w:rsid w:val="00AB62B9"/>
    <w:rsid w:val="00AB6867"/>
    <w:rsid w:val="00AB6F81"/>
    <w:rsid w:val="00AC2102"/>
    <w:rsid w:val="00AC6A27"/>
    <w:rsid w:val="00AD131C"/>
    <w:rsid w:val="00AD5764"/>
    <w:rsid w:val="00AD6E55"/>
    <w:rsid w:val="00AD7071"/>
    <w:rsid w:val="00AE17EF"/>
    <w:rsid w:val="00AE1C46"/>
    <w:rsid w:val="00AE2B8F"/>
    <w:rsid w:val="00AE2CB1"/>
    <w:rsid w:val="00AE3B26"/>
    <w:rsid w:val="00AE3DB6"/>
    <w:rsid w:val="00AE7155"/>
    <w:rsid w:val="00AF2252"/>
    <w:rsid w:val="00AF3415"/>
    <w:rsid w:val="00AF48D8"/>
    <w:rsid w:val="00AF7BC4"/>
    <w:rsid w:val="00B02143"/>
    <w:rsid w:val="00B07054"/>
    <w:rsid w:val="00B079D1"/>
    <w:rsid w:val="00B12147"/>
    <w:rsid w:val="00B13E5E"/>
    <w:rsid w:val="00B155E3"/>
    <w:rsid w:val="00B15671"/>
    <w:rsid w:val="00B16FEB"/>
    <w:rsid w:val="00B174FD"/>
    <w:rsid w:val="00B1783E"/>
    <w:rsid w:val="00B20BE9"/>
    <w:rsid w:val="00B21B64"/>
    <w:rsid w:val="00B2320D"/>
    <w:rsid w:val="00B24497"/>
    <w:rsid w:val="00B27BC0"/>
    <w:rsid w:val="00B3421B"/>
    <w:rsid w:val="00B34510"/>
    <w:rsid w:val="00B34FBC"/>
    <w:rsid w:val="00B35E16"/>
    <w:rsid w:val="00B3620B"/>
    <w:rsid w:val="00B36268"/>
    <w:rsid w:val="00B42125"/>
    <w:rsid w:val="00B42274"/>
    <w:rsid w:val="00B42CDA"/>
    <w:rsid w:val="00B42CE3"/>
    <w:rsid w:val="00B44A87"/>
    <w:rsid w:val="00B4526B"/>
    <w:rsid w:val="00B46062"/>
    <w:rsid w:val="00B46CD9"/>
    <w:rsid w:val="00B504D6"/>
    <w:rsid w:val="00B5090D"/>
    <w:rsid w:val="00B50ABD"/>
    <w:rsid w:val="00B54234"/>
    <w:rsid w:val="00B5486D"/>
    <w:rsid w:val="00B54B40"/>
    <w:rsid w:val="00B5548F"/>
    <w:rsid w:val="00B5685D"/>
    <w:rsid w:val="00B608A3"/>
    <w:rsid w:val="00B609AC"/>
    <w:rsid w:val="00B62021"/>
    <w:rsid w:val="00B63EAF"/>
    <w:rsid w:val="00B65658"/>
    <w:rsid w:val="00B67D3D"/>
    <w:rsid w:val="00B70B32"/>
    <w:rsid w:val="00B713B6"/>
    <w:rsid w:val="00B742A7"/>
    <w:rsid w:val="00B75CA3"/>
    <w:rsid w:val="00B7747F"/>
    <w:rsid w:val="00B803F0"/>
    <w:rsid w:val="00B80A8E"/>
    <w:rsid w:val="00B81C12"/>
    <w:rsid w:val="00B8345E"/>
    <w:rsid w:val="00B86CD5"/>
    <w:rsid w:val="00B87271"/>
    <w:rsid w:val="00B872E4"/>
    <w:rsid w:val="00B90C20"/>
    <w:rsid w:val="00B93838"/>
    <w:rsid w:val="00B93CB4"/>
    <w:rsid w:val="00B94973"/>
    <w:rsid w:val="00B9560D"/>
    <w:rsid w:val="00B9608B"/>
    <w:rsid w:val="00B97643"/>
    <w:rsid w:val="00BA1CCA"/>
    <w:rsid w:val="00BA3A1D"/>
    <w:rsid w:val="00BA3DEE"/>
    <w:rsid w:val="00BA4B33"/>
    <w:rsid w:val="00BA4C98"/>
    <w:rsid w:val="00BA58A6"/>
    <w:rsid w:val="00BA59CD"/>
    <w:rsid w:val="00BA7943"/>
    <w:rsid w:val="00BA7AA0"/>
    <w:rsid w:val="00BA7ACC"/>
    <w:rsid w:val="00BA7E02"/>
    <w:rsid w:val="00BB017A"/>
    <w:rsid w:val="00BB2060"/>
    <w:rsid w:val="00BB207D"/>
    <w:rsid w:val="00BB3412"/>
    <w:rsid w:val="00BB3E8C"/>
    <w:rsid w:val="00BB4D3B"/>
    <w:rsid w:val="00BB4E52"/>
    <w:rsid w:val="00BB7A0F"/>
    <w:rsid w:val="00BC27C3"/>
    <w:rsid w:val="00BC5A21"/>
    <w:rsid w:val="00BC65E5"/>
    <w:rsid w:val="00BC7838"/>
    <w:rsid w:val="00BC7ED9"/>
    <w:rsid w:val="00BD07F8"/>
    <w:rsid w:val="00BD08CE"/>
    <w:rsid w:val="00BD1D72"/>
    <w:rsid w:val="00BD2A1E"/>
    <w:rsid w:val="00BD2CF7"/>
    <w:rsid w:val="00BD3A28"/>
    <w:rsid w:val="00BD41DE"/>
    <w:rsid w:val="00BD4E6B"/>
    <w:rsid w:val="00BD5027"/>
    <w:rsid w:val="00BD51B7"/>
    <w:rsid w:val="00BD5F14"/>
    <w:rsid w:val="00BD66D3"/>
    <w:rsid w:val="00BE18D2"/>
    <w:rsid w:val="00BE3570"/>
    <w:rsid w:val="00BE3659"/>
    <w:rsid w:val="00BE3C1A"/>
    <w:rsid w:val="00BE41AB"/>
    <w:rsid w:val="00BE5F5B"/>
    <w:rsid w:val="00BE79B5"/>
    <w:rsid w:val="00BF012C"/>
    <w:rsid w:val="00BF0184"/>
    <w:rsid w:val="00BF2391"/>
    <w:rsid w:val="00BF290F"/>
    <w:rsid w:val="00BF2E97"/>
    <w:rsid w:val="00BF3E5E"/>
    <w:rsid w:val="00BF48A7"/>
    <w:rsid w:val="00BF4BE2"/>
    <w:rsid w:val="00BF5828"/>
    <w:rsid w:val="00BF5ED2"/>
    <w:rsid w:val="00BF6755"/>
    <w:rsid w:val="00BF6FB3"/>
    <w:rsid w:val="00BF7347"/>
    <w:rsid w:val="00BF7414"/>
    <w:rsid w:val="00C00B42"/>
    <w:rsid w:val="00C02AA0"/>
    <w:rsid w:val="00C02AA8"/>
    <w:rsid w:val="00C0628A"/>
    <w:rsid w:val="00C06A20"/>
    <w:rsid w:val="00C07108"/>
    <w:rsid w:val="00C07BE7"/>
    <w:rsid w:val="00C07FB9"/>
    <w:rsid w:val="00C10F55"/>
    <w:rsid w:val="00C11290"/>
    <w:rsid w:val="00C11DEE"/>
    <w:rsid w:val="00C120AD"/>
    <w:rsid w:val="00C1397E"/>
    <w:rsid w:val="00C1431B"/>
    <w:rsid w:val="00C14C30"/>
    <w:rsid w:val="00C21F66"/>
    <w:rsid w:val="00C237A0"/>
    <w:rsid w:val="00C2415E"/>
    <w:rsid w:val="00C24299"/>
    <w:rsid w:val="00C24A1E"/>
    <w:rsid w:val="00C251ED"/>
    <w:rsid w:val="00C27743"/>
    <w:rsid w:val="00C3017F"/>
    <w:rsid w:val="00C3374D"/>
    <w:rsid w:val="00C3376F"/>
    <w:rsid w:val="00C34FC4"/>
    <w:rsid w:val="00C36249"/>
    <w:rsid w:val="00C367D7"/>
    <w:rsid w:val="00C36931"/>
    <w:rsid w:val="00C41C92"/>
    <w:rsid w:val="00C44217"/>
    <w:rsid w:val="00C449F6"/>
    <w:rsid w:val="00C45396"/>
    <w:rsid w:val="00C46D7E"/>
    <w:rsid w:val="00C5212E"/>
    <w:rsid w:val="00C52E09"/>
    <w:rsid w:val="00C53039"/>
    <w:rsid w:val="00C55504"/>
    <w:rsid w:val="00C564A2"/>
    <w:rsid w:val="00C60393"/>
    <w:rsid w:val="00C627F2"/>
    <w:rsid w:val="00C63D28"/>
    <w:rsid w:val="00C63F77"/>
    <w:rsid w:val="00C64503"/>
    <w:rsid w:val="00C64874"/>
    <w:rsid w:val="00C64950"/>
    <w:rsid w:val="00C659EB"/>
    <w:rsid w:val="00C678A4"/>
    <w:rsid w:val="00C73317"/>
    <w:rsid w:val="00C763A5"/>
    <w:rsid w:val="00C76971"/>
    <w:rsid w:val="00C77FAB"/>
    <w:rsid w:val="00C807EC"/>
    <w:rsid w:val="00C823A5"/>
    <w:rsid w:val="00C8414F"/>
    <w:rsid w:val="00C84261"/>
    <w:rsid w:val="00C849EB"/>
    <w:rsid w:val="00C855F1"/>
    <w:rsid w:val="00C86D39"/>
    <w:rsid w:val="00C86D69"/>
    <w:rsid w:val="00C92952"/>
    <w:rsid w:val="00CA12EA"/>
    <w:rsid w:val="00CA36AE"/>
    <w:rsid w:val="00CA4481"/>
    <w:rsid w:val="00CA51E8"/>
    <w:rsid w:val="00CA6622"/>
    <w:rsid w:val="00CB030A"/>
    <w:rsid w:val="00CB07E3"/>
    <w:rsid w:val="00CB2F0A"/>
    <w:rsid w:val="00CB31B1"/>
    <w:rsid w:val="00CB361A"/>
    <w:rsid w:val="00CB446F"/>
    <w:rsid w:val="00CB6449"/>
    <w:rsid w:val="00CB6749"/>
    <w:rsid w:val="00CB686E"/>
    <w:rsid w:val="00CB6D12"/>
    <w:rsid w:val="00CB7569"/>
    <w:rsid w:val="00CB7639"/>
    <w:rsid w:val="00CB7E2C"/>
    <w:rsid w:val="00CC0976"/>
    <w:rsid w:val="00CC0B3B"/>
    <w:rsid w:val="00CC1BED"/>
    <w:rsid w:val="00CC3496"/>
    <w:rsid w:val="00CC555F"/>
    <w:rsid w:val="00CC56FE"/>
    <w:rsid w:val="00CC5978"/>
    <w:rsid w:val="00CD1DA6"/>
    <w:rsid w:val="00CD37EA"/>
    <w:rsid w:val="00CD3E6E"/>
    <w:rsid w:val="00CD4EDC"/>
    <w:rsid w:val="00CD6FC2"/>
    <w:rsid w:val="00CE0A6D"/>
    <w:rsid w:val="00CE369D"/>
    <w:rsid w:val="00CE4035"/>
    <w:rsid w:val="00CE4AC5"/>
    <w:rsid w:val="00CE4D87"/>
    <w:rsid w:val="00CE6BBF"/>
    <w:rsid w:val="00CF22BF"/>
    <w:rsid w:val="00CF31F6"/>
    <w:rsid w:val="00CF334E"/>
    <w:rsid w:val="00CF34CB"/>
    <w:rsid w:val="00CF5996"/>
    <w:rsid w:val="00CF5D70"/>
    <w:rsid w:val="00D0013A"/>
    <w:rsid w:val="00D02C75"/>
    <w:rsid w:val="00D036FC"/>
    <w:rsid w:val="00D03E23"/>
    <w:rsid w:val="00D06018"/>
    <w:rsid w:val="00D06226"/>
    <w:rsid w:val="00D06D87"/>
    <w:rsid w:val="00D06EE3"/>
    <w:rsid w:val="00D1053E"/>
    <w:rsid w:val="00D109B2"/>
    <w:rsid w:val="00D112F2"/>
    <w:rsid w:val="00D118FA"/>
    <w:rsid w:val="00D15E9F"/>
    <w:rsid w:val="00D15ED8"/>
    <w:rsid w:val="00D170DA"/>
    <w:rsid w:val="00D223C6"/>
    <w:rsid w:val="00D226E5"/>
    <w:rsid w:val="00D2282D"/>
    <w:rsid w:val="00D229CB"/>
    <w:rsid w:val="00D236E8"/>
    <w:rsid w:val="00D24820"/>
    <w:rsid w:val="00D24968"/>
    <w:rsid w:val="00D24C09"/>
    <w:rsid w:val="00D24F13"/>
    <w:rsid w:val="00D26CBF"/>
    <w:rsid w:val="00D27DD3"/>
    <w:rsid w:val="00D3004A"/>
    <w:rsid w:val="00D30433"/>
    <w:rsid w:val="00D30C13"/>
    <w:rsid w:val="00D30FAD"/>
    <w:rsid w:val="00D321BA"/>
    <w:rsid w:val="00D34EA0"/>
    <w:rsid w:val="00D35083"/>
    <w:rsid w:val="00D36020"/>
    <w:rsid w:val="00D40FD9"/>
    <w:rsid w:val="00D42E5D"/>
    <w:rsid w:val="00D44107"/>
    <w:rsid w:val="00D45777"/>
    <w:rsid w:val="00D458EC"/>
    <w:rsid w:val="00D46A78"/>
    <w:rsid w:val="00D46E53"/>
    <w:rsid w:val="00D50AD6"/>
    <w:rsid w:val="00D50BE4"/>
    <w:rsid w:val="00D517E6"/>
    <w:rsid w:val="00D545E3"/>
    <w:rsid w:val="00D563AA"/>
    <w:rsid w:val="00D60601"/>
    <w:rsid w:val="00D60859"/>
    <w:rsid w:val="00D619D3"/>
    <w:rsid w:val="00D61CCA"/>
    <w:rsid w:val="00D61F5D"/>
    <w:rsid w:val="00D65531"/>
    <w:rsid w:val="00D67141"/>
    <w:rsid w:val="00D71151"/>
    <w:rsid w:val="00D7227D"/>
    <w:rsid w:val="00D724F7"/>
    <w:rsid w:val="00D733E4"/>
    <w:rsid w:val="00D73D87"/>
    <w:rsid w:val="00D75251"/>
    <w:rsid w:val="00D75868"/>
    <w:rsid w:val="00D7590F"/>
    <w:rsid w:val="00D76428"/>
    <w:rsid w:val="00D76EA8"/>
    <w:rsid w:val="00D80149"/>
    <w:rsid w:val="00D81938"/>
    <w:rsid w:val="00D841E1"/>
    <w:rsid w:val="00D85240"/>
    <w:rsid w:val="00D861B0"/>
    <w:rsid w:val="00D86A5D"/>
    <w:rsid w:val="00D86D4C"/>
    <w:rsid w:val="00D87132"/>
    <w:rsid w:val="00D914DE"/>
    <w:rsid w:val="00D91762"/>
    <w:rsid w:val="00D917F7"/>
    <w:rsid w:val="00D92F56"/>
    <w:rsid w:val="00D93183"/>
    <w:rsid w:val="00D93850"/>
    <w:rsid w:val="00D93FB4"/>
    <w:rsid w:val="00D94312"/>
    <w:rsid w:val="00D945E8"/>
    <w:rsid w:val="00D94C4C"/>
    <w:rsid w:val="00DA0147"/>
    <w:rsid w:val="00DA0E2E"/>
    <w:rsid w:val="00DA1F92"/>
    <w:rsid w:val="00DA27E4"/>
    <w:rsid w:val="00DA3AF5"/>
    <w:rsid w:val="00DA3F2A"/>
    <w:rsid w:val="00DA3F71"/>
    <w:rsid w:val="00DA5521"/>
    <w:rsid w:val="00DA694A"/>
    <w:rsid w:val="00DA7E64"/>
    <w:rsid w:val="00DB172A"/>
    <w:rsid w:val="00DB3648"/>
    <w:rsid w:val="00DB50A5"/>
    <w:rsid w:val="00DB56EF"/>
    <w:rsid w:val="00DB7D1B"/>
    <w:rsid w:val="00DC4BF5"/>
    <w:rsid w:val="00DC55EE"/>
    <w:rsid w:val="00DC57A4"/>
    <w:rsid w:val="00DD011A"/>
    <w:rsid w:val="00DD08D5"/>
    <w:rsid w:val="00DD3E71"/>
    <w:rsid w:val="00DD4CF5"/>
    <w:rsid w:val="00DD72FA"/>
    <w:rsid w:val="00DE1AAD"/>
    <w:rsid w:val="00DE3F5E"/>
    <w:rsid w:val="00DE466A"/>
    <w:rsid w:val="00DE5A0E"/>
    <w:rsid w:val="00DE5BA5"/>
    <w:rsid w:val="00DE6CF2"/>
    <w:rsid w:val="00DE72A1"/>
    <w:rsid w:val="00DE76A1"/>
    <w:rsid w:val="00DF0D3F"/>
    <w:rsid w:val="00DF0D4E"/>
    <w:rsid w:val="00DF1953"/>
    <w:rsid w:val="00DF1FF2"/>
    <w:rsid w:val="00DF3254"/>
    <w:rsid w:val="00DF369A"/>
    <w:rsid w:val="00DF4FCB"/>
    <w:rsid w:val="00E00B3A"/>
    <w:rsid w:val="00E00BB6"/>
    <w:rsid w:val="00E03813"/>
    <w:rsid w:val="00E039CC"/>
    <w:rsid w:val="00E05974"/>
    <w:rsid w:val="00E075D7"/>
    <w:rsid w:val="00E10036"/>
    <w:rsid w:val="00E12226"/>
    <w:rsid w:val="00E127F8"/>
    <w:rsid w:val="00E16717"/>
    <w:rsid w:val="00E17198"/>
    <w:rsid w:val="00E20357"/>
    <w:rsid w:val="00E2048C"/>
    <w:rsid w:val="00E20AFD"/>
    <w:rsid w:val="00E22A4E"/>
    <w:rsid w:val="00E22EC4"/>
    <w:rsid w:val="00E244E5"/>
    <w:rsid w:val="00E24E6A"/>
    <w:rsid w:val="00E254A8"/>
    <w:rsid w:val="00E25904"/>
    <w:rsid w:val="00E25BE3"/>
    <w:rsid w:val="00E25D9C"/>
    <w:rsid w:val="00E3097A"/>
    <w:rsid w:val="00E30AC0"/>
    <w:rsid w:val="00E32D98"/>
    <w:rsid w:val="00E333A4"/>
    <w:rsid w:val="00E354AE"/>
    <w:rsid w:val="00E3663F"/>
    <w:rsid w:val="00E36AED"/>
    <w:rsid w:val="00E374AF"/>
    <w:rsid w:val="00E376D6"/>
    <w:rsid w:val="00E4074A"/>
    <w:rsid w:val="00E41D48"/>
    <w:rsid w:val="00E42610"/>
    <w:rsid w:val="00E42F99"/>
    <w:rsid w:val="00E43C1B"/>
    <w:rsid w:val="00E51020"/>
    <w:rsid w:val="00E52872"/>
    <w:rsid w:val="00E52BA6"/>
    <w:rsid w:val="00E53F5C"/>
    <w:rsid w:val="00E53FBF"/>
    <w:rsid w:val="00E55CAE"/>
    <w:rsid w:val="00E568B9"/>
    <w:rsid w:val="00E61608"/>
    <w:rsid w:val="00E632E7"/>
    <w:rsid w:val="00E653A9"/>
    <w:rsid w:val="00E66D32"/>
    <w:rsid w:val="00E73444"/>
    <w:rsid w:val="00E7397F"/>
    <w:rsid w:val="00E76F4A"/>
    <w:rsid w:val="00E77A65"/>
    <w:rsid w:val="00E80D54"/>
    <w:rsid w:val="00E8190A"/>
    <w:rsid w:val="00E8265D"/>
    <w:rsid w:val="00E854BA"/>
    <w:rsid w:val="00E86878"/>
    <w:rsid w:val="00E86A98"/>
    <w:rsid w:val="00E9014E"/>
    <w:rsid w:val="00E90309"/>
    <w:rsid w:val="00E90DDD"/>
    <w:rsid w:val="00E91E04"/>
    <w:rsid w:val="00E9267E"/>
    <w:rsid w:val="00E9756E"/>
    <w:rsid w:val="00EA1860"/>
    <w:rsid w:val="00EA22A0"/>
    <w:rsid w:val="00EA2E4D"/>
    <w:rsid w:val="00EA3339"/>
    <w:rsid w:val="00EA4A02"/>
    <w:rsid w:val="00EA5A5D"/>
    <w:rsid w:val="00EA6D9A"/>
    <w:rsid w:val="00EA74F0"/>
    <w:rsid w:val="00EA7B4B"/>
    <w:rsid w:val="00EB1F47"/>
    <w:rsid w:val="00EB204E"/>
    <w:rsid w:val="00EB2FA9"/>
    <w:rsid w:val="00EB608D"/>
    <w:rsid w:val="00EBDC87"/>
    <w:rsid w:val="00EC03A0"/>
    <w:rsid w:val="00EC0AA0"/>
    <w:rsid w:val="00EC3203"/>
    <w:rsid w:val="00EC363A"/>
    <w:rsid w:val="00EC49BB"/>
    <w:rsid w:val="00EC60A2"/>
    <w:rsid w:val="00EC71DA"/>
    <w:rsid w:val="00ED0179"/>
    <w:rsid w:val="00ED124C"/>
    <w:rsid w:val="00ED4CBB"/>
    <w:rsid w:val="00ED5824"/>
    <w:rsid w:val="00EE1213"/>
    <w:rsid w:val="00EE282B"/>
    <w:rsid w:val="00EE3BD7"/>
    <w:rsid w:val="00EE3D37"/>
    <w:rsid w:val="00EE76F8"/>
    <w:rsid w:val="00EE7726"/>
    <w:rsid w:val="00EF1C86"/>
    <w:rsid w:val="00EF3767"/>
    <w:rsid w:val="00EF3F9D"/>
    <w:rsid w:val="00EF4314"/>
    <w:rsid w:val="00EF4E29"/>
    <w:rsid w:val="00EF5832"/>
    <w:rsid w:val="00EF5D6D"/>
    <w:rsid w:val="00EF6E6C"/>
    <w:rsid w:val="00EF73CA"/>
    <w:rsid w:val="00F0077F"/>
    <w:rsid w:val="00F00E83"/>
    <w:rsid w:val="00F028E1"/>
    <w:rsid w:val="00F03539"/>
    <w:rsid w:val="00F0356B"/>
    <w:rsid w:val="00F036C5"/>
    <w:rsid w:val="00F04B4B"/>
    <w:rsid w:val="00F04DF3"/>
    <w:rsid w:val="00F05CBA"/>
    <w:rsid w:val="00F05D12"/>
    <w:rsid w:val="00F06DC6"/>
    <w:rsid w:val="00F078CD"/>
    <w:rsid w:val="00F07F6A"/>
    <w:rsid w:val="00F1039C"/>
    <w:rsid w:val="00F118CB"/>
    <w:rsid w:val="00F11E9D"/>
    <w:rsid w:val="00F12039"/>
    <w:rsid w:val="00F15345"/>
    <w:rsid w:val="00F15EEE"/>
    <w:rsid w:val="00F21CB6"/>
    <w:rsid w:val="00F224C4"/>
    <w:rsid w:val="00F22C7B"/>
    <w:rsid w:val="00F22F8F"/>
    <w:rsid w:val="00F239A9"/>
    <w:rsid w:val="00F25A36"/>
    <w:rsid w:val="00F27301"/>
    <w:rsid w:val="00F31C1E"/>
    <w:rsid w:val="00F32242"/>
    <w:rsid w:val="00F32D01"/>
    <w:rsid w:val="00F34191"/>
    <w:rsid w:val="00F35F86"/>
    <w:rsid w:val="00F36515"/>
    <w:rsid w:val="00F377AE"/>
    <w:rsid w:val="00F4200B"/>
    <w:rsid w:val="00F447D8"/>
    <w:rsid w:val="00F46696"/>
    <w:rsid w:val="00F47A13"/>
    <w:rsid w:val="00F50EAE"/>
    <w:rsid w:val="00F526DB"/>
    <w:rsid w:val="00F53DBB"/>
    <w:rsid w:val="00F54EDC"/>
    <w:rsid w:val="00F5524F"/>
    <w:rsid w:val="00F559B7"/>
    <w:rsid w:val="00F5668D"/>
    <w:rsid w:val="00F569EA"/>
    <w:rsid w:val="00F604F3"/>
    <w:rsid w:val="00F626B0"/>
    <w:rsid w:val="00F62BC7"/>
    <w:rsid w:val="00F65E3E"/>
    <w:rsid w:val="00F670B1"/>
    <w:rsid w:val="00F6748B"/>
    <w:rsid w:val="00F705C8"/>
    <w:rsid w:val="00F719C7"/>
    <w:rsid w:val="00F72352"/>
    <w:rsid w:val="00F76173"/>
    <w:rsid w:val="00F8080E"/>
    <w:rsid w:val="00F80B26"/>
    <w:rsid w:val="00F82E73"/>
    <w:rsid w:val="00F84575"/>
    <w:rsid w:val="00F84CD5"/>
    <w:rsid w:val="00F85A2B"/>
    <w:rsid w:val="00F85B9A"/>
    <w:rsid w:val="00F9207B"/>
    <w:rsid w:val="00F93FEA"/>
    <w:rsid w:val="00F94012"/>
    <w:rsid w:val="00F94A6A"/>
    <w:rsid w:val="00F95062"/>
    <w:rsid w:val="00F961EB"/>
    <w:rsid w:val="00FA0640"/>
    <w:rsid w:val="00FA195D"/>
    <w:rsid w:val="00FA5B74"/>
    <w:rsid w:val="00FB1A36"/>
    <w:rsid w:val="00FB3BE1"/>
    <w:rsid w:val="00FB54FF"/>
    <w:rsid w:val="00FB6EAB"/>
    <w:rsid w:val="00FC0587"/>
    <w:rsid w:val="00FC1518"/>
    <w:rsid w:val="00FC19A3"/>
    <w:rsid w:val="00FC2C4F"/>
    <w:rsid w:val="00FC386F"/>
    <w:rsid w:val="00FC5CD5"/>
    <w:rsid w:val="00FC7062"/>
    <w:rsid w:val="00FD220B"/>
    <w:rsid w:val="00FD2D0F"/>
    <w:rsid w:val="00FD33CA"/>
    <w:rsid w:val="00FD3ECC"/>
    <w:rsid w:val="00FD425B"/>
    <w:rsid w:val="00FD5B9F"/>
    <w:rsid w:val="00FD5F14"/>
    <w:rsid w:val="00FD7D98"/>
    <w:rsid w:val="00FE03F5"/>
    <w:rsid w:val="00FE06AA"/>
    <w:rsid w:val="00FE17C8"/>
    <w:rsid w:val="00FE32AC"/>
    <w:rsid w:val="00FE3FC5"/>
    <w:rsid w:val="00FE4DF7"/>
    <w:rsid w:val="00FE54C9"/>
    <w:rsid w:val="00FE5D23"/>
    <w:rsid w:val="00FE5EF3"/>
    <w:rsid w:val="00FE62E9"/>
    <w:rsid w:val="00FE6667"/>
    <w:rsid w:val="00FE7C01"/>
    <w:rsid w:val="00FF0AAD"/>
    <w:rsid w:val="00FF5DC7"/>
    <w:rsid w:val="011BC613"/>
    <w:rsid w:val="013A8C8F"/>
    <w:rsid w:val="014B0765"/>
    <w:rsid w:val="014DAE3A"/>
    <w:rsid w:val="01574C47"/>
    <w:rsid w:val="0195229A"/>
    <w:rsid w:val="023E3B40"/>
    <w:rsid w:val="02C307C4"/>
    <w:rsid w:val="02C45810"/>
    <w:rsid w:val="030A94C5"/>
    <w:rsid w:val="0380F6AF"/>
    <w:rsid w:val="03FB0934"/>
    <w:rsid w:val="04307B78"/>
    <w:rsid w:val="0432AF0C"/>
    <w:rsid w:val="043B3BC3"/>
    <w:rsid w:val="0493C5A7"/>
    <w:rsid w:val="05005ECE"/>
    <w:rsid w:val="05029609"/>
    <w:rsid w:val="050AF689"/>
    <w:rsid w:val="052A0987"/>
    <w:rsid w:val="0539F624"/>
    <w:rsid w:val="05A4E0B6"/>
    <w:rsid w:val="05B3840A"/>
    <w:rsid w:val="061B1900"/>
    <w:rsid w:val="061CC8E5"/>
    <w:rsid w:val="06259D3A"/>
    <w:rsid w:val="0629AB04"/>
    <w:rsid w:val="0640608F"/>
    <w:rsid w:val="0643D934"/>
    <w:rsid w:val="06AB3453"/>
    <w:rsid w:val="06E09F8B"/>
    <w:rsid w:val="07ABC58A"/>
    <w:rsid w:val="07CBDE82"/>
    <w:rsid w:val="0819E773"/>
    <w:rsid w:val="0874B5EF"/>
    <w:rsid w:val="089801E2"/>
    <w:rsid w:val="08C351A9"/>
    <w:rsid w:val="08DE8BF9"/>
    <w:rsid w:val="099D17F9"/>
    <w:rsid w:val="09D9F361"/>
    <w:rsid w:val="0A152628"/>
    <w:rsid w:val="0B15F46E"/>
    <w:rsid w:val="0B646ADD"/>
    <w:rsid w:val="0BE59833"/>
    <w:rsid w:val="0BFCEF7F"/>
    <w:rsid w:val="0C217B6A"/>
    <w:rsid w:val="0C259BDC"/>
    <w:rsid w:val="0C8D54B3"/>
    <w:rsid w:val="0D042D97"/>
    <w:rsid w:val="0DAF12D0"/>
    <w:rsid w:val="0DEB7129"/>
    <w:rsid w:val="0E20CC2E"/>
    <w:rsid w:val="0E6E24E9"/>
    <w:rsid w:val="0EBE1B43"/>
    <w:rsid w:val="0EC25626"/>
    <w:rsid w:val="0EE62CEE"/>
    <w:rsid w:val="0F1DEA5A"/>
    <w:rsid w:val="0F5C18D2"/>
    <w:rsid w:val="0F5DD03D"/>
    <w:rsid w:val="0F6EA1C3"/>
    <w:rsid w:val="0FFFFB82"/>
    <w:rsid w:val="102DF455"/>
    <w:rsid w:val="103DAF80"/>
    <w:rsid w:val="10C8192E"/>
    <w:rsid w:val="10F9BC63"/>
    <w:rsid w:val="10FC6A03"/>
    <w:rsid w:val="117BDB91"/>
    <w:rsid w:val="11BD2B64"/>
    <w:rsid w:val="11F8B692"/>
    <w:rsid w:val="12763FB9"/>
    <w:rsid w:val="12A51E02"/>
    <w:rsid w:val="12C459DC"/>
    <w:rsid w:val="130D4EAD"/>
    <w:rsid w:val="136106D1"/>
    <w:rsid w:val="13888DB0"/>
    <w:rsid w:val="1443FA41"/>
    <w:rsid w:val="14C770A1"/>
    <w:rsid w:val="1580120A"/>
    <w:rsid w:val="158166DE"/>
    <w:rsid w:val="15E80F80"/>
    <w:rsid w:val="164DDF8A"/>
    <w:rsid w:val="16D6FC4D"/>
    <w:rsid w:val="16FC0C3C"/>
    <w:rsid w:val="17003943"/>
    <w:rsid w:val="1731A04A"/>
    <w:rsid w:val="179BEC4C"/>
    <w:rsid w:val="17AE4C1A"/>
    <w:rsid w:val="17CE88F4"/>
    <w:rsid w:val="1834BC53"/>
    <w:rsid w:val="189CE714"/>
    <w:rsid w:val="18B17277"/>
    <w:rsid w:val="18E6F29B"/>
    <w:rsid w:val="19081566"/>
    <w:rsid w:val="191EFD75"/>
    <w:rsid w:val="19E8E891"/>
    <w:rsid w:val="1A14EC0B"/>
    <w:rsid w:val="1A8451A0"/>
    <w:rsid w:val="1AB8E012"/>
    <w:rsid w:val="1B454139"/>
    <w:rsid w:val="1B4D9276"/>
    <w:rsid w:val="1B823563"/>
    <w:rsid w:val="1BA97BC0"/>
    <w:rsid w:val="1BBD6854"/>
    <w:rsid w:val="1BC58338"/>
    <w:rsid w:val="1BF7CD35"/>
    <w:rsid w:val="1C2E6C38"/>
    <w:rsid w:val="1C6D791E"/>
    <w:rsid w:val="1C81C7E9"/>
    <w:rsid w:val="1D4E1DC8"/>
    <w:rsid w:val="1D69403A"/>
    <w:rsid w:val="1DC7704F"/>
    <w:rsid w:val="1E69F2AF"/>
    <w:rsid w:val="1E8943B1"/>
    <w:rsid w:val="1E9ACEEA"/>
    <w:rsid w:val="1EE69B33"/>
    <w:rsid w:val="1EE6DBD3"/>
    <w:rsid w:val="1F373A75"/>
    <w:rsid w:val="1FF58E19"/>
    <w:rsid w:val="2085D369"/>
    <w:rsid w:val="20EFCA67"/>
    <w:rsid w:val="21246E04"/>
    <w:rsid w:val="212D797C"/>
    <w:rsid w:val="2132CBF1"/>
    <w:rsid w:val="21512300"/>
    <w:rsid w:val="21BF425F"/>
    <w:rsid w:val="21CDD78C"/>
    <w:rsid w:val="21D01535"/>
    <w:rsid w:val="226CCDEB"/>
    <w:rsid w:val="2394AF7C"/>
    <w:rsid w:val="23AAB88B"/>
    <w:rsid w:val="24069B25"/>
    <w:rsid w:val="2439CB40"/>
    <w:rsid w:val="24992929"/>
    <w:rsid w:val="24A451DD"/>
    <w:rsid w:val="24B4CA59"/>
    <w:rsid w:val="24E38AB5"/>
    <w:rsid w:val="252B7E98"/>
    <w:rsid w:val="25791552"/>
    <w:rsid w:val="25A7C391"/>
    <w:rsid w:val="25DAB866"/>
    <w:rsid w:val="268E027D"/>
    <w:rsid w:val="26A3E1B1"/>
    <w:rsid w:val="27325E01"/>
    <w:rsid w:val="275EA65E"/>
    <w:rsid w:val="278DB5BA"/>
    <w:rsid w:val="27936376"/>
    <w:rsid w:val="27D8A690"/>
    <w:rsid w:val="2854B01C"/>
    <w:rsid w:val="28578CE4"/>
    <w:rsid w:val="28DE89DC"/>
    <w:rsid w:val="2900C7BB"/>
    <w:rsid w:val="29104149"/>
    <w:rsid w:val="2911AA13"/>
    <w:rsid w:val="297C1E4C"/>
    <w:rsid w:val="29958732"/>
    <w:rsid w:val="29C71500"/>
    <w:rsid w:val="2A89077E"/>
    <w:rsid w:val="2A9CF7B0"/>
    <w:rsid w:val="2AB1CDFB"/>
    <w:rsid w:val="2BA072B4"/>
    <w:rsid w:val="2BA69167"/>
    <w:rsid w:val="2BE268BA"/>
    <w:rsid w:val="2C3D7614"/>
    <w:rsid w:val="2C41E298"/>
    <w:rsid w:val="2C44BD36"/>
    <w:rsid w:val="2C915AEE"/>
    <w:rsid w:val="2C96FBB0"/>
    <w:rsid w:val="2CA3F909"/>
    <w:rsid w:val="2CA52FD2"/>
    <w:rsid w:val="2D4E35A4"/>
    <w:rsid w:val="2DC7D903"/>
    <w:rsid w:val="2DCE3422"/>
    <w:rsid w:val="2DFC6F41"/>
    <w:rsid w:val="2E17D0F0"/>
    <w:rsid w:val="2F07F924"/>
    <w:rsid w:val="2F2A92C1"/>
    <w:rsid w:val="2FBF570D"/>
    <w:rsid w:val="30AA3983"/>
    <w:rsid w:val="311B519F"/>
    <w:rsid w:val="312082F0"/>
    <w:rsid w:val="313500A4"/>
    <w:rsid w:val="313FD779"/>
    <w:rsid w:val="31AC6FBA"/>
    <w:rsid w:val="31FDA195"/>
    <w:rsid w:val="3225C183"/>
    <w:rsid w:val="3263E4CE"/>
    <w:rsid w:val="32C2751F"/>
    <w:rsid w:val="334CFB56"/>
    <w:rsid w:val="335A58AD"/>
    <w:rsid w:val="3394F591"/>
    <w:rsid w:val="339B7C3F"/>
    <w:rsid w:val="33DDD975"/>
    <w:rsid w:val="343175C2"/>
    <w:rsid w:val="3448696C"/>
    <w:rsid w:val="34582BAD"/>
    <w:rsid w:val="346EA472"/>
    <w:rsid w:val="348D6DB5"/>
    <w:rsid w:val="349D5240"/>
    <w:rsid w:val="349F32DB"/>
    <w:rsid w:val="34B71968"/>
    <w:rsid w:val="34EFD601"/>
    <w:rsid w:val="34FCB32F"/>
    <w:rsid w:val="355A591E"/>
    <w:rsid w:val="35984395"/>
    <w:rsid w:val="361E8123"/>
    <w:rsid w:val="3646FB13"/>
    <w:rsid w:val="3695AB02"/>
    <w:rsid w:val="3696AD7B"/>
    <w:rsid w:val="36D31F29"/>
    <w:rsid w:val="375378E6"/>
    <w:rsid w:val="377EDE2B"/>
    <w:rsid w:val="3817760D"/>
    <w:rsid w:val="38459FF3"/>
    <w:rsid w:val="3861441E"/>
    <w:rsid w:val="387EC1CB"/>
    <w:rsid w:val="389138E8"/>
    <w:rsid w:val="3984D367"/>
    <w:rsid w:val="39DA6C32"/>
    <w:rsid w:val="3A15951D"/>
    <w:rsid w:val="3ABA290F"/>
    <w:rsid w:val="3B785955"/>
    <w:rsid w:val="3BFECAAE"/>
    <w:rsid w:val="3C25056F"/>
    <w:rsid w:val="3C3F7E7B"/>
    <w:rsid w:val="3C5E9B1F"/>
    <w:rsid w:val="3C6F215A"/>
    <w:rsid w:val="3CFB9BC3"/>
    <w:rsid w:val="3DFB4405"/>
    <w:rsid w:val="3E1E4A87"/>
    <w:rsid w:val="3E5BD1E3"/>
    <w:rsid w:val="3E73AF7E"/>
    <w:rsid w:val="3EAA8D7E"/>
    <w:rsid w:val="3F259725"/>
    <w:rsid w:val="3FA00FB4"/>
    <w:rsid w:val="40346C35"/>
    <w:rsid w:val="403C8BE7"/>
    <w:rsid w:val="405F1895"/>
    <w:rsid w:val="40765192"/>
    <w:rsid w:val="40E5A7B8"/>
    <w:rsid w:val="41008C4A"/>
    <w:rsid w:val="4103B7AF"/>
    <w:rsid w:val="415BDD9C"/>
    <w:rsid w:val="41A41858"/>
    <w:rsid w:val="420C91FF"/>
    <w:rsid w:val="4213ECC7"/>
    <w:rsid w:val="4257A8BF"/>
    <w:rsid w:val="425E8DB4"/>
    <w:rsid w:val="4273ABCA"/>
    <w:rsid w:val="42AFCD17"/>
    <w:rsid w:val="431324CA"/>
    <w:rsid w:val="4349FD14"/>
    <w:rsid w:val="43702894"/>
    <w:rsid w:val="43CB18E0"/>
    <w:rsid w:val="43CE5B96"/>
    <w:rsid w:val="43D0E5FF"/>
    <w:rsid w:val="43FEC4A5"/>
    <w:rsid w:val="4421B90E"/>
    <w:rsid w:val="44273848"/>
    <w:rsid w:val="444CC4ED"/>
    <w:rsid w:val="4467D4EE"/>
    <w:rsid w:val="4474EE52"/>
    <w:rsid w:val="4479AE1D"/>
    <w:rsid w:val="4501BEA4"/>
    <w:rsid w:val="451F589E"/>
    <w:rsid w:val="458927C6"/>
    <w:rsid w:val="45949B21"/>
    <w:rsid w:val="46375CE2"/>
    <w:rsid w:val="468E38E5"/>
    <w:rsid w:val="46CC8FFA"/>
    <w:rsid w:val="46E455BB"/>
    <w:rsid w:val="47010D6A"/>
    <w:rsid w:val="4733244E"/>
    <w:rsid w:val="475502C9"/>
    <w:rsid w:val="4764629F"/>
    <w:rsid w:val="477959BC"/>
    <w:rsid w:val="4785437E"/>
    <w:rsid w:val="478DE992"/>
    <w:rsid w:val="47A1805B"/>
    <w:rsid w:val="47A46C0C"/>
    <w:rsid w:val="47BFE521"/>
    <w:rsid w:val="484EECD9"/>
    <w:rsid w:val="49835861"/>
    <w:rsid w:val="4994D12F"/>
    <w:rsid w:val="4A5009DA"/>
    <w:rsid w:val="4ACE8E99"/>
    <w:rsid w:val="4B146DB0"/>
    <w:rsid w:val="4B190C7A"/>
    <w:rsid w:val="4B3FE2BF"/>
    <w:rsid w:val="4CDBC640"/>
    <w:rsid w:val="4D519E76"/>
    <w:rsid w:val="4D5FFA9B"/>
    <w:rsid w:val="4D7772E0"/>
    <w:rsid w:val="4D7A713B"/>
    <w:rsid w:val="4D926AAC"/>
    <w:rsid w:val="4DC3C345"/>
    <w:rsid w:val="4DF96D31"/>
    <w:rsid w:val="4E76CC94"/>
    <w:rsid w:val="4E97EE1D"/>
    <w:rsid w:val="4FDF7A3C"/>
    <w:rsid w:val="4FFA2CB2"/>
    <w:rsid w:val="50095964"/>
    <w:rsid w:val="503D3A66"/>
    <w:rsid w:val="50C1D28F"/>
    <w:rsid w:val="50CEF5AB"/>
    <w:rsid w:val="50F9F80C"/>
    <w:rsid w:val="510A40A6"/>
    <w:rsid w:val="517977A7"/>
    <w:rsid w:val="51A60A1B"/>
    <w:rsid w:val="5209AF1A"/>
    <w:rsid w:val="5225158A"/>
    <w:rsid w:val="52290424"/>
    <w:rsid w:val="523B6AEE"/>
    <w:rsid w:val="53269109"/>
    <w:rsid w:val="54025005"/>
    <w:rsid w:val="544265F5"/>
    <w:rsid w:val="548DCBD1"/>
    <w:rsid w:val="54ED68B2"/>
    <w:rsid w:val="54FF4411"/>
    <w:rsid w:val="5537E314"/>
    <w:rsid w:val="55DCB613"/>
    <w:rsid w:val="55F959F1"/>
    <w:rsid w:val="55FBB072"/>
    <w:rsid w:val="5622BDEC"/>
    <w:rsid w:val="565A52F2"/>
    <w:rsid w:val="565D153D"/>
    <w:rsid w:val="568BB3D7"/>
    <w:rsid w:val="56A1F790"/>
    <w:rsid w:val="56A66ED9"/>
    <w:rsid w:val="56C1DDC3"/>
    <w:rsid w:val="5727118A"/>
    <w:rsid w:val="578D54AD"/>
    <w:rsid w:val="581B31AD"/>
    <w:rsid w:val="589968CF"/>
    <w:rsid w:val="58C59185"/>
    <w:rsid w:val="58CFBB0B"/>
    <w:rsid w:val="58DA4FAC"/>
    <w:rsid w:val="58FC72D2"/>
    <w:rsid w:val="5933787A"/>
    <w:rsid w:val="596DFF63"/>
    <w:rsid w:val="5995FF6F"/>
    <w:rsid w:val="59E03B98"/>
    <w:rsid w:val="59E3723E"/>
    <w:rsid w:val="5ADCF073"/>
    <w:rsid w:val="5B31EE5A"/>
    <w:rsid w:val="5B56CF01"/>
    <w:rsid w:val="5B58EBFC"/>
    <w:rsid w:val="5BA3338D"/>
    <w:rsid w:val="5C104B31"/>
    <w:rsid w:val="5C2DA5BB"/>
    <w:rsid w:val="5C2F8306"/>
    <w:rsid w:val="5CB8D8A7"/>
    <w:rsid w:val="5CEACCC8"/>
    <w:rsid w:val="5D4CED85"/>
    <w:rsid w:val="5D98F632"/>
    <w:rsid w:val="5D9E9528"/>
    <w:rsid w:val="5E39FAA5"/>
    <w:rsid w:val="5E9EFFC2"/>
    <w:rsid w:val="5F680B45"/>
    <w:rsid w:val="5F95499A"/>
    <w:rsid w:val="5FABC51D"/>
    <w:rsid w:val="5FCCB040"/>
    <w:rsid w:val="600DEE89"/>
    <w:rsid w:val="60415E73"/>
    <w:rsid w:val="614B74D0"/>
    <w:rsid w:val="617784AF"/>
    <w:rsid w:val="624485DA"/>
    <w:rsid w:val="62686FC4"/>
    <w:rsid w:val="62D30334"/>
    <w:rsid w:val="62EE0EF3"/>
    <w:rsid w:val="634272BB"/>
    <w:rsid w:val="6344D635"/>
    <w:rsid w:val="645E147D"/>
    <w:rsid w:val="64746D60"/>
    <w:rsid w:val="64BD368F"/>
    <w:rsid w:val="6572F510"/>
    <w:rsid w:val="65AA87B7"/>
    <w:rsid w:val="6661CF30"/>
    <w:rsid w:val="6790CB11"/>
    <w:rsid w:val="680E378A"/>
    <w:rsid w:val="684D4E8C"/>
    <w:rsid w:val="68860E04"/>
    <w:rsid w:val="6888EB76"/>
    <w:rsid w:val="68CAE528"/>
    <w:rsid w:val="69478CF6"/>
    <w:rsid w:val="6980CCA6"/>
    <w:rsid w:val="6A3A6BA1"/>
    <w:rsid w:val="6B0A50D2"/>
    <w:rsid w:val="6B4B4132"/>
    <w:rsid w:val="6B893536"/>
    <w:rsid w:val="6BBF28F0"/>
    <w:rsid w:val="6C9E96D9"/>
    <w:rsid w:val="6CC1D215"/>
    <w:rsid w:val="6E5D7145"/>
    <w:rsid w:val="6E77D3AF"/>
    <w:rsid w:val="6E969FCF"/>
    <w:rsid w:val="6EC6FDA4"/>
    <w:rsid w:val="6EE3F56D"/>
    <w:rsid w:val="6F225A36"/>
    <w:rsid w:val="6F24796D"/>
    <w:rsid w:val="6F6B7AAF"/>
    <w:rsid w:val="6F714FCA"/>
    <w:rsid w:val="6FA8A2AD"/>
    <w:rsid w:val="6FABA3B2"/>
    <w:rsid w:val="6FF1D9A7"/>
    <w:rsid w:val="70399C76"/>
    <w:rsid w:val="7060BD09"/>
    <w:rsid w:val="707F58CA"/>
    <w:rsid w:val="70ADF870"/>
    <w:rsid w:val="70C8A208"/>
    <w:rsid w:val="70FF5F99"/>
    <w:rsid w:val="711C26A5"/>
    <w:rsid w:val="714B34D4"/>
    <w:rsid w:val="715DFD2E"/>
    <w:rsid w:val="716DD4CE"/>
    <w:rsid w:val="71891574"/>
    <w:rsid w:val="72ED60EC"/>
    <w:rsid w:val="73894C4F"/>
    <w:rsid w:val="73C76EE4"/>
    <w:rsid w:val="73F54A89"/>
    <w:rsid w:val="74230E69"/>
    <w:rsid w:val="7432920F"/>
    <w:rsid w:val="74A49AE1"/>
    <w:rsid w:val="74DF06AE"/>
    <w:rsid w:val="74E5CD0F"/>
    <w:rsid w:val="753C5A54"/>
    <w:rsid w:val="7583D8E3"/>
    <w:rsid w:val="76372994"/>
    <w:rsid w:val="764B3EB8"/>
    <w:rsid w:val="76674586"/>
    <w:rsid w:val="7781DFA5"/>
    <w:rsid w:val="77855CEB"/>
    <w:rsid w:val="783000D7"/>
    <w:rsid w:val="784BF560"/>
    <w:rsid w:val="792A1304"/>
    <w:rsid w:val="7A54D28D"/>
    <w:rsid w:val="7A6B2B96"/>
    <w:rsid w:val="7ADABACD"/>
    <w:rsid w:val="7B3E89ED"/>
    <w:rsid w:val="7B4FF34E"/>
    <w:rsid w:val="7B798BAB"/>
    <w:rsid w:val="7B955889"/>
    <w:rsid w:val="7C6F9F20"/>
    <w:rsid w:val="7CCF7A96"/>
    <w:rsid w:val="7D182F76"/>
    <w:rsid w:val="7D98F822"/>
    <w:rsid w:val="7DF78CF1"/>
    <w:rsid w:val="7E25E166"/>
    <w:rsid w:val="7EB8D362"/>
    <w:rsid w:val="7F5139AD"/>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4C329"/>
  <w15:docId w15:val="{F0EF8E7B-9DCF-491E-A394-7285268ED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D4099"/>
    <w:pPr>
      <w:spacing w:after="0" w:line="240" w:lineRule="auto"/>
    </w:pPr>
    <w:rPr>
      <w:rFonts w:ascii="Times New Roman" w:eastAsia="Times New Roman" w:hAnsi="Times New Roman" w:cs="Times New Roman"/>
      <w:sz w:val="24"/>
      <w:szCs w:val="24"/>
      <w:lang w:val="en-GB"/>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9"/>
    <w:qFormat/>
    <w:rsid w:val="00883754"/>
    <w:pPr>
      <w:keepNext/>
      <w:jc w:val="both"/>
      <w:outlineLvl w:val="0"/>
    </w:pPr>
    <w:rPr>
      <w:b/>
      <w:bCs/>
      <w:lang w:val="lt-LT"/>
    </w:rPr>
  </w:style>
  <w:style w:type="paragraph" w:styleId="Antrat2">
    <w:name w:val="heading 2"/>
    <w:basedOn w:val="prastasis"/>
    <w:next w:val="prastasis"/>
    <w:link w:val="Antrat2Diagrama"/>
    <w:uiPriority w:val="9"/>
    <w:semiHidden/>
    <w:unhideWhenUsed/>
    <w:qFormat/>
    <w:rsid w:val="0015233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Antrat5">
    <w:name w:val="heading 5"/>
    <w:basedOn w:val="prastasis"/>
    <w:next w:val="prastasis"/>
    <w:link w:val="Antrat5Diagrama"/>
    <w:uiPriority w:val="99"/>
    <w:qFormat/>
    <w:rsid w:val="00883754"/>
    <w:pPr>
      <w:keepNext/>
      <w:jc w:val="both"/>
      <w:outlineLvl w:val="4"/>
    </w:pPr>
    <w:rPr>
      <w:rFonts w:ascii="TimesLT" w:eastAsia="Arial Unicode MS" w:hAnsi="TimesLT" w:cs="Arial Unicode MS"/>
      <w:szCs w:val="20"/>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9"/>
    <w:rsid w:val="00883754"/>
    <w:rPr>
      <w:rFonts w:ascii="Times New Roman" w:eastAsia="Times New Roman" w:hAnsi="Times New Roman" w:cs="Times New Roman"/>
      <w:b/>
      <w:bCs/>
      <w:sz w:val="24"/>
      <w:szCs w:val="24"/>
      <w:lang w:val="lt-LT"/>
    </w:rPr>
  </w:style>
  <w:style w:type="character" w:customStyle="1" w:styleId="Antrat5Diagrama">
    <w:name w:val="Antraštė 5 Diagrama"/>
    <w:basedOn w:val="Numatytasispastraiposriftas"/>
    <w:link w:val="Antrat5"/>
    <w:uiPriority w:val="99"/>
    <w:rsid w:val="00883754"/>
    <w:rPr>
      <w:rFonts w:ascii="TimesLT" w:eastAsia="Arial Unicode MS" w:hAnsi="TimesLT" w:cs="Arial Unicode MS"/>
      <w:sz w:val="24"/>
      <w:szCs w:val="20"/>
      <w:lang w:val="lt-LT"/>
    </w:rPr>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rsid w:val="00883754"/>
    <w:pPr>
      <w:tabs>
        <w:tab w:val="center" w:pos="4153"/>
        <w:tab w:val="right" w:pos="8306"/>
      </w:tabs>
    </w:pPr>
    <w:rPr>
      <w:sz w:val="28"/>
      <w:szCs w:val="20"/>
      <w:lang w:val="lt-LT"/>
    </w:r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sid w:val="00883754"/>
    <w:rPr>
      <w:rFonts w:ascii="Times New Roman" w:eastAsia="Times New Roman" w:hAnsi="Times New Roman" w:cs="Times New Roman"/>
      <w:sz w:val="28"/>
      <w:szCs w:val="20"/>
      <w:lang w:val="lt-LT"/>
    </w:rPr>
  </w:style>
  <w:style w:type="paragraph" w:styleId="Pagrindinistekstas">
    <w:name w:val="Body Text"/>
    <w:basedOn w:val="prastasis"/>
    <w:link w:val="PagrindinistekstasDiagrama"/>
    <w:uiPriority w:val="99"/>
    <w:rsid w:val="00883754"/>
    <w:pPr>
      <w:jc w:val="both"/>
    </w:pPr>
    <w:rPr>
      <w:lang w:val="lt-LT"/>
    </w:rPr>
  </w:style>
  <w:style w:type="character" w:customStyle="1" w:styleId="PagrindinistekstasDiagrama">
    <w:name w:val="Pagrindinis tekstas Diagrama"/>
    <w:basedOn w:val="Numatytasispastraiposriftas"/>
    <w:link w:val="Pagrindinistekstas"/>
    <w:uiPriority w:val="99"/>
    <w:rsid w:val="00883754"/>
    <w:rPr>
      <w:rFonts w:ascii="Times New Roman" w:eastAsia="Times New Roman" w:hAnsi="Times New Roman" w:cs="Times New Roman"/>
      <w:sz w:val="24"/>
      <w:szCs w:val="24"/>
      <w:lang w:val="lt-LT"/>
    </w:rPr>
  </w:style>
  <w:style w:type="character" w:styleId="Puslapionumeris">
    <w:name w:val="page number"/>
    <w:basedOn w:val="Numatytasispastraiposriftas"/>
    <w:uiPriority w:val="99"/>
    <w:rsid w:val="00883754"/>
    <w:rPr>
      <w:rFonts w:cs="Times New Roman"/>
    </w:rPr>
  </w:style>
  <w:style w:type="paragraph" w:styleId="Pagrindiniotekstotrauka">
    <w:name w:val="Body Text Indent"/>
    <w:basedOn w:val="prastasis"/>
    <w:link w:val="PagrindiniotekstotraukaDiagrama"/>
    <w:uiPriority w:val="99"/>
    <w:rsid w:val="00883754"/>
    <w:pPr>
      <w:spacing w:after="120"/>
      <w:ind w:left="283"/>
    </w:pPr>
    <w:rPr>
      <w:lang w:val="lt-LT"/>
    </w:rPr>
  </w:style>
  <w:style w:type="character" w:customStyle="1" w:styleId="PagrindiniotekstotraukaDiagrama">
    <w:name w:val="Pagrindinio teksto įtrauka Diagrama"/>
    <w:basedOn w:val="Numatytasispastraiposriftas"/>
    <w:link w:val="Pagrindiniotekstotrauka"/>
    <w:uiPriority w:val="99"/>
    <w:rsid w:val="00883754"/>
    <w:rPr>
      <w:rFonts w:ascii="Times New Roman" w:eastAsia="Times New Roman" w:hAnsi="Times New Roman" w:cs="Times New Roman"/>
      <w:sz w:val="24"/>
      <w:szCs w:val="24"/>
      <w:lang w:val="lt-LT"/>
    </w:rPr>
  </w:style>
  <w:style w:type="paragraph" w:customStyle="1" w:styleId="Lentele-ZET">
    <w:name w:val="Lentele-ZET"/>
    <w:basedOn w:val="prastasis"/>
    <w:uiPriority w:val="99"/>
    <w:rsid w:val="00883754"/>
    <w:pPr>
      <w:spacing w:line="312" w:lineRule="auto"/>
    </w:pPr>
    <w:rPr>
      <w:rFonts w:ascii="Tahoma" w:hAnsi="Tahoma" w:cs="Tahoma"/>
      <w:sz w:val="17"/>
      <w:szCs w:val="17"/>
      <w:lang w:val="lt-LT"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rsid w:val="00883754"/>
    <w:pPr>
      <w:ind w:left="720"/>
      <w:contextualSpacing/>
    </w:pPr>
  </w:style>
  <w:style w:type="paragraph" w:styleId="Betarp">
    <w:name w:val="No Spacing"/>
    <w:qFormat/>
    <w:rsid w:val="00883754"/>
    <w:pPr>
      <w:spacing w:after="0" w:line="240" w:lineRule="auto"/>
    </w:pPr>
    <w:rPr>
      <w:rFonts w:ascii="Times New Roman" w:eastAsia="Times New Roman" w:hAnsi="Times New Roman" w:cs="Times New Roman"/>
      <w:sz w:val="24"/>
      <w:szCs w:val="24"/>
      <w:lang w:val="en-GB"/>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1C7745"/>
    <w:rPr>
      <w:rFonts w:ascii="Times New Roman" w:eastAsia="Times New Roman" w:hAnsi="Times New Roman" w:cs="Times New Roman"/>
      <w:sz w:val="24"/>
      <w:szCs w:val="24"/>
      <w:lang w:val="en-GB"/>
    </w:rPr>
  </w:style>
  <w:style w:type="table" w:styleId="Lentelstinklelis">
    <w:name w:val="Table Grid"/>
    <w:basedOn w:val="prastojilentel"/>
    <w:uiPriority w:val="39"/>
    <w:rsid w:val="00360D8D"/>
    <w:pPr>
      <w:spacing w:after="0" w:line="240" w:lineRule="auto"/>
    </w:pPr>
    <w:rPr>
      <w:rFonts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ntrat2Diagrama">
    <w:name w:val="Antraštė 2 Diagrama"/>
    <w:basedOn w:val="Numatytasispastraiposriftas"/>
    <w:link w:val="Antrat2"/>
    <w:uiPriority w:val="9"/>
    <w:semiHidden/>
    <w:rsid w:val="0015233E"/>
    <w:rPr>
      <w:rFonts w:asciiTheme="majorHAnsi" w:eastAsiaTheme="majorEastAsia" w:hAnsiTheme="majorHAnsi" w:cstheme="majorBidi"/>
      <w:b/>
      <w:bCs/>
      <w:color w:val="4F81BD" w:themeColor="accent1"/>
      <w:sz w:val="26"/>
      <w:szCs w:val="26"/>
      <w:lang w:val="en-GB"/>
    </w:rPr>
  </w:style>
  <w:style w:type="character" w:styleId="Hipersaitas">
    <w:name w:val="Hyperlink"/>
    <w:aliases w:val="Alna"/>
    <w:basedOn w:val="Numatytasispastraiposriftas"/>
    <w:uiPriority w:val="99"/>
    <w:unhideWhenUsed/>
    <w:rsid w:val="00022EB7"/>
    <w:rPr>
      <w:rFonts w:ascii="Times New Roman" w:hAnsi="Times New Roman" w:cs="Times New Roman" w:hint="default"/>
      <w:color w:val="0000FF"/>
      <w:u w:val="single"/>
    </w:rPr>
  </w:style>
  <w:style w:type="character" w:styleId="Komentaronuoroda">
    <w:name w:val="annotation reference"/>
    <w:basedOn w:val="Numatytasispastraiposriftas"/>
    <w:uiPriority w:val="99"/>
    <w:unhideWhenUsed/>
    <w:rsid w:val="001F4615"/>
    <w:rPr>
      <w:sz w:val="16"/>
      <w:szCs w:val="16"/>
    </w:rPr>
  </w:style>
  <w:style w:type="paragraph" w:styleId="Komentarotekstas">
    <w:name w:val="annotation text"/>
    <w:basedOn w:val="prastasis"/>
    <w:link w:val="KomentarotekstasDiagrama"/>
    <w:uiPriority w:val="99"/>
    <w:unhideWhenUsed/>
    <w:rsid w:val="001F4615"/>
    <w:rPr>
      <w:sz w:val="20"/>
      <w:szCs w:val="20"/>
    </w:rPr>
  </w:style>
  <w:style w:type="character" w:customStyle="1" w:styleId="KomentarotekstasDiagrama">
    <w:name w:val="Komentaro tekstas Diagrama"/>
    <w:basedOn w:val="Numatytasispastraiposriftas"/>
    <w:link w:val="Komentarotekstas"/>
    <w:uiPriority w:val="99"/>
    <w:rsid w:val="001F4615"/>
    <w:rPr>
      <w:rFonts w:ascii="Times New Roman" w:eastAsia="Times New Roman" w:hAnsi="Times New Roman" w:cs="Times New Roman"/>
      <w:sz w:val="20"/>
      <w:szCs w:val="20"/>
      <w:lang w:val="en-GB"/>
    </w:rPr>
  </w:style>
  <w:style w:type="paragraph" w:styleId="Komentarotema">
    <w:name w:val="annotation subject"/>
    <w:basedOn w:val="Komentarotekstas"/>
    <w:next w:val="Komentarotekstas"/>
    <w:link w:val="KomentarotemaDiagrama"/>
    <w:uiPriority w:val="99"/>
    <w:semiHidden/>
    <w:unhideWhenUsed/>
    <w:rsid w:val="001F4615"/>
    <w:rPr>
      <w:b/>
      <w:bCs/>
    </w:rPr>
  </w:style>
  <w:style w:type="character" w:customStyle="1" w:styleId="KomentarotemaDiagrama">
    <w:name w:val="Komentaro tema Diagrama"/>
    <w:basedOn w:val="KomentarotekstasDiagrama"/>
    <w:link w:val="Komentarotema"/>
    <w:uiPriority w:val="99"/>
    <w:semiHidden/>
    <w:rsid w:val="001F4615"/>
    <w:rPr>
      <w:rFonts w:ascii="Times New Roman" w:eastAsia="Times New Roman" w:hAnsi="Times New Roman" w:cs="Times New Roman"/>
      <w:b/>
      <w:bCs/>
      <w:sz w:val="20"/>
      <w:szCs w:val="20"/>
      <w:lang w:val="en-GB"/>
    </w:rPr>
  </w:style>
  <w:style w:type="paragraph" w:styleId="Debesliotekstas">
    <w:name w:val="Balloon Text"/>
    <w:basedOn w:val="prastasis"/>
    <w:link w:val="DebesliotekstasDiagrama"/>
    <w:uiPriority w:val="99"/>
    <w:semiHidden/>
    <w:unhideWhenUsed/>
    <w:rsid w:val="001F4615"/>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1F4615"/>
    <w:rPr>
      <w:rFonts w:ascii="Segoe UI" w:eastAsia="Times New Roman" w:hAnsi="Segoe UI" w:cs="Segoe UI"/>
      <w:sz w:val="18"/>
      <w:szCs w:val="18"/>
      <w:lang w:val="en-GB"/>
    </w:rPr>
  </w:style>
  <w:style w:type="paragraph" w:styleId="prastasiniatinklio">
    <w:name w:val="Normal (Web)"/>
    <w:basedOn w:val="prastasis"/>
    <w:uiPriority w:val="99"/>
    <w:unhideWhenUsed/>
    <w:rsid w:val="001B7482"/>
    <w:pPr>
      <w:spacing w:before="100" w:beforeAutospacing="1" w:after="100" w:afterAutospacing="1"/>
    </w:pPr>
    <w:rPr>
      <w:lang w:val="lt-LT" w:eastAsia="lt-LT"/>
    </w:rPr>
  </w:style>
  <w:style w:type="paragraph" w:customStyle="1" w:styleId="Lentele1">
    <w:name w:val="Lentele1"/>
    <w:basedOn w:val="prastasiniatinklio"/>
    <w:qFormat/>
    <w:rsid w:val="001B7482"/>
    <w:pPr>
      <w:numPr>
        <w:ilvl w:val="2"/>
        <w:numId w:val="1"/>
      </w:numPr>
      <w:spacing w:before="0" w:beforeAutospacing="0" w:after="0" w:afterAutospacing="0"/>
      <w:ind w:left="324" w:hanging="284"/>
      <w:jc w:val="both"/>
    </w:pPr>
  </w:style>
  <w:style w:type="table" w:customStyle="1" w:styleId="Lentelstinklelis1">
    <w:name w:val="Lentelės tinklelis1"/>
    <w:basedOn w:val="prastojilentel"/>
    <w:next w:val="Lentelstinklelis"/>
    <w:rsid w:val="001B7482"/>
    <w:pPr>
      <w:spacing w:after="0" w:line="240" w:lineRule="auto"/>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5">
    <w:name w:val="WWNum5"/>
    <w:basedOn w:val="Sraonra"/>
    <w:rsid w:val="000A5002"/>
    <w:pPr>
      <w:numPr>
        <w:numId w:val="2"/>
      </w:numPr>
    </w:pPr>
  </w:style>
  <w:style w:type="table" w:customStyle="1" w:styleId="Lentelstinklelis2">
    <w:name w:val="Lentelės tinklelis2"/>
    <w:basedOn w:val="prastojilentel"/>
    <w:next w:val="Lentelstinklelis"/>
    <w:uiPriority w:val="39"/>
    <w:rsid w:val="00D06EE3"/>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B86CD5"/>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Sraonra"/>
    <w:rsid w:val="00B86CD5"/>
    <w:pPr>
      <w:numPr>
        <w:numId w:val="3"/>
      </w:numPr>
    </w:pPr>
  </w:style>
  <w:style w:type="table" w:customStyle="1" w:styleId="Lentelstinklelis11">
    <w:name w:val="Lentelės tinklelis11"/>
    <w:basedOn w:val="prastojilentel"/>
    <w:uiPriority w:val="39"/>
    <w:rsid w:val="00E826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0EB5"/>
    <w:pPr>
      <w:autoSpaceDE w:val="0"/>
      <w:autoSpaceDN w:val="0"/>
      <w:adjustRightInd w:val="0"/>
      <w:spacing w:after="0" w:line="240" w:lineRule="auto"/>
    </w:pPr>
    <w:rPr>
      <w:rFonts w:ascii="Times New Roman" w:hAnsi="Times New Roman" w:cs="Times New Roman"/>
      <w:color w:val="000000"/>
      <w:sz w:val="24"/>
      <w:szCs w:val="24"/>
      <w:lang w:val="lt-LT"/>
    </w:rPr>
  </w:style>
  <w:style w:type="table" w:customStyle="1" w:styleId="Lentelstinklelis4">
    <w:name w:val="Lentelės tinklelis4"/>
    <w:basedOn w:val="prastojilentel"/>
    <w:next w:val="Lentelstinklelis"/>
    <w:uiPriority w:val="99"/>
    <w:rsid w:val="00F239A9"/>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ratDiagrama">
    <w:name w:val="Poraštė Diagrama"/>
    <w:basedOn w:val="Numatytasispastraiposriftas"/>
    <w:link w:val="Porat"/>
    <w:uiPriority w:val="99"/>
    <w:qFormat/>
    <w:rsid w:val="000E2DC5"/>
    <w:rPr>
      <w:rFonts w:ascii="Times New Roman" w:hAnsi="Times New Roman"/>
      <w:sz w:val="24"/>
    </w:rPr>
  </w:style>
  <w:style w:type="paragraph" w:styleId="Porat">
    <w:name w:val="footer"/>
    <w:basedOn w:val="prastasis"/>
    <w:link w:val="PoratDiagrama"/>
    <w:uiPriority w:val="99"/>
    <w:unhideWhenUsed/>
    <w:rsid w:val="000E2DC5"/>
    <w:pPr>
      <w:tabs>
        <w:tab w:val="center" w:pos="4819"/>
        <w:tab w:val="right" w:pos="9638"/>
      </w:tabs>
    </w:pPr>
    <w:rPr>
      <w:rFonts w:eastAsiaTheme="minorHAnsi" w:cstheme="minorBidi"/>
      <w:szCs w:val="22"/>
      <w:lang w:val="en-US"/>
    </w:rPr>
  </w:style>
  <w:style w:type="character" w:customStyle="1" w:styleId="PoratDiagrama1">
    <w:name w:val="Poraštė Diagrama1"/>
    <w:basedOn w:val="Numatytasispastraiposriftas"/>
    <w:uiPriority w:val="99"/>
    <w:semiHidden/>
    <w:rsid w:val="000E2DC5"/>
    <w:rPr>
      <w:rFonts w:ascii="Times New Roman" w:eastAsia="Times New Roman" w:hAnsi="Times New Roman" w:cs="Times New Roman"/>
      <w:sz w:val="24"/>
      <w:szCs w:val="24"/>
      <w:lang w:val="en-GB"/>
    </w:rPr>
  </w:style>
  <w:style w:type="table" w:customStyle="1" w:styleId="Lentelstinklelis5">
    <w:name w:val="Lentelės tinklelis5"/>
    <w:basedOn w:val="prastojilentel"/>
    <w:next w:val="Lentelstinklelis"/>
    <w:uiPriority w:val="59"/>
    <w:rsid w:val="007C4E36"/>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telsvidus">
    <w:name w:val="_Lentelės vidus"/>
    <w:basedOn w:val="prastasis"/>
    <w:qFormat/>
    <w:rsid w:val="0081370E"/>
    <w:pPr>
      <w:spacing w:before="60" w:after="60" w:line="276" w:lineRule="auto"/>
    </w:pPr>
    <w:rPr>
      <w:sz w:val="22"/>
      <w:szCs w:val="22"/>
      <w:lang w:val="lt-LT" w:eastAsia="lt-LT"/>
    </w:rPr>
  </w:style>
  <w:style w:type="character" w:customStyle="1" w:styleId="LentelsheaderisChar">
    <w:name w:val="_Lentelės headeris Char"/>
    <w:link w:val="Lentelsheaderis"/>
    <w:locked/>
    <w:rsid w:val="0081370E"/>
    <w:rPr>
      <w:rFonts w:ascii="Times New Roman" w:eastAsia="Calibri" w:hAnsi="Times New Roman" w:cs="Times New Roman"/>
      <w:b/>
    </w:rPr>
  </w:style>
  <w:style w:type="paragraph" w:customStyle="1" w:styleId="Lentelsheaderis">
    <w:name w:val="_Lentelės headeris"/>
    <w:basedOn w:val="prastasis"/>
    <w:link w:val="LentelsheaderisChar"/>
    <w:qFormat/>
    <w:rsid w:val="0081370E"/>
    <w:pPr>
      <w:spacing w:before="60" w:after="60"/>
      <w:jc w:val="center"/>
    </w:pPr>
    <w:rPr>
      <w:rFonts w:eastAsia="Calibri"/>
      <w:b/>
      <w:sz w:val="22"/>
      <w:szCs w:val="22"/>
      <w:lang w:val="en-US"/>
    </w:rPr>
  </w:style>
  <w:style w:type="character" w:customStyle="1" w:styleId="FontStyle49">
    <w:name w:val="Font Style49"/>
    <w:basedOn w:val="Numatytasispastraiposriftas"/>
    <w:rsid w:val="0081370E"/>
    <w:rPr>
      <w:rFonts w:ascii="Times New Roman" w:hAnsi="Times New Roman" w:cs="Times New Roman" w:hint="default"/>
      <w:i/>
      <w:iCs/>
      <w:sz w:val="22"/>
      <w:szCs w:val="22"/>
    </w:rPr>
  </w:style>
  <w:style w:type="paragraph" w:styleId="Pataisymai">
    <w:name w:val="Revision"/>
    <w:hidden/>
    <w:uiPriority w:val="99"/>
    <w:semiHidden/>
    <w:rsid w:val="007E0D73"/>
    <w:pPr>
      <w:spacing w:after="0" w:line="240" w:lineRule="auto"/>
    </w:pPr>
    <w:rPr>
      <w:rFonts w:ascii="Times New Roman" w:eastAsia="Times New Roman" w:hAnsi="Times New Roman" w:cs="Times New Roman"/>
      <w:sz w:val="24"/>
      <w:szCs w:val="24"/>
      <w:lang w:val="en-GB"/>
    </w:rPr>
  </w:style>
  <w:style w:type="table" w:customStyle="1" w:styleId="Lentelstinklelis6">
    <w:name w:val="Lentelės tinklelis6"/>
    <w:basedOn w:val="prastojilentel"/>
    <w:next w:val="Lentelstinklelis"/>
    <w:uiPriority w:val="99"/>
    <w:rsid w:val="00F028E1"/>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7">
    <w:name w:val="Lentelės tinklelis7"/>
    <w:basedOn w:val="prastojilentel"/>
    <w:next w:val="Lentelstinklelis"/>
    <w:uiPriority w:val="99"/>
    <w:rsid w:val="003E65AE"/>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
    <w:name w:val="Body text_"/>
    <w:link w:val="Bodytext1"/>
    <w:rsid w:val="00CB7569"/>
    <w:rPr>
      <w:rFonts w:ascii="Times New Roman" w:hAnsi="Times New Roman" w:cs="Times New Roman"/>
      <w:sz w:val="23"/>
      <w:szCs w:val="23"/>
      <w:shd w:val="clear" w:color="auto" w:fill="FFFFFF"/>
    </w:rPr>
  </w:style>
  <w:style w:type="paragraph" w:customStyle="1" w:styleId="Bodytext1">
    <w:name w:val="Body text1"/>
    <w:basedOn w:val="prastasis"/>
    <w:link w:val="Bodytext"/>
    <w:rsid w:val="00CB7569"/>
    <w:pPr>
      <w:shd w:val="clear" w:color="auto" w:fill="FFFFFF"/>
      <w:spacing w:before="240" w:after="240" w:line="274" w:lineRule="exact"/>
      <w:ind w:hanging="1060"/>
    </w:pPr>
    <w:rPr>
      <w:rFonts w:eastAsiaTheme="minorHAnsi"/>
      <w:sz w:val="23"/>
      <w:szCs w:val="23"/>
      <w:lang w:val="en-US"/>
    </w:rPr>
  </w:style>
  <w:style w:type="table" w:customStyle="1" w:styleId="Lentelstinklelis8">
    <w:name w:val="Lentelės tinklelis8"/>
    <w:basedOn w:val="prastojilentel"/>
    <w:next w:val="Lentelstinklelis"/>
    <w:uiPriority w:val="99"/>
    <w:rsid w:val="008D4CC2"/>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basedOn w:val="Numatytasispastraiposriftas"/>
    <w:uiPriority w:val="99"/>
    <w:semiHidden/>
    <w:unhideWhenUsed/>
    <w:rsid w:val="00044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22781">
      <w:bodyDiv w:val="1"/>
      <w:marLeft w:val="0"/>
      <w:marRight w:val="0"/>
      <w:marTop w:val="0"/>
      <w:marBottom w:val="0"/>
      <w:divBdr>
        <w:top w:val="none" w:sz="0" w:space="0" w:color="auto"/>
        <w:left w:val="none" w:sz="0" w:space="0" w:color="auto"/>
        <w:bottom w:val="none" w:sz="0" w:space="0" w:color="auto"/>
        <w:right w:val="none" w:sz="0" w:space="0" w:color="auto"/>
      </w:divBdr>
    </w:div>
    <w:div w:id="203687457">
      <w:bodyDiv w:val="1"/>
      <w:marLeft w:val="0"/>
      <w:marRight w:val="0"/>
      <w:marTop w:val="0"/>
      <w:marBottom w:val="0"/>
      <w:divBdr>
        <w:top w:val="none" w:sz="0" w:space="0" w:color="auto"/>
        <w:left w:val="none" w:sz="0" w:space="0" w:color="auto"/>
        <w:bottom w:val="none" w:sz="0" w:space="0" w:color="auto"/>
        <w:right w:val="none" w:sz="0" w:space="0" w:color="auto"/>
      </w:divBdr>
    </w:div>
    <w:div w:id="238254455">
      <w:bodyDiv w:val="1"/>
      <w:marLeft w:val="0"/>
      <w:marRight w:val="0"/>
      <w:marTop w:val="0"/>
      <w:marBottom w:val="0"/>
      <w:divBdr>
        <w:top w:val="none" w:sz="0" w:space="0" w:color="auto"/>
        <w:left w:val="none" w:sz="0" w:space="0" w:color="auto"/>
        <w:bottom w:val="none" w:sz="0" w:space="0" w:color="auto"/>
        <w:right w:val="none" w:sz="0" w:space="0" w:color="auto"/>
      </w:divBdr>
    </w:div>
    <w:div w:id="253513857">
      <w:bodyDiv w:val="1"/>
      <w:marLeft w:val="0"/>
      <w:marRight w:val="0"/>
      <w:marTop w:val="0"/>
      <w:marBottom w:val="0"/>
      <w:divBdr>
        <w:top w:val="none" w:sz="0" w:space="0" w:color="auto"/>
        <w:left w:val="none" w:sz="0" w:space="0" w:color="auto"/>
        <w:bottom w:val="none" w:sz="0" w:space="0" w:color="auto"/>
        <w:right w:val="none" w:sz="0" w:space="0" w:color="auto"/>
      </w:divBdr>
    </w:div>
    <w:div w:id="360400710">
      <w:bodyDiv w:val="1"/>
      <w:marLeft w:val="0"/>
      <w:marRight w:val="0"/>
      <w:marTop w:val="0"/>
      <w:marBottom w:val="0"/>
      <w:divBdr>
        <w:top w:val="none" w:sz="0" w:space="0" w:color="auto"/>
        <w:left w:val="none" w:sz="0" w:space="0" w:color="auto"/>
        <w:bottom w:val="none" w:sz="0" w:space="0" w:color="auto"/>
        <w:right w:val="none" w:sz="0" w:space="0" w:color="auto"/>
      </w:divBdr>
    </w:div>
    <w:div w:id="573928671">
      <w:bodyDiv w:val="1"/>
      <w:marLeft w:val="0"/>
      <w:marRight w:val="0"/>
      <w:marTop w:val="0"/>
      <w:marBottom w:val="0"/>
      <w:divBdr>
        <w:top w:val="none" w:sz="0" w:space="0" w:color="auto"/>
        <w:left w:val="none" w:sz="0" w:space="0" w:color="auto"/>
        <w:bottom w:val="none" w:sz="0" w:space="0" w:color="auto"/>
        <w:right w:val="none" w:sz="0" w:space="0" w:color="auto"/>
      </w:divBdr>
    </w:div>
    <w:div w:id="789127971">
      <w:bodyDiv w:val="1"/>
      <w:marLeft w:val="0"/>
      <w:marRight w:val="0"/>
      <w:marTop w:val="0"/>
      <w:marBottom w:val="0"/>
      <w:divBdr>
        <w:top w:val="none" w:sz="0" w:space="0" w:color="auto"/>
        <w:left w:val="none" w:sz="0" w:space="0" w:color="auto"/>
        <w:bottom w:val="none" w:sz="0" w:space="0" w:color="auto"/>
        <w:right w:val="none" w:sz="0" w:space="0" w:color="auto"/>
      </w:divBdr>
    </w:div>
    <w:div w:id="1002657589">
      <w:bodyDiv w:val="1"/>
      <w:marLeft w:val="0"/>
      <w:marRight w:val="0"/>
      <w:marTop w:val="0"/>
      <w:marBottom w:val="0"/>
      <w:divBdr>
        <w:top w:val="none" w:sz="0" w:space="0" w:color="auto"/>
        <w:left w:val="none" w:sz="0" w:space="0" w:color="auto"/>
        <w:bottom w:val="none" w:sz="0" w:space="0" w:color="auto"/>
        <w:right w:val="none" w:sz="0" w:space="0" w:color="auto"/>
      </w:divBdr>
    </w:div>
    <w:div w:id="1041588289">
      <w:bodyDiv w:val="1"/>
      <w:marLeft w:val="0"/>
      <w:marRight w:val="0"/>
      <w:marTop w:val="0"/>
      <w:marBottom w:val="0"/>
      <w:divBdr>
        <w:top w:val="none" w:sz="0" w:space="0" w:color="auto"/>
        <w:left w:val="none" w:sz="0" w:space="0" w:color="auto"/>
        <w:bottom w:val="none" w:sz="0" w:space="0" w:color="auto"/>
        <w:right w:val="none" w:sz="0" w:space="0" w:color="auto"/>
      </w:divBdr>
    </w:div>
    <w:div w:id="1401906522">
      <w:bodyDiv w:val="1"/>
      <w:marLeft w:val="0"/>
      <w:marRight w:val="0"/>
      <w:marTop w:val="0"/>
      <w:marBottom w:val="0"/>
      <w:divBdr>
        <w:top w:val="none" w:sz="0" w:space="0" w:color="auto"/>
        <w:left w:val="none" w:sz="0" w:space="0" w:color="auto"/>
        <w:bottom w:val="none" w:sz="0" w:space="0" w:color="auto"/>
        <w:right w:val="none" w:sz="0" w:space="0" w:color="auto"/>
      </w:divBdr>
    </w:div>
    <w:div w:id="1475105142">
      <w:bodyDiv w:val="1"/>
      <w:marLeft w:val="0"/>
      <w:marRight w:val="0"/>
      <w:marTop w:val="0"/>
      <w:marBottom w:val="0"/>
      <w:divBdr>
        <w:top w:val="none" w:sz="0" w:space="0" w:color="auto"/>
        <w:left w:val="none" w:sz="0" w:space="0" w:color="auto"/>
        <w:bottom w:val="none" w:sz="0" w:space="0" w:color="auto"/>
        <w:right w:val="none" w:sz="0" w:space="0" w:color="auto"/>
      </w:divBdr>
    </w:div>
    <w:div w:id="1696926652">
      <w:bodyDiv w:val="1"/>
      <w:marLeft w:val="0"/>
      <w:marRight w:val="0"/>
      <w:marTop w:val="0"/>
      <w:marBottom w:val="0"/>
      <w:divBdr>
        <w:top w:val="none" w:sz="0" w:space="0" w:color="auto"/>
        <w:left w:val="none" w:sz="0" w:space="0" w:color="auto"/>
        <w:bottom w:val="none" w:sz="0" w:space="0" w:color="auto"/>
        <w:right w:val="none" w:sz="0" w:space="0" w:color="auto"/>
      </w:divBdr>
    </w:div>
    <w:div w:id="1969624129">
      <w:bodyDiv w:val="1"/>
      <w:marLeft w:val="0"/>
      <w:marRight w:val="0"/>
      <w:marTop w:val="0"/>
      <w:marBottom w:val="0"/>
      <w:divBdr>
        <w:top w:val="none" w:sz="0" w:space="0" w:color="auto"/>
        <w:left w:val="none" w:sz="0" w:space="0" w:color="auto"/>
        <w:bottom w:val="none" w:sz="0" w:space="0" w:color="auto"/>
        <w:right w:val="none" w:sz="0" w:space="0" w:color="auto"/>
      </w:divBdr>
    </w:div>
    <w:div w:id="207030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62d2053-71bd-4684-9ab4-f81f441f397e">
      <Terms xmlns="http://schemas.microsoft.com/office/infopath/2007/PartnerControls"/>
    </lcf76f155ced4ddcb4097134ff3c332f>
    <TaxCatchAll xmlns="80a63c2d-2911-4539-91c2-1ed9bba79b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2D1F5A2AE5CB4D9BDAB9BF4937255B" ma:contentTypeVersion="14" ma:contentTypeDescription="Create a new document." ma:contentTypeScope="" ma:versionID="6e101bc3e9a7128cdbd32826a09380c8">
  <xsd:schema xmlns:xsd="http://www.w3.org/2001/XMLSchema" xmlns:xs="http://www.w3.org/2001/XMLSchema" xmlns:p="http://schemas.microsoft.com/office/2006/metadata/properties" xmlns:ns2="562d2053-71bd-4684-9ab4-f81f441f397e" xmlns:ns3="80a63c2d-2911-4539-91c2-1ed9bba79ba2" targetNamespace="http://schemas.microsoft.com/office/2006/metadata/properties" ma:root="true" ma:fieldsID="ea4d224f705922b3d3cec809760ee54c" ns2:_="" ns3:_="">
    <xsd:import namespace="562d2053-71bd-4684-9ab4-f81f441f397e"/>
    <xsd:import namespace="80a63c2d-2911-4539-91c2-1ed9bba79b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d2053-71bd-4684-9ab4-f81f441f39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7d972aa-fb31-4ec8-b795-233f73963d6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a63c2d-2911-4539-91c2-1ed9bba79b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b71bb15-2220-4f58-a508-dcd3d240276f}" ma:internalName="TaxCatchAll" ma:showField="CatchAllData" ma:web="80a63c2d-2911-4539-91c2-1ed9bba79b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2A2796-13E6-4CBF-94F9-ED73A01B339E}">
  <ds:schemaRefs>
    <ds:schemaRef ds:uri="http://schemas.microsoft.com/sharepoint/v3/contenttype/forms"/>
  </ds:schemaRefs>
</ds:datastoreItem>
</file>

<file path=customXml/itemProps2.xml><?xml version="1.0" encoding="utf-8"?>
<ds:datastoreItem xmlns:ds="http://schemas.openxmlformats.org/officeDocument/2006/customXml" ds:itemID="{46E95967-A416-423E-B5A4-680B18A933B9}">
  <ds:schemaRefs>
    <ds:schemaRef ds:uri="http://schemas.microsoft.com/office/2006/metadata/properties"/>
    <ds:schemaRef ds:uri="http://schemas.microsoft.com/office/infopath/2007/PartnerControls"/>
    <ds:schemaRef ds:uri="562d2053-71bd-4684-9ab4-f81f441f397e"/>
    <ds:schemaRef ds:uri="80a63c2d-2911-4539-91c2-1ed9bba79ba2"/>
  </ds:schemaRefs>
</ds:datastoreItem>
</file>

<file path=customXml/itemProps3.xml><?xml version="1.0" encoding="utf-8"?>
<ds:datastoreItem xmlns:ds="http://schemas.openxmlformats.org/officeDocument/2006/customXml" ds:itemID="{8DAE3CF5-E49E-41D6-A601-14A62E0EA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2d2053-71bd-4684-9ab4-f81f441f397e"/>
    <ds:schemaRef ds:uri="80a63c2d-2911-4539-91c2-1ed9bba79b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58240D-6F54-4FD9-A120-EE62AD3D1262}">
  <ds:schemaRefs>
    <ds:schemaRef ds:uri="http://schemas.openxmlformats.org/officeDocument/2006/bibliography"/>
  </ds:schemaRefs>
</ds:datastoreItem>
</file>

<file path=docMetadata/LabelInfo.xml><?xml version="1.0" encoding="utf-8"?>
<clbl:labelList xmlns:clbl="http://schemas.microsoft.com/office/2020/mipLabelMetadata">
  <clbl:label id="{5af4f1a9-ae13-4e26-ac6c-11f4c8a2f064}" enabled="1" method="Privileged" siteId="{65f51067-7d65-4aa9-b996-4cc43a0d7111}" removed="0"/>
</clbl:labelList>
</file>

<file path=docProps/app.xml><?xml version="1.0" encoding="utf-8"?>
<Properties xmlns="http://schemas.openxmlformats.org/officeDocument/2006/extended-properties" xmlns:vt="http://schemas.openxmlformats.org/officeDocument/2006/docPropsVTypes">
  <Template>Normal</Template>
  <TotalTime>6</TotalTime>
  <Pages>6</Pages>
  <Words>7475</Words>
  <Characters>4262</Characters>
  <Application>Microsoft Office Word</Application>
  <DocSecurity>0</DocSecurity>
  <Lines>35</Lines>
  <Paragraphs>2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tričė Česnavičienė</dc:creator>
  <cp:lastModifiedBy>Rasa Malijauskienė</cp:lastModifiedBy>
  <cp:revision>7</cp:revision>
  <cp:lastPrinted>2014-01-29T07:59:00Z</cp:lastPrinted>
  <dcterms:created xsi:type="dcterms:W3CDTF">2025-09-22T04:59:00Z</dcterms:created>
  <dcterms:modified xsi:type="dcterms:W3CDTF">2025-09-2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2D1F5A2AE5CB4D9BDAB9BF4937255B</vt:lpwstr>
  </property>
  <property fmtid="{D5CDD505-2E9C-101B-9397-08002B2CF9AE}" pid="3" name="MediaServiceImageTags">
    <vt:lpwstr/>
  </property>
</Properties>
</file>